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6170CB4D" w14:textId="390CB779" w:rsidR="00D85D1B" w:rsidRDefault="00654E8F" w:rsidP="004B164A">
      <w:pPr>
        <w:pStyle w:val="Heading1"/>
      </w:pPr>
      <w:r w:rsidRPr="00994A3D">
        <w:t>Supplementary Figures</w:t>
      </w:r>
    </w:p>
    <w:p w14:paraId="112D981C" w14:textId="77777777" w:rsidR="00536E94" w:rsidRDefault="00536E94" w:rsidP="00536E94">
      <w:r>
        <w:t>(</w:t>
      </w:r>
      <w:r w:rsidRPr="00C20C41">
        <w:rPr>
          <w:b/>
          <w:bCs/>
        </w:rPr>
        <w:t>A</w:t>
      </w:r>
      <w:r>
        <w:t>)</w:t>
      </w:r>
      <w:r>
        <w:rPr>
          <w:noProof/>
          <w:lang w:val="en-CA" w:eastAsia="en-CA"/>
        </w:rPr>
        <w:drawing>
          <wp:inline distT="0" distB="0" distL="0" distR="0" wp14:anchorId="0314034E" wp14:editId="31CF7904">
            <wp:extent cx="2879999" cy="2521330"/>
            <wp:effectExtent l="0" t="0" r="0" b="0"/>
            <wp:docPr id="12" name="Picture 1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histo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91" b="3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999" cy="2521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>(</w:t>
      </w:r>
      <w:r w:rsidRPr="00C20C41">
        <w:rPr>
          <w:b/>
          <w:bCs/>
        </w:rPr>
        <w:t>B</w:t>
      </w:r>
      <w:r>
        <w:t>)</w:t>
      </w:r>
      <w:r>
        <w:rPr>
          <w:noProof/>
          <w:lang w:val="en-CA" w:eastAsia="en-CA"/>
        </w:rPr>
        <w:drawing>
          <wp:inline distT="0" distB="0" distL="0" distR="0" wp14:anchorId="7F625256" wp14:editId="79FDB3CF">
            <wp:extent cx="2879999" cy="252133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91" b="3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999" cy="2521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3132C8" w14:textId="77777777" w:rsidR="00536E94" w:rsidRDefault="00536E94" w:rsidP="00536E94">
      <w:r>
        <w:t>(</w:t>
      </w:r>
      <w:r w:rsidRPr="00C20C41">
        <w:rPr>
          <w:b/>
          <w:bCs/>
        </w:rPr>
        <w:t>C</w:t>
      </w:r>
      <w:r>
        <w:t>)</w:t>
      </w:r>
      <w:r>
        <w:rPr>
          <w:noProof/>
          <w:lang w:val="en-CA" w:eastAsia="en-CA"/>
        </w:rPr>
        <w:drawing>
          <wp:inline distT="0" distB="0" distL="0" distR="0" wp14:anchorId="14E81519" wp14:editId="267E0E2A">
            <wp:extent cx="2879999" cy="2514979"/>
            <wp:effectExtent l="0" t="0" r="0" b="0"/>
            <wp:docPr id="14" name="Picture 14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histogram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08" b="3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999" cy="25149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75D683" w14:textId="68251680" w:rsidR="00536E94" w:rsidRDefault="00536E94" w:rsidP="00536E94">
      <w:pPr>
        <w:pStyle w:val="Caption"/>
      </w:pPr>
      <w:bookmarkStart w:id="0" w:name="_Toc77178991"/>
      <w:r>
        <w:t xml:space="preserve">Figure S </w:t>
      </w:r>
      <w:r w:rsidR="00771207">
        <w:fldChar w:fldCharType="begin"/>
      </w:r>
      <w:r w:rsidR="00771207">
        <w:instrText xml:space="preserve"> SEQ Figure_S \* ARABIC </w:instrText>
      </w:r>
      <w:r w:rsidR="00771207">
        <w:fldChar w:fldCharType="separate"/>
      </w:r>
      <w:r w:rsidR="00CF3BD3">
        <w:rPr>
          <w:noProof/>
        </w:rPr>
        <w:t>1</w:t>
      </w:r>
      <w:r w:rsidR="00771207">
        <w:rPr>
          <w:noProof/>
        </w:rPr>
        <w:fldChar w:fldCharType="end"/>
      </w:r>
      <w:r>
        <w:t xml:space="preserve">. </w:t>
      </w:r>
      <w:r w:rsidRPr="005D2182">
        <w:rPr>
          <w:b w:val="0"/>
          <w:bCs w:val="0"/>
        </w:rPr>
        <w:t>Variation in the distribution of turning angle for each behavioural state with hour of day</w:t>
      </w:r>
      <w:r>
        <w:rPr>
          <w:b w:val="0"/>
          <w:bCs w:val="0"/>
        </w:rPr>
        <w:t xml:space="preserve"> for</w:t>
      </w:r>
      <w:r w:rsidRPr="005D2182">
        <w:rPr>
          <w:b w:val="0"/>
          <w:bCs w:val="0"/>
        </w:rPr>
        <w:t xml:space="preserve"> </w:t>
      </w:r>
      <w:r>
        <w:rPr>
          <w:b w:val="0"/>
          <w:bCs w:val="0"/>
        </w:rPr>
        <w:t>(</w:t>
      </w:r>
      <w:r w:rsidRPr="00C20C41">
        <w:t>A</w:t>
      </w:r>
      <w:r w:rsidRPr="005D2182">
        <w:rPr>
          <w:b w:val="0"/>
          <w:bCs w:val="0"/>
        </w:rPr>
        <w:t xml:space="preserve">) </w:t>
      </w:r>
      <w:r>
        <w:rPr>
          <w:b w:val="0"/>
          <w:bCs w:val="0"/>
        </w:rPr>
        <w:t>s</w:t>
      </w:r>
      <w:r w:rsidRPr="005D2182">
        <w:rPr>
          <w:b w:val="0"/>
          <w:bCs w:val="0"/>
        </w:rPr>
        <w:t xml:space="preserve">tate 1 - intensive search, </w:t>
      </w:r>
      <w:r>
        <w:rPr>
          <w:b w:val="0"/>
          <w:bCs w:val="0"/>
        </w:rPr>
        <w:t>(</w:t>
      </w:r>
      <w:r w:rsidRPr="00C20C41">
        <w:t>B</w:t>
      </w:r>
      <w:r w:rsidRPr="005D2182">
        <w:rPr>
          <w:b w:val="0"/>
          <w:bCs w:val="0"/>
        </w:rPr>
        <w:t xml:space="preserve">) state 2 - extensive search, and </w:t>
      </w:r>
      <w:r>
        <w:rPr>
          <w:b w:val="0"/>
          <w:bCs w:val="0"/>
        </w:rPr>
        <w:t>(</w:t>
      </w:r>
      <w:r w:rsidRPr="00C20C41">
        <w:t>C</w:t>
      </w:r>
      <w:r w:rsidRPr="005D2182">
        <w:rPr>
          <w:b w:val="0"/>
          <w:bCs w:val="0"/>
        </w:rPr>
        <w:t>) state 3 - transiting.</w:t>
      </w:r>
      <w:r>
        <w:t xml:space="preserve"> </w:t>
      </w:r>
    </w:p>
    <w:p w14:paraId="5AB30760" w14:textId="77777777" w:rsidR="00536E94" w:rsidRDefault="00536E94" w:rsidP="00536E94">
      <w:pPr>
        <w:pStyle w:val="Subtitle"/>
      </w:pPr>
    </w:p>
    <w:bookmarkEnd w:id="0"/>
    <w:p w14:paraId="212ED906" w14:textId="77777777" w:rsidR="00536E94" w:rsidRDefault="00536E94" w:rsidP="00536E94">
      <w:r>
        <w:rPr>
          <w:noProof/>
          <w:lang w:val="en-CA" w:eastAsia="en-CA"/>
        </w:rPr>
        <w:lastRenderedPageBreak/>
        <w:drawing>
          <wp:inline distT="0" distB="0" distL="0" distR="0" wp14:anchorId="4CF22FEF" wp14:editId="0225B307">
            <wp:extent cx="6208395" cy="4434567"/>
            <wp:effectExtent l="0" t="0" r="1905" b="4445"/>
            <wp:docPr id="15" name="Picture 15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, engineering drawing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4434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88B48" w14:textId="0AD8C616" w:rsidR="00536E94" w:rsidRDefault="00536E94" w:rsidP="00536E94">
      <w:pPr>
        <w:pStyle w:val="Subtitle"/>
        <w:rPr>
          <w:b w:val="0"/>
          <w:bCs/>
        </w:rPr>
      </w:pPr>
      <w:r>
        <w:t xml:space="preserve">Figure S </w:t>
      </w:r>
      <w:r w:rsidR="00771207">
        <w:fldChar w:fldCharType="begin"/>
      </w:r>
      <w:r w:rsidR="00771207">
        <w:instrText xml:space="preserve"> SEQ Figure_S \* ARABIC </w:instrText>
      </w:r>
      <w:r w:rsidR="00771207">
        <w:fldChar w:fldCharType="separate"/>
      </w:r>
      <w:r w:rsidR="00CF3BD3">
        <w:rPr>
          <w:noProof/>
        </w:rPr>
        <w:t>2</w:t>
      </w:r>
      <w:r w:rsidR="00771207">
        <w:rPr>
          <w:noProof/>
        </w:rPr>
        <w:fldChar w:fldCharType="end"/>
      </w:r>
      <w:r>
        <w:t xml:space="preserve">. </w:t>
      </w:r>
      <w:r w:rsidRPr="005D2182">
        <w:rPr>
          <w:b w:val="0"/>
          <w:bCs/>
        </w:rPr>
        <w:t>The probability</w:t>
      </w:r>
      <w:r>
        <w:rPr>
          <w:b w:val="0"/>
          <w:bCs/>
        </w:rPr>
        <w:t xml:space="preserve"> (y-axis)</w:t>
      </w:r>
      <w:r w:rsidRPr="005D2182">
        <w:rPr>
          <w:b w:val="0"/>
          <w:bCs/>
        </w:rPr>
        <w:t xml:space="preserve"> of transitioning between behavioural states for </w:t>
      </w:r>
      <w:r w:rsidR="00CF3BD3">
        <w:rPr>
          <w:b w:val="0"/>
          <w:bCs/>
        </w:rPr>
        <w:t>breeding</w:t>
      </w:r>
      <w:r w:rsidRPr="005D2182">
        <w:rPr>
          <w:b w:val="0"/>
          <w:bCs/>
        </w:rPr>
        <w:t xml:space="preserve"> Leach's Storm-Petrels with hour of the day. State 1 is intensive search, state 2 is extensive search, and state 3 is transiting.</w:t>
      </w:r>
    </w:p>
    <w:p w14:paraId="120E36F6" w14:textId="77777777" w:rsidR="00536E94" w:rsidRPr="00536E94" w:rsidRDefault="00536E94" w:rsidP="00536E94"/>
    <w:p w14:paraId="5B103353" w14:textId="6CD1B393" w:rsidR="00242689" w:rsidRDefault="00AC654C" w:rsidP="00242689">
      <w:r>
        <w:lastRenderedPageBreak/>
        <w:t>(</w:t>
      </w:r>
      <w:r w:rsidRPr="00AC654C">
        <w:rPr>
          <w:b/>
          <w:bCs/>
        </w:rPr>
        <w:t>A</w:t>
      </w:r>
      <w:r>
        <w:t>)</w:t>
      </w:r>
      <w:r w:rsidR="00242689" w:rsidRPr="00242689">
        <w:rPr>
          <w:noProof/>
        </w:rPr>
        <w:drawing>
          <wp:inline distT="0" distB="0" distL="0" distR="0" wp14:anchorId="087B3EFA" wp14:editId="1802C752">
            <wp:extent cx="4667290" cy="2880000"/>
            <wp:effectExtent l="0" t="0" r="0" b="0"/>
            <wp:docPr id="3" name="Picture 3" descr="Graphical user interface, 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chart, line 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6729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2548C" w14:textId="77777777" w:rsidR="006D6710" w:rsidRDefault="00AC654C" w:rsidP="006D6710">
      <w:pPr>
        <w:keepNext/>
      </w:pPr>
      <w:r>
        <w:t>(</w:t>
      </w:r>
      <w:r w:rsidRPr="00AC654C">
        <w:rPr>
          <w:b/>
          <w:bCs/>
        </w:rPr>
        <w:t>B</w:t>
      </w:r>
      <w:r>
        <w:t>)</w:t>
      </w:r>
      <w:r w:rsidR="00FF5D41" w:rsidRPr="00FF5D41">
        <w:rPr>
          <w:noProof/>
        </w:rPr>
        <w:drawing>
          <wp:inline distT="0" distB="0" distL="0" distR="0" wp14:anchorId="4849C69D" wp14:editId="7B220652">
            <wp:extent cx="4667290" cy="2880000"/>
            <wp:effectExtent l="0" t="0" r="0" b="0"/>
            <wp:docPr id="4" name="Picture 4" descr="Graphical user interface, 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chart, line char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6729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2E4FD" w14:textId="0BE26442" w:rsidR="00FF5D41" w:rsidRPr="006D6710" w:rsidRDefault="006D6710" w:rsidP="006D6710">
      <w:pPr>
        <w:pStyle w:val="Caption"/>
        <w:rPr>
          <w:b w:val="0"/>
          <w:bCs w:val="0"/>
        </w:rPr>
      </w:pPr>
      <w:r>
        <w:t xml:space="preserve">Figure S </w:t>
      </w:r>
      <w:fldSimple w:instr=" SEQ Figure_S \* ARABIC ">
        <w:r w:rsidR="00CF3BD3">
          <w:rPr>
            <w:noProof/>
          </w:rPr>
          <w:t>3</w:t>
        </w:r>
      </w:fldSimple>
      <w:r>
        <w:t xml:space="preserve">. </w:t>
      </w:r>
      <w:r w:rsidR="007C31E9">
        <w:rPr>
          <w:b w:val="0"/>
          <w:bCs w:val="0"/>
        </w:rPr>
        <w:t>Tests of assumptions of the Hidden Markov Models for GPS tracking from Leach’s Storm-Petrels from (</w:t>
      </w:r>
      <w:r w:rsidR="007C31E9" w:rsidRPr="007C31E9">
        <w:t>A</w:t>
      </w:r>
      <w:r w:rsidR="007C31E9">
        <w:rPr>
          <w:b w:val="0"/>
          <w:bCs w:val="0"/>
        </w:rPr>
        <w:t>) 2016, 2018, 2020, 2021 (</w:t>
      </w:r>
      <w:r w:rsidR="00C158A1">
        <w:rPr>
          <w:b w:val="0"/>
          <w:bCs w:val="0"/>
        </w:rPr>
        <w:t>2-hour</w:t>
      </w:r>
      <w:r w:rsidR="007C31E9">
        <w:rPr>
          <w:b w:val="0"/>
          <w:bCs w:val="0"/>
        </w:rPr>
        <w:t xml:space="preserve"> sampling interval) and (</w:t>
      </w:r>
      <w:r w:rsidR="007C31E9" w:rsidRPr="007C31E9">
        <w:t>B</w:t>
      </w:r>
      <w:r w:rsidR="007C31E9">
        <w:rPr>
          <w:b w:val="0"/>
          <w:bCs w:val="0"/>
        </w:rPr>
        <w:t>) 2019 (3</w:t>
      </w:r>
      <w:r w:rsidR="00C158A1">
        <w:rPr>
          <w:b w:val="0"/>
          <w:bCs w:val="0"/>
        </w:rPr>
        <w:t>-</w:t>
      </w:r>
      <w:r w:rsidR="007C31E9">
        <w:rPr>
          <w:b w:val="0"/>
          <w:bCs w:val="0"/>
        </w:rPr>
        <w:t>hour sampling interval</w:t>
      </w:r>
      <w:r w:rsidR="00430FF4">
        <w:rPr>
          <w:b w:val="0"/>
          <w:bCs w:val="0"/>
        </w:rPr>
        <w:t>).</w:t>
      </w:r>
    </w:p>
    <w:p w14:paraId="7ADB9754" w14:textId="77777777" w:rsidR="006D6710" w:rsidRPr="006D6710" w:rsidRDefault="006D6710" w:rsidP="006D6710">
      <w:pPr>
        <w:pStyle w:val="NoSpacing"/>
      </w:pPr>
    </w:p>
    <w:p w14:paraId="2846E7CA" w14:textId="77777777" w:rsidR="002B088C" w:rsidRDefault="002B088C" w:rsidP="002B088C">
      <w:pPr>
        <w:pStyle w:val="Subtitle"/>
        <w:keepNext/>
      </w:pPr>
      <w:bookmarkStart w:id="1" w:name="_Toc77178992"/>
      <w:r>
        <w:rPr>
          <w:b w:val="0"/>
          <w:bCs/>
          <w:noProof/>
        </w:rPr>
        <w:lastRenderedPageBreak/>
        <w:drawing>
          <wp:inline distT="0" distB="0" distL="0" distR="0" wp14:anchorId="08B0FF2B" wp14:editId="1149C7E6">
            <wp:extent cx="6208395" cy="5173980"/>
            <wp:effectExtent l="0" t="0" r="1905" b="7620"/>
            <wp:docPr id="2" name="Picture 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histogram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517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6F6BE" w14:textId="6CA7F61C" w:rsidR="00647485" w:rsidRPr="00F20D85" w:rsidRDefault="002B088C" w:rsidP="00F20D85">
      <w:pPr>
        <w:pStyle w:val="Caption"/>
      </w:pPr>
      <w:r>
        <w:t xml:space="preserve">Figure S </w:t>
      </w:r>
      <w:r w:rsidR="00771207">
        <w:fldChar w:fldCharType="begin"/>
      </w:r>
      <w:r w:rsidR="00771207">
        <w:instrText xml:space="preserve"> SEQ Figure_S \* ARABIC </w:instrText>
      </w:r>
      <w:r w:rsidR="00771207">
        <w:fldChar w:fldCharType="separate"/>
      </w:r>
      <w:r w:rsidR="00CF3BD3">
        <w:rPr>
          <w:noProof/>
        </w:rPr>
        <w:t>4</w:t>
      </w:r>
      <w:r w:rsidR="00771207">
        <w:rPr>
          <w:noProof/>
        </w:rPr>
        <w:fldChar w:fldCharType="end"/>
      </w:r>
      <w:r>
        <w:t xml:space="preserve">. </w:t>
      </w:r>
      <w:r w:rsidRPr="00BC3AEA">
        <w:rPr>
          <w:b w:val="0"/>
          <w:bCs w:val="0"/>
        </w:rPr>
        <w:t xml:space="preserve">Histogram of the trip distances </w:t>
      </w:r>
      <w:r w:rsidR="004B56E0">
        <w:rPr>
          <w:b w:val="0"/>
          <w:bCs w:val="0"/>
        </w:rPr>
        <w:t>of</w:t>
      </w:r>
      <w:r w:rsidR="00140C22" w:rsidRPr="00BC3AEA">
        <w:rPr>
          <w:b w:val="0"/>
          <w:bCs w:val="0"/>
        </w:rPr>
        <w:t xml:space="preserve"> Leach’s Storm-Petrels breeding at Gull Island, </w:t>
      </w:r>
      <w:r w:rsidR="00C103D2">
        <w:rPr>
          <w:b w:val="0"/>
          <w:bCs w:val="0"/>
        </w:rPr>
        <w:t xml:space="preserve">Witless Bay, </w:t>
      </w:r>
      <w:r w:rsidR="00140C22" w:rsidRPr="00BC3AEA">
        <w:rPr>
          <w:b w:val="0"/>
          <w:bCs w:val="0"/>
        </w:rPr>
        <w:t>Newfoundland and Labrador, Canada from 2016 – 2021</w:t>
      </w:r>
      <w:r w:rsidR="00EB054F" w:rsidRPr="00BC3AEA">
        <w:rPr>
          <w:b w:val="0"/>
          <w:bCs w:val="0"/>
        </w:rPr>
        <w:t>. Note the bimodal distribution indicating a small number of short trips.</w:t>
      </w:r>
      <w:bookmarkEnd w:id="1"/>
      <w:r w:rsidR="00647485">
        <w:rPr>
          <w:b w:val="0"/>
          <w:bCs w:val="0"/>
        </w:rPr>
        <w:br w:type="page"/>
      </w:r>
    </w:p>
    <w:p w14:paraId="41315A61" w14:textId="08A23E4A" w:rsidR="00647485" w:rsidRPr="00647485" w:rsidRDefault="00647485" w:rsidP="00FC1729">
      <w:pPr>
        <w:pStyle w:val="NoSpacing"/>
        <w:sectPr w:rsidR="00647485" w:rsidRPr="00647485" w:rsidSect="00A71851">
          <w:headerReference w:type="even" r:id="rId18"/>
          <w:headerReference w:type="default" r:id="rId19"/>
          <w:footerReference w:type="even" r:id="rId20"/>
          <w:footerReference w:type="default" r:id="rId21"/>
          <w:headerReference w:type="first" r:id="rId22"/>
          <w:footerReference w:type="first" r:id="rId23"/>
          <w:pgSz w:w="12240" w:h="15840"/>
          <w:pgMar w:top="1138" w:right="1181" w:bottom="1138" w:left="1282" w:header="720" w:footer="720" w:gutter="0"/>
          <w:cols w:space="720"/>
          <w:titlePg/>
          <w:docGrid w:linePitch="360"/>
        </w:sectPr>
      </w:pPr>
    </w:p>
    <w:p w14:paraId="4FAE1582" w14:textId="702959FE" w:rsidR="00DC615F" w:rsidRDefault="00DC615F" w:rsidP="00DC615F">
      <w:pPr>
        <w:pStyle w:val="Heading1"/>
      </w:pPr>
      <w:r w:rsidRPr="00994A3D">
        <w:lastRenderedPageBreak/>
        <w:t>Supplementary Tables</w:t>
      </w:r>
    </w:p>
    <w:p w14:paraId="69B45BE6" w14:textId="29069D22" w:rsidR="006025AD" w:rsidRDefault="006025AD" w:rsidP="006025AD">
      <w:pPr>
        <w:pStyle w:val="Caption"/>
      </w:pPr>
      <w:r>
        <w:t xml:space="preserve">Table S </w:t>
      </w:r>
      <w:fldSimple w:instr=" SEQ Table_S \* ARABIC ">
        <w:r w:rsidR="00CF3BD3">
          <w:rPr>
            <w:noProof/>
          </w:rPr>
          <w:t>1</w:t>
        </w:r>
      </w:fldSimple>
      <w:r>
        <w:t xml:space="preserve">. </w:t>
      </w:r>
      <w:r w:rsidR="00EA2979">
        <w:rPr>
          <w:b w:val="0"/>
          <w:bCs w:val="0"/>
        </w:rPr>
        <w:t>Summary information for all trips. Trips in which the bird flew within the average light catch basin are highlighted in yellow</w:t>
      </w:r>
      <w:r w:rsidR="00C24E20">
        <w:rPr>
          <w:b w:val="0"/>
          <w:bCs w:val="0"/>
        </w:rPr>
        <w:t xml:space="preserve">, and trips </w:t>
      </w:r>
      <w:r w:rsidR="00B24178">
        <w:rPr>
          <w:b w:val="0"/>
          <w:bCs w:val="0"/>
        </w:rPr>
        <w:t>in which the bird flew within the maximum average light catch basin are highlighted in orange.</w:t>
      </w:r>
    </w:p>
    <w:p w14:paraId="67BE96B9" w14:textId="419F31AB" w:rsidR="00A350EE" w:rsidRPr="00FC1729" w:rsidRDefault="00165B21" w:rsidP="00C25809">
      <w:pPr>
        <w:rPr>
          <w:i/>
          <w:iCs/>
        </w:rPr>
      </w:pPr>
      <w:r w:rsidRPr="00FC1729">
        <w:rPr>
          <w:i/>
          <w:iCs/>
        </w:rPr>
        <w:t>Please see Table_S1.</w:t>
      </w:r>
      <w:r w:rsidR="00A6730A">
        <w:rPr>
          <w:i/>
          <w:iCs/>
        </w:rPr>
        <w:t>xls</w:t>
      </w:r>
      <w:r w:rsidR="006564F2">
        <w:rPr>
          <w:i/>
          <w:iCs/>
        </w:rPr>
        <w:t>x</w:t>
      </w:r>
    </w:p>
    <w:p w14:paraId="61599E16" w14:textId="58B66FDE" w:rsidR="00A350EE" w:rsidRDefault="00A350EE" w:rsidP="00A350EE">
      <w:pPr>
        <w:pStyle w:val="Caption"/>
        <w:rPr>
          <w:b w:val="0"/>
          <w:bCs w:val="0"/>
        </w:rPr>
      </w:pPr>
      <w:r>
        <w:t xml:space="preserve">Table S </w:t>
      </w:r>
      <w:fldSimple w:instr=" SEQ Table_S \* ARABIC ">
        <w:r w:rsidR="00CF3BD3">
          <w:rPr>
            <w:noProof/>
          </w:rPr>
          <w:t>2</w:t>
        </w:r>
      </w:fldSimple>
      <w:r>
        <w:t xml:space="preserve">. </w:t>
      </w:r>
      <w:r w:rsidR="00F628EC" w:rsidRPr="00B8723C">
        <w:rPr>
          <w:b w:val="0"/>
          <w:bCs w:val="0"/>
        </w:rPr>
        <w:t xml:space="preserve">BAI and percent overlap for all groups of </w:t>
      </w:r>
      <w:r w:rsidR="00F5371F" w:rsidRPr="00B8723C">
        <w:rPr>
          <w:b w:val="0"/>
          <w:bCs w:val="0"/>
        </w:rPr>
        <w:t>behavioural states</w:t>
      </w:r>
      <w:r w:rsidR="00F5371F">
        <w:rPr>
          <w:b w:val="0"/>
          <w:bCs w:val="0"/>
        </w:rPr>
        <w:t>,</w:t>
      </w:r>
      <w:r w:rsidR="00F5371F" w:rsidRPr="00B8723C">
        <w:rPr>
          <w:b w:val="0"/>
          <w:bCs w:val="0"/>
        </w:rPr>
        <w:t xml:space="preserve"> </w:t>
      </w:r>
      <w:r w:rsidR="00F628EC" w:rsidRPr="00B8723C">
        <w:rPr>
          <w:b w:val="0"/>
          <w:bCs w:val="0"/>
        </w:rPr>
        <w:t>individuals, breeding phases, and</w:t>
      </w:r>
      <w:r w:rsidR="00F5371F" w:rsidRPr="00B8723C">
        <w:rPr>
          <w:b w:val="0"/>
          <w:bCs w:val="0"/>
        </w:rPr>
        <w:t xml:space="preserve"> years</w:t>
      </w:r>
      <w:r w:rsidR="00F628EC" w:rsidRPr="00B8723C">
        <w:rPr>
          <w:b w:val="0"/>
          <w:bCs w:val="0"/>
        </w:rPr>
        <w:t>.</w:t>
      </w:r>
    </w:p>
    <w:tbl>
      <w:tblPr>
        <w:tblW w:w="97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1"/>
        <w:gridCol w:w="1843"/>
        <w:gridCol w:w="2410"/>
        <w:gridCol w:w="926"/>
        <w:gridCol w:w="1056"/>
        <w:gridCol w:w="897"/>
        <w:gridCol w:w="1343"/>
      </w:tblGrid>
      <w:tr w:rsidR="006F5403" w:rsidRPr="00423272" w14:paraId="1CA01D49" w14:textId="77777777" w:rsidTr="009A585C">
        <w:trPr>
          <w:trHeight w:val="290"/>
        </w:trPr>
        <w:tc>
          <w:tcPr>
            <w:tcW w:w="1271" w:type="dxa"/>
            <w:tcBorders>
              <w:left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620E7D3" w14:textId="77777777" w:rsidR="00423272" w:rsidRPr="00FC1729" w:rsidRDefault="00423272" w:rsidP="009A585C">
            <w:pPr>
              <w:pStyle w:val="NoSpacing"/>
              <w:rPr>
                <w:b/>
                <w:bCs/>
                <w:lang w:val="en-CA" w:eastAsia="en-CA"/>
              </w:rPr>
            </w:pPr>
            <w:r w:rsidRPr="00FC1729">
              <w:rPr>
                <w:b/>
                <w:bCs/>
                <w:lang w:val="en-CA" w:eastAsia="en-CA"/>
              </w:rPr>
              <w:t>Transit or Forage</w:t>
            </w:r>
          </w:p>
        </w:tc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76A672A" w14:textId="77777777" w:rsidR="00423272" w:rsidRPr="00FC1729" w:rsidRDefault="00423272" w:rsidP="009A585C">
            <w:pPr>
              <w:pStyle w:val="NoSpacing"/>
              <w:rPr>
                <w:b/>
                <w:bCs/>
                <w:lang w:val="en-CA" w:eastAsia="en-CA"/>
              </w:rPr>
            </w:pPr>
            <w:r w:rsidRPr="00FC1729">
              <w:rPr>
                <w:b/>
                <w:bCs/>
                <w:lang w:val="en-CA" w:eastAsia="en-CA"/>
              </w:rPr>
              <w:t>Comparison</w:t>
            </w:r>
          </w:p>
        </w:tc>
        <w:tc>
          <w:tcPr>
            <w:tcW w:w="2410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804841B" w14:textId="77777777" w:rsidR="00423272" w:rsidRPr="00FC1729" w:rsidRDefault="00423272" w:rsidP="009A585C">
            <w:pPr>
              <w:pStyle w:val="NoSpacing"/>
              <w:rPr>
                <w:b/>
                <w:bCs/>
                <w:lang w:val="en-CA" w:eastAsia="en-CA"/>
              </w:rPr>
            </w:pPr>
            <w:r w:rsidRPr="00FC1729">
              <w:rPr>
                <w:b/>
                <w:bCs/>
                <w:lang w:val="en-CA" w:eastAsia="en-CA"/>
              </w:rPr>
              <w:t>Time</w:t>
            </w:r>
          </w:p>
        </w:tc>
        <w:tc>
          <w:tcPr>
            <w:tcW w:w="92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404CF572" w14:textId="20EDDCCC" w:rsidR="00423272" w:rsidRPr="00FC1729" w:rsidRDefault="00423272" w:rsidP="009A585C">
            <w:pPr>
              <w:pStyle w:val="NoSpacing"/>
              <w:rPr>
                <w:b/>
                <w:bCs/>
                <w:lang w:val="en-CA" w:eastAsia="en-CA"/>
              </w:rPr>
            </w:pPr>
            <w:r w:rsidRPr="00FC1729">
              <w:rPr>
                <w:b/>
                <w:bCs/>
                <w:lang w:val="en-CA" w:eastAsia="en-CA"/>
              </w:rPr>
              <w:t>BA</w:t>
            </w:r>
            <w:r w:rsidR="00A2705D">
              <w:rPr>
                <w:b/>
                <w:bCs/>
                <w:lang w:val="en-CA" w:eastAsia="en-CA"/>
              </w:rPr>
              <w:t>I</w:t>
            </w:r>
          </w:p>
        </w:tc>
        <w:tc>
          <w:tcPr>
            <w:tcW w:w="1056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370F6FF" w14:textId="7BBC3099" w:rsidR="00423272" w:rsidRPr="00FC1729" w:rsidRDefault="00A2705D" w:rsidP="009A585C">
            <w:pPr>
              <w:pStyle w:val="NoSpacing"/>
              <w:rPr>
                <w:b/>
                <w:bCs/>
                <w:lang w:val="en-CA" w:eastAsia="en-CA"/>
              </w:rPr>
            </w:pPr>
            <w:r>
              <w:rPr>
                <w:b/>
                <w:bCs/>
                <w:lang w:val="en-CA" w:eastAsia="en-CA"/>
              </w:rPr>
              <w:t>% Overlap</w:t>
            </w:r>
          </w:p>
        </w:tc>
        <w:tc>
          <w:tcPr>
            <w:tcW w:w="897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7FC073A4" w14:textId="3E2980A8" w:rsidR="00423272" w:rsidRPr="00FC1729" w:rsidRDefault="00423272" w:rsidP="009A585C">
            <w:pPr>
              <w:pStyle w:val="NoSpacing"/>
              <w:rPr>
                <w:b/>
                <w:bCs/>
                <w:lang w:val="en-CA" w:eastAsia="en-CA"/>
              </w:rPr>
            </w:pPr>
            <w:r w:rsidRPr="00FC1729">
              <w:rPr>
                <w:b/>
                <w:bCs/>
                <w:lang w:val="en-CA" w:eastAsia="en-CA"/>
              </w:rPr>
              <w:t>BA</w:t>
            </w:r>
            <w:r w:rsidR="00A2705D">
              <w:rPr>
                <w:b/>
                <w:bCs/>
                <w:lang w:val="en-CA" w:eastAsia="en-CA"/>
              </w:rPr>
              <w:t>I</w:t>
            </w:r>
            <w:r w:rsidRPr="00FC1729">
              <w:rPr>
                <w:b/>
                <w:bCs/>
                <w:lang w:val="en-CA" w:eastAsia="en-CA"/>
              </w:rPr>
              <w:t xml:space="preserve"> sd</w:t>
            </w:r>
          </w:p>
        </w:tc>
        <w:tc>
          <w:tcPr>
            <w:tcW w:w="1343" w:type="dxa"/>
            <w:tcBorders>
              <w:left w:val="nil"/>
            </w:tcBorders>
            <w:shd w:val="clear" w:color="auto" w:fill="auto"/>
            <w:noWrap/>
            <w:hideMark/>
          </w:tcPr>
          <w:p w14:paraId="15216712" w14:textId="4AC70821" w:rsidR="00423272" w:rsidRPr="00FC1729" w:rsidRDefault="006F5403" w:rsidP="009A585C">
            <w:pPr>
              <w:pStyle w:val="NoSpacing"/>
              <w:rPr>
                <w:b/>
                <w:bCs/>
                <w:lang w:val="en-CA" w:eastAsia="en-CA"/>
              </w:rPr>
            </w:pPr>
            <w:r>
              <w:rPr>
                <w:b/>
                <w:bCs/>
                <w:lang w:val="en-CA" w:eastAsia="en-CA"/>
              </w:rPr>
              <w:t>% Overlap</w:t>
            </w:r>
            <w:r w:rsidR="00423272" w:rsidRPr="00FC1729">
              <w:rPr>
                <w:b/>
                <w:bCs/>
                <w:lang w:val="en-CA" w:eastAsia="en-CA"/>
              </w:rPr>
              <w:t xml:space="preserve"> sd</w:t>
            </w:r>
          </w:p>
        </w:tc>
      </w:tr>
      <w:tr w:rsidR="00750972" w:rsidRPr="00423272" w14:paraId="017BC0AE" w14:textId="77777777" w:rsidTr="00FC1729">
        <w:trPr>
          <w:trHeight w:val="290"/>
        </w:trPr>
        <w:tc>
          <w:tcPr>
            <w:tcW w:w="1271" w:type="dxa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131D8" w14:textId="7D531E7B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N</w:t>
            </w:r>
            <w:r w:rsidR="0002524C">
              <w:rPr>
                <w:lang w:val="en-CA" w:eastAsia="en-CA"/>
              </w:rPr>
              <w:t>/</w:t>
            </w:r>
            <w:r w:rsidRPr="00423272">
              <w:rPr>
                <w:lang w:val="en-CA" w:eastAsia="en-CA"/>
              </w:rPr>
              <w:t>A</w:t>
            </w: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0CA7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States</w:t>
            </w:r>
          </w:p>
        </w:tc>
        <w:tc>
          <w:tcPr>
            <w:tcW w:w="241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C2CB3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Extensive to Transit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B942F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86</w:t>
            </w:r>
          </w:p>
        </w:tc>
        <w:tc>
          <w:tcPr>
            <w:tcW w:w="105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0C205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36</w:t>
            </w:r>
          </w:p>
        </w:tc>
        <w:tc>
          <w:tcPr>
            <w:tcW w:w="89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FDF5B" w14:textId="0DECB85C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N</w:t>
            </w:r>
            <w:r w:rsidR="0002524C">
              <w:rPr>
                <w:lang w:val="en-CA" w:eastAsia="en-CA"/>
              </w:rPr>
              <w:t>/</w:t>
            </w:r>
            <w:r w:rsidRPr="00423272">
              <w:rPr>
                <w:lang w:val="en-CA" w:eastAsia="en-CA"/>
              </w:rPr>
              <w:t>A</w:t>
            </w:r>
          </w:p>
        </w:tc>
        <w:tc>
          <w:tcPr>
            <w:tcW w:w="1343" w:type="dxa"/>
            <w:tcBorders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AB87FFA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15</w:t>
            </w:r>
          </w:p>
        </w:tc>
      </w:tr>
      <w:tr w:rsidR="00750972" w:rsidRPr="00423272" w14:paraId="69DC19E3" w14:textId="77777777" w:rsidTr="00FC1729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5FC90" w14:textId="4DF7D463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N</w:t>
            </w:r>
            <w:r w:rsidR="0002524C">
              <w:rPr>
                <w:lang w:val="en-CA" w:eastAsia="en-CA"/>
              </w:rPr>
              <w:t>/</w:t>
            </w:r>
            <w:r w:rsidRPr="00423272">
              <w:rPr>
                <w:lang w:val="en-CA" w:eastAsia="en-CA"/>
              </w:rPr>
              <w:t>A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70491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State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709DE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Intensive to Extensive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23F4C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96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3228D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7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129D4" w14:textId="7E0DCD16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N</w:t>
            </w:r>
            <w:r w:rsidR="0002524C">
              <w:rPr>
                <w:lang w:val="en-CA" w:eastAsia="en-CA"/>
              </w:rPr>
              <w:t>/</w:t>
            </w:r>
            <w:r w:rsidRPr="00423272">
              <w:rPr>
                <w:lang w:val="en-CA" w:eastAsia="en-CA"/>
              </w:rPr>
              <w:t>A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E831C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10</w:t>
            </w:r>
          </w:p>
        </w:tc>
      </w:tr>
      <w:tr w:rsidR="00750972" w:rsidRPr="00423272" w14:paraId="593F43A6" w14:textId="77777777" w:rsidTr="00FC1729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79FEA" w14:textId="124C122E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N</w:t>
            </w:r>
            <w:r w:rsidR="0002524C">
              <w:rPr>
                <w:lang w:val="en-CA" w:eastAsia="en-CA"/>
              </w:rPr>
              <w:t>/</w:t>
            </w:r>
            <w:r w:rsidRPr="00423272">
              <w:rPr>
                <w:lang w:val="en-CA" w:eastAsia="en-CA"/>
              </w:rPr>
              <w:t>A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EC4DA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State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2A7CD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Intensive to Transit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C3DAF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73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75717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00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4D224" w14:textId="6C873938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N</w:t>
            </w:r>
            <w:r w:rsidR="0002524C">
              <w:rPr>
                <w:lang w:val="en-CA" w:eastAsia="en-CA"/>
              </w:rPr>
              <w:t>/</w:t>
            </w:r>
            <w:r w:rsidRPr="00423272">
              <w:rPr>
                <w:lang w:val="en-CA" w:eastAsia="en-CA"/>
              </w:rPr>
              <w:t>A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E7F2D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00</w:t>
            </w:r>
          </w:p>
        </w:tc>
      </w:tr>
      <w:tr w:rsidR="00750972" w:rsidRPr="00423272" w14:paraId="686D58DF" w14:textId="77777777" w:rsidTr="00FC1729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6C699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Transi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DC5D5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Individual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B45BB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2016 Incubation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F1078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63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7970D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3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A7DD4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26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9F904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34</w:t>
            </w:r>
          </w:p>
        </w:tc>
      </w:tr>
      <w:tr w:rsidR="00750972" w:rsidRPr="00423272" w14:paraId="249AEBF7" w14:textId="77777777" w:rsidTr="00FC1729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0807A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For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D72BB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Individual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7426F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2016 Incubation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C4F47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22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A1E0E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08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FA899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25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3C130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22</w:t>
            </w:r>
          </w:p>
        </w:tc>
      </w:tr>
      <w:tr w:rsidR="00750972" w:rsidRPr="00423272" w14:paraId="7D9899FA" w14:textId="77777777" w:rsidTr="00FC1729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68D73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Transi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D2243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Individual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821A2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2016 Chick-rearing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F0DA7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83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BBCA7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56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1053F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10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30CAA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22</w:t>
            </w:r>
          </w:p>
        </w:tc>
      </w:tr>
      <w:tr w:rsidR="00750972" w:rsidRPr="00423272" w14:paraId="5E0BEBC5" w14:textId="77777777" w:rsidTr="00FC1729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A7FF6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For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BFD59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Individual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31846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2016 Chick-rearing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70035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55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FD5BC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33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75706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23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27730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32</w:t>
            </w:r>
          </w:p>
        </w:tc>
      </w:tr>
      <w:tr w:rsidR="00750972" w:rsidRPr="00423272" w14:paraId="1EA27B68" w14:textId="77777777" w:rsidTr="00FC1729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A1BA3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Transi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300B4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Individual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EAD9E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2018 Incubation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75107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80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C5017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43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92DF7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15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52BA1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28</w:t>
            </w:r>
          </w:p>
        </w:tc>
      </w:tr>
      <w:tr w:rsidR="00750972" w:rsidRPr="00423272" w14:paraId="3ADEC7BB" w14:textId="77777777" w:rsidTr="00FC1729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BCB79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For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99EDA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Individual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FC606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2018 Incubation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C89D5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25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065F4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1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4169C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24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437C2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32</w:t>
            </w:r>
          </w:p>
        </w:tc>
      </w:tr>
      <w:tr w:rsidR="00750972" w:rsidRPr="00423272" w14:paraId="4B22D5B2" w14:textId="77777777" w:rsidTr="00FC1729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A7FD2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Transi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68C21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Individual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ABCF5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2019 Incubation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FDD37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90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67B7F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66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7BFF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07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DBCB5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23</w:t>
            </w:r>
          </w:p>
        </w:tc>
      </w:tr>
      <w:tr w:rsidR="00750972" w:rsidRPr="00423272" w14:paraId="278B5EE7" w14:textId="77777777" w:rsidTr="00FC1729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5A7B5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For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FB17A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Individual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896A6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2019 Incubation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8258F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84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5D530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53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05E0A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07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48A0A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25</w:t>
            </w:r>
          </w:p>
        </w:tc>
      </w:tr>
      <w:tr w:rsidR="00750972" w:rsidRPr="00423272" w14:paraId="0ABA662A" w14:textId="77777777" w:rsidTr="00FC1729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84A77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Transi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D6D8E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Individual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0AE82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2020 Incubation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3ADD5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86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0A0D7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53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7377E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07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89904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16</w:t>
            </w:r>
          </w:p>
        </w:tc>
      </w:tr>
      <w:tr w:rsidR="00750972" w:rsidRPr="00423272" w14:paraId="7E44A073" w14:textId="77777777" w:rsidTr="00FC1729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B7455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For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AB4BA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Individual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400DD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2020 Incubation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1E816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39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190F9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1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37966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36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508D5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17</w:t>
            </w:r>
          </w:p>
        </w:tc>
      </w:tr>
      <w:tr w:rsidR="00750972" w:rsidRPr="00423272" w14:paraId="41384E28" w14:textId="77777777" w:rsidTr="00FC1729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A3CA6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Transi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5A251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Individual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0DA7D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2020 Chick-rearing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AB7D1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76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A8E90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48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C08A5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17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49614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29</w:t>
            </w:r>
          </w:p>
        </w:tc>
      </w:tr>
      <w:tr w:rsidR="00750972" w:rsidRPr="00423272" w14:paraId="50DFA56C" w14:textId="77777777" w:rsidTr="00FC1729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55446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For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EB176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Individual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ABFE7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2020 Chick-rearing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0D80F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43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D9ACE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17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8A521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27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3CA16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30</w:t>
            </w:r>
          </w:p>
        </w:tc>
      </w:tr>
      <w:tr w:rsidR="00750972" w:rsidRPr="00423272" w14:paraId="08AFC23F" w14:textId="77777777" w:rsidTr="00FC1729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78A0D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Transi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7DF94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Individual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8F5D9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2021 Incubation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C71CE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68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6BBDD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40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1C076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33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14B08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33</w:t>
            </w:r>
          </w:p>
        </w:tc>
      </w:tr>
      <w:tr w:rsidR="00750972" w:rsidRPr="00423272" w14:paraId="7DFA48B3" w14:textId="77777777" w:rsidTr="00FC1729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6169A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For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DC56D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Individual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B91E9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2021 Incubation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94AAC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40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276B6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18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0EFDE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30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F09FD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29</w:t>
            </w:r>
          </w:p>
        </w:tc>
      </w:tr>
      <w:tr w:rsidR="00750972" w:rsidRPr="00423272" w14:paraId="0ED9881F" w14:textId="77777777" w:rsidTr="00FC1729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37302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Transi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FE148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Individual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23A8E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2021 Chick-rearing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D4AA8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77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5C62D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4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0A090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14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C83A9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27</w:t>
            </w:r>
          </w:p>
        </w:tc>
      </w:tr>
      <w:tr w:rsidR="00750972" w:rsidRPr="00423272" w14:paraId="13D7E4EA" w14:textId="77777777" w:rsidTr="00FC1729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A0BF3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For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95DCA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Individual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FF99C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2021 Chick-rearing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78674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42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DCD23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20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365A4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29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F520B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32</w:t>
            </w:r>
          </w:p>
        </w:tc>
      </w:tr>
      <w:tr w:rsidR="00750972" w:rsidRPr="00423272" w14:paraId="3B30D56C" w14:textId="77777777" w:rsidTr="00FC1729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06C8E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Transi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14765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Individual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CD64C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All Birds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5C49B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74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41B1E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44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11934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19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0B3EC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28</w:t>
            </w:r>
          </w:p>
        </w:tc>
      </w:tr>
      <w:tr w:rsidR="00750972" w:rsidRPr="00423272" w14:paraId="24A10A9D" w14:textId="77777777" w:rsidTr="00FC1729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7F13D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For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E7797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Individual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ED22A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All Birds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18E44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36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BADF4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18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D4F05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29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D4370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30</w:t>
            </w:r>
          </w:p>
        </w:tc>
      </w:tr>
      <w:tr w:rsidR="00750972" w:rsidRPr="00423272" w14:paraId="672DC886" w14:textId="77777777" w:rsidTr="00FC1729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0E44D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Transi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351CF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Breeding Phas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66B5C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2016, 2020, 2021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17752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95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B68E4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76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3E672" w14:textId="07AE72F9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N</w:t>
            </w:r>
            <w:r w:rsidR="0002524C">
              <w:rPr>
                <w:lang w:val="en-CA" w:eastAsia="en-CA"/>
              </w:rPr>
              <w:t>/</w:t>
            </w:r>
            <w:r w:rsidRPr="00423272">
              <w:rPr>
                <w:lang w:val="en-CA" w:eastAsia="en-CA"/>
              </w:rPr>
              <w:t>A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C614E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21</w:t>
            </w:r>
          </w:p>
        </w:tc>
      </w:tr>
      <w:tr w:rsidR="00750972" w:rsidRPr="00423272" w14:paraId="5A10283C" w14:textId="77777777" w:rsidTr="00FC1729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298B1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For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89A3C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Breeding Phas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1EB22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2016, 2020, 2021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62A13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87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919FB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67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68E6B" w14:textId="4CA215CC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N</w:t>
            </w:r>
            <w:r w:rsidR="0002524C">
              <w:rPr>
                <w:lang w:val="en-CA" w:eastAsia="en-CA"/>
              </w:rPr>
              <w:t>/</w:t>
            </w:r>
            <w:r w:rsidRPr="00423272">
              <w:rPr>
                <w:lang w:val="en-CA" w:eastAsia="en-CA"/>
              </w:rPr>
              <w:t>A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28FB8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26</w:t>
            </w:r>
          </w:p>
        </w:tc>
      </w:tr>
      <w:tr w:rsidR="00750972" w:rsidRPr="00423272" w14:paraId="6EB36708" w14:textId="77777777" w:rsidTr="00FC1729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46DF3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Transi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AC930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Year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4FBF8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Chick-rearing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34883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97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1A752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84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CFDE9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01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596B5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08</w:t>
            </w:r>
          </w:p>
        </w:tc>
      </w:tr>
      <w:tr w:rsidR="00750972" w:rsidRPr="00423272" w14:paraId="30F79C80" w14:textId="77777777" w:rsidTr="00FC1729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49078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For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74175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Year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6F4B5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Chick-rearing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67701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93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0447E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77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07B86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01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FB74A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06</w:t>
            </w:r>
          </w:p>
        </w:tc>
      </w:tr>
      <w:tr w:rsidR="00750972" w:rsidRPr="00423272" w14:paraId="61365414" w14:textId="77777777" w:rsidTr="00FC1729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BB5D7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Transi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BBCB0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Year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2A5FF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Incubation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6FD5B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95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25E1B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82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107AD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02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057D6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13</w:t>
            </w:r>
          </w:p>
        </w:tc>
      </w:tr>
      <w:tr w:rsidR="00750972" w:rsidRPr="00423272" w14:paraId="0B815F4E" w14:textId="77777777" w:rsidTr="00FC1729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446AF7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Forag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C86E8E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Year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461BED" w14:textId="77777777" w:rsidR="00423272" w:rsidRPr="00423272" w:rsidRDefault="00423272" w:rsidP="00FC1729">
            <w:pPr>
              <w:pStyle w:val="NoSpacing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Incubation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A9FA83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87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FC3BE6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64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92A4E6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04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CC3D4" w14:textId="77777777" w:rsidR="00423272" w:rsidRPr="00423272" w:rsidRDefault="00423272" w:rsidP="006F4813">
            <w:pPr>
              <w:pStyle w:val="NoSpacing"/>
              <w:jc w:val="right"/>
              <w:rPr>
                <w:lang w:val="en-CA" w:eastAsia="en-CA"/>
              </w:rPr>
            </w:pPr>
            <w:r w:rsidRPr="00423272">
              <w:rPr>
                <w:lang w:val="en-CA" w:eastAsia="en-CA"/>
              </w:rPr>
              <w:t>0.21</w:t>
            </w:r>
          </w:p>
        </w:tc>
      </w:tr>
    </w:tbl>
    <w:p w14:paraId="58A09183" w14:textId="77777777" w:rsidR="0016073A" w:rsidRPr="0016073A" w:rsidRDefault="0016073A" w:rsidP="00FC1729">
      <w:pPr>
        <w:pStyle w:val="NoSpacing"/>
      </w:pPr>
    </w:p>
    <w:p w14:paraId="44A461E3" w14:textId="162FA9CB" w:rsidR="00D500C8" w:rsidRPr="00D500C8" w:rsidRDefault="00D500C8" w:rsidP="00D500C8">
      <w:pPr>
        <w:pStyle w:val="Caption"/>
      </w:pPr>
      <w:bookmarkStart w:id="2" w:name="_Ref76930263"/>
      <w:bookmarkStart w:id="3" w:name="_Toc77272565"/>
      <w:r>
        <w:lastRenderedPageBreak/>
        <w:t xml:space="preserve">Table S </w:t>
      </w:r>
      <w:fldSimple w:instr=" SEQ Table_S \* ARABIC ">
        <w:r w:rsidR="00CF3BD3">
          <w:rPr>
            <w:noProof/>
          </w:rPr>
          <w:t>3</w:t>
        </w:r>
      </w:fldSimple>
      <w:bookmarkEnd w:id="2"/>
      <w:r>
        <w:t xml:space="preserve">. </w:t>
      </w:r>
      <w:r w:rsidRPr="00D500C8">
        <w:rPr>
          <w:b w:val="0"/>
          <w:bCs w:val="0"/>
        </w:rPr>
        <w:t>Type III ANOVA table and random effects of the general linear mixed model for Leach’s Storm-Petrel foraging trip distance during the breeding season on Gull Island, Witless Bay, Newfoundland and Labrador, Canada.</w:t>
      </w:r>
      <w:bookmarkEnd w:id="3"/>
    </w:p>
    <w:tbl>
      <w:tblPr>
        <w:tblW w:w="68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119"/>
        <w:gridCol w:w="832"/>
        <w:gridCol w:w="1083"/>
        <w:gridCol w:w="54"/>
        <w:gridCol w:w="906"/>
        <w:gridCol w:w="466"/>
        <w:gridCol w:w="494"/>
        <w:gridCol w:w="711"/>
        <w:gridCol w:w="1203"/>
      </w:tblGrid>
      <w:tr w:rsidR="00E41556" w:rsidRPr="00056F64" w14:paraId="11915ABF" w14:textId="77777777" w:rsidTr="009A585C">
        <w:trPr>
          <w:gridAfter w:val="2"/>
          <w:wAfter w:w="1914" w:type="dxa"/>
          <w:trHeight w:val="290"/>
        </w:trPr>
        <w:tc>
          <w:tcPr>
            <w:tcW w:w="195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F67A61" w14:textId="77777777" w:rsidR="00E41556" w:rsidRPr="00056F64" w:rsidRDefault="00E41556" w:rsidP="009A585C">
            <w:pPr>
              <w:pStyle w:val="NoSpacing"/>
              <w:rPr>
                <w:b/>
                <w:bCs/>
                <w:lang w:eastAsia="en-CA"/>
              </w:rPr>
            </w:pPr>
            <w:r w:rsidRPr="00056F64">
              <w:rPr>
                <w:b/>
                <w:bCs/>
                <w:lang w:eastAsia="en-CA"/>
              </w:rPr>
              <w:t>Variable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7C1B73F" w14:textId="77777777" w:rsidR="00E41556" w:rsidRPr="00056F64" w:rsidRDefault="00E41556" w:rsidP="009A585C">
            <w:pPr>
              <w:pStyle w:val="NoSpacing"/>
              <w:rPr>
                <w:b/>
                <w:bCs/>
                <w:color w:val="000000"/>
                <w:lang w:eastAsia="en-CA"/>
              </w:rPr>
            </w:pPr>
            <w:r w:rsidRPr="00056F64">
              <w:rPr>
                <w:b/>
                <w:bCs/>
                <w:color w:val="000000"/>
                <w:lang w:eastAsia="en-CA"/>
              </w:rPr>
              <w:t>Chi Squared</w:t>
            </w:r>
          </w:p>
        </w:tc>
        <w:tc>
          <w:tcPr>
            <w:tcW w:w="9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D9FEE2F" w14:textId="77777777" w:rsidR="00E41556" w:rsidRPr="00056F64" w:rsidRDefault="00E41556" w:rsidP="009A585C">
            <w:pPr>
              <w:pStyle w:val="NoSpacing"/>
              <w:rPr>
                <w:b/>
                <w:bCs/>
                <w:color w:val="000000"/>
                <w:lang w:eastAsia="en-CA"/>
              </w:rPr>
            </w:pPr>
            <w:r w:rsidRPr="00056F64">
              <w:rPr>
                <w:b/>
                <w:bCs/>
                <w:color w:val="000000"/>
                <w:lang w:eastAsia="en-CA"/>
              </w:rPr>
              <w:t>df</w:t>
            </w:r>
          </w:p>
        </w:tc>
        <w:tc>
          <w:tcPr>
            <w:tcW w:w="9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B817C7B" w14:textId="77777777" w:rsidR="00E41556" w:rsidRPr="00056F64" w:rsidRDefault="00E41556" w:rsidP="009A585C">
            <w:pPr>
              <w:pStyle w:val="NoSpacing"/>
              <w:rPr>
                <w:b/>
                <w:bCs/>
                <w:color w:val="000000"/>
                <w:lang w:eastAsia="en-CA"/>
              </w:rPr>
            </w:pPr>
            <w:r w:rsidRPr="00056F64">
              <w:rPr>
                <w:b/>
                <w:bCs/>
                <w:color w:val="000000"/>
                <w:lang w:eastAsia="en-CA"/>
              </w:rPr>
              <w:t>p value</w:t>
            </w:r>
          </w:p>
        </w:tc>
      </w:tr>
      <w:tr w:rsidR="00E41556" w:rsidRPr="00056F64" w14:paraId="4D354E4B" w14:textId="77777777" w:rsidTr="006F4813">
        <w:trPr>
          <w:gridAfter w:val="2"/>
          <w:wAfter w:w="1914" w:type="dxa"/>
          <w:trHeight w:val="290"/>
        </w:trPr>
        <w:tc>
          <w:tcPr>
            <w:tcW w:w="1951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2FF9F" w14:textId="77777777" w:rsidR="00E41556" w:rsidRPr="00056F64" w:rsidRDefault="00E41556" w:rsidP="00BF2825">
            <w:pPr>
              <w:pStyle w:val="NoSpacing"/>
              <w:rPr>
                <w:i/>
                <w:iCs/>
                <w:color w:val="000000"/>
                <w:lang w:eastAsia="en-CA"/>
              </w:rPr>
            </w:pPr>
            <w:r w:rsidRPr="00056F64">
              <w:rPr>
                <w:i/>
                <w:iCs/>
                <w:color w:val="000000"/>
                <w:lang w:eastAsia="en-CA"/>
              </w:rPr>
              <w:t>Intercept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52D02" w14:textId="7D806386" w:rsidR="00E41556" w:rsidRPr="00056F64" w:rsidRDefault="00E41556" w:rsidP="006F4813">
            <w:pPr>
              <w:pStyle w:val="NoSpacing"/>
              <w:jc w:val="right"/>
              <w:rPr>
                <w:color w:val="000000"/>
                <w:lang w:eastAsia="en-CA"/>
              </w:rPr>
            </w:pPr>
            <w:r w:rsidRPr="00056F64">
              <w:rPr>
                <w:color w:val="000000"/>
                <w:lang w:eastAsia="en-CA"/>
              </w:rPr>
              <w:t>2</w:t>
            </w:r>
            <w:r w:rsidR="00E617A0">
              <w:rPr>
                <w:color w:val="000000"/>
                <w:lang w:eastAsia="en-CA"/>
              </w:rPr>
              <w:t>42.65</w:t>
            </w:r>
          </w:p>
        </w:tc>
        <w:tc>
          <w:tcPr>
            <w:tcW w:w="960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C930C" w14:textId="77777777" w:rsidR="00E41556" w:rsidRPr="00056F64" w:rsidRDefault="00E41556" w:rsidP="006F4813">
            <w:pPr>
              <w:pStyle w:val="NoSpacing"/>
              <w:jc w:val="right"/>
              <w:rPr>
                <w:color w:val="000000"/>
                <w:lang w:eastAsia="en-CA"/>
              </w:rPr>
            </w:pPr>
            <w:r w:rsidRPr="00056F64">
              <w:rPr>
                <w:color w:val="000000"/>
                <w:lang w:eastAsia="en-CA"/>
              </w:rPr>
              <w:t>1</w:t>
            </w:r>
          </w:p>
        </w:tc>
        <w:tc>
          <w:tcPr>
            <w:tcW w:w="960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20DB8" w14:textId="77777777" w:rsidR="00E41556" w:rsidRPr="00056F64" w:rsidRDefault="00E41556" w:rsidP="006F4813">
            <w:pPr>
              <w:pStyle w:val="NoSpacing"/>
              <w:jc w:val="right"/>
              <w:rPr>
                <w:color w:val="000000"/>
                <w:lang w:eastAsia="en-CA"/>
              </w:rPr>
            </w:pPr>
            <w:r w:rsidRPr="00056F64">
              <w:rPr>
                <w:color w:val="000000"/>
                <w:lang w:eastAsia="en-CA"/>
              </w:rPr>
              <w:t>&lt;0.001</w:t>
            </w:r>
          </w:p>
        </w:tc>
      </w:tr>
      <w:tr w:rsidR="00E41556" w:rsidRPr="00056F64" w14:paraId="3A50DAAD" w14:textId="77777777" w:rsidTr="006F4813">
        <w:trPr>
          <w:gridAfter w:val="2"/>
          <w:wAfter w:w="1914" w:type="dxa"/>
          <w:trHeight w:val="290"/>
        </w:trPr>
        <w:tc>
          <w:tcPr>
            <w:tcW w:w="1951" w:type="dxa"/>
            <w:gridSpan w:val="2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9763B" w14:textId="77777777" w:rsidR="00E41556" w:rsidRPr="00056F64" w:rsidRDefault="00E41556" w:rsidP="00BF2825">
            <w:pPr>
              <w:pStyle w:val="NoSpacing"/>
              <w:rPr>
                <w:i/>
                <w:iCs/>
                <w:color w:val="000000"/>
                <w:lang w:eastAsia="en-CA"/>
              </w:rPr>
            </w:pPr>
            <w:r w:rsidRPr="00056F64">
              <w:rPr>
                <w:i/>
                <w:iCs/>
                <w:color w:val="000000"/>
                <w:lang w:eastAsia="en-CA"/>
              </w:rPr>
              <w:t>Year</w:t>
            </w:r>
          </w:p>
        </w:tc>
        <w:tc>
          <w:tcPr>
            <w:tcW w:w="1083" w:type="dxa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330966E3" w14:textId="281D141C" w:rsidR="00E41556" w:rsidRPr="00056F64" w:rsidRDefault="00D6433D" w:rsidP="006F4813">
            <w:pPr>
              <w:pStyle w:val="NoSpacing"/>
              <w:jc w:val="right"/>
              <w:rPr>
                <w:color w:val="000000"/>
                <w:lang w:eastAsia="en-CA"/>
              </w:rPr>
            </w:pPr>
            <w:r>
              <w:rPr>
                <w:color w:val="000000"/>
                <w:lang w:eastAsia="en-CA"/>
              </w:rPr>
              <w:t>6.</w:t>
            </w:r>
            <w:r w:rsidR="00E617A0">
              <w:rPr>
                <w:color w:val="000000"/>
                <w:lang w:eastAsia="en-CA"/>
              </w:rPr>
              <w:t>32</w:t>
            </w:r>
          </w:p>
        </w:tc>
        <w:tc>
          <w:tcPr>
            <w:tcW w:w="960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ABCE7D0" w14:textId="77777777" w:rsidR="00E41556" w:rsidRPr="00056F64" w:rsidRDefault="00E41556" w:rsidP="006F4813">
            <w:pPr>
              <w:pStyle w:val="NoSpacing"/>
              <w:jc w:val="right"/>
              <w:rPr>
                <w:color w:val="000000"/>
                <w:lang w:eastAsia="en-CA"/>
              </w:rPr>
            </w:pPr>
            <w:r w:rsidRPr="00056F64">
              <w:rPr>
                <w:color w:val="000000"/>
                <w:lang w:eastAsia="en-CA"/>
              </w:rPr>
              <w:t>4</w:t>
            </w:r>
          </w:p>
        </w:tc>
        <w:tc>
          <w:tcPr>
            <w:tcW w:w="960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C15C5C5" w14:textId="74E6633E" w:rsidR="00E41556" w:rsidRPr="00056F64" w:rsidRDefault="00D6433D" w:rsidP="006F4813">
            <w:pPr>
              <w:pStyle w:val="NoSpacing"/>
              <w:jc w:val="right"/>
              <w:rPr>
                <w:color w:val="000000"/>
                <w:lang w:eastAsia="en-CA"/>
              </w:rPr>
            </w:pPr>
            <w:r>
              <w:rPr>
                <w:color w:val="000000"/>
                <w:lang w:eastAsia="en-CA"/>
              </w:rPr>
              <w:t>0.1</w:t>
            </w:r>
            <w:r w:rsidR="00E617A0">
              <w:rPr>
                <w:color w:val="000000"/>
                <w:lang w:eastAsia="en-CA"/>
              </w:rPr>
              <w:t>8</w:t>
            </w:r>
          </w:p>
        </w:tc>
      </w:tr>
      <w:tr w:rsidR="00E41556" w:rsidRPr="00056F64" w14:paraId="15AF1A7F" w14:textId="77777777" w:rsidTr="006F4813">
        <w:trPr>
          <w:gridAfter w:val="2"/>
          <w:wAfter w:w="1914" w:type="dxa"/>
          <w:trHeight w:val="290"/>
        </w:trPr>
        <w:tc>
          <w:tcPr>
            <w:tcW w:w="1951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1FCF5" w14:textId="77777777" w:rsidR="00E41556" w:rsidRPr="00056F64" w:rsidRDefault="00E41556" w:rsidP="00BF2825">
            <w:pPr>
              <w:pStyle w:val="NoSpacing"/>
              <w:rPr>
                <w:i/>
                <w:iCs/>
                <w:color w:val="000000"/>
                <w:lang w:eastAsia="en-CA"/>
              </w:rPr>
            </w:pPr>
            <w:r w:rsidRPr="00056F64">
              <w:rPr>
                <w:i/>
                <w:iCs/>
                <w:color w:val="000000"/>
                <w:lang w:eastAsia="en-CA"/>
              </w:rPr>
              <w:t>Breeding Phase</w:t>
            </w:r>
          </w:p>
        </w:tc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2223D" w14:textId="052FEDF0" w:rsidR="00E41556" w:rsidRPr="00056F64" w:rsidRDefault="00D6433D" w:rsidP="006F4813">
            <w:pPr>
              <w:pStyle w:val="NoSpacing"/>
              <w:jc w:val="right"/>
              <w:rPr>
                <w:color w:val="000000"/>
                <w:lang w:eastAsia="en-CA"/>
              </w:rPr>
            </w:pPr>
            <w:r>
              <w:rPr>
                <w:color w:val="000000"/>
                <w:lang w:eastAsia="en-CA"/>
              </w:rPr>
              <w:t>4.</w:t>
            </w:r>
            <w:r w:rsidR="00FE79A1">
              <w:rPr>
                <w:color w:val="000000"/>
                <w:lang w:eastAsia="en-CA"/>
              </w:rPr>
              <w:t>39</w:t>
            </w:r>
          </w:p>
        </w:tc>
        <w:tc>
          <w:tcPr>
            <w:tcW w:w="96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852D3" w14:textId="77777777" w:rsidR="00E41556" w:rsidRPr="00056F64" w:rsidRDefault="00E41556" w:rsidP="006F4813">
            <w:pPr>
              <w:pStyle w:val="NoSpacing"/>
              <w:jc w:val="right"/>
              <w:rPr>
                <w:color w:val="000000"/>
                <w:lang w:eastAsia="en-CA"/>
              </w:rPr>
            </w:pPr>
            <w:r w:rsidRPr="00056F64">
              <w:rPr>
                <w:color w:val="000000"/>
                <w:lang w:eastAsia="en-CA"/>
              </w:rPr>
              <w:t>1</w:t>
            </w:r>
          </w:p>
        </w:tc>
        <w:tc>
          <w:tcPr>
            <w:tcW w:w="96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E7298" w14:textId="7B3E90A9" w:rsidR="00E41556" w:rsidRPr="00056F64" w:rsidRDefault="00D6433D" w:rsidP="006F4813">
            <w:pPr>
              <w:pStyle w:val="NoSpacing"/>
              <w:jc w:val="right"/>
              <w:rPr>
                <w:color w:val="000000"/>
                <w:lang w:eastAsia="en-CA"/>
              </w:rPr>
            </w:pPr>
            <w:r>
              <w:rPr>
                <w:color w:val="000000"/>
                <w:lang w:eastAsia="en-CA"/>
              </w:rPr>
              <w:t>0.03</w:t>
            </w:r>
            <w:r w:rsidR="00E617A0">
              <w:rPr>
                <w:color w:val="000000"/>
                <w:lang w:eastAsia="en-CA"/>
              </w:rPr>
              <w:t>6</w:t>
            </w:r>
          </w:p>
        </w:tc>
      </w:tr>
      <w:tr w:rsidR="00E20BC3" w:rsidRPr="00056F64" w14:paraId="62AE67D8" w14:textId="77777777" w:rsidTr="006F4813">
        <w:trPr>
          <w:gridAfter w:val="2"/>
          <w:wAfter w:w="1914" w:type="dxa"/>
          <w:trHeight w:val="290"/>
        </w:trPr>
        <w:tc>
          <w:tcPr>
            <w:tcW w:w="19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2A1C901" w14:textId="77777777" w:rsidR="00E20BC3" w:rsidRPr="00056F64" w:rsidRDefault="00E20BC3" w:rsidP="00BF2825">
            <w:pPr>
              <w:pStyle w:val="NoSpacing"/>
              <w:rPr>
                <w:i/>
                <w:iCs/>
                <w:color w:val="000000"/>
                <w:lang w:eastAsia="en-CA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53A90607" w14:textId="77777777" w:rsidR="00E20BC3" w:rsidRPr="00056F64" w:rsidRDefault="00E20BC3" w:rsidP="00BF2825">
            <w:pPr>
              <w:pStyle w:val="NoSpacing"/>
              <w:rPr>
                <w:color w:val="000000"/>
                <w:lang w:eastAsia="en-CA"/>
              </w:rPr>
            </w:pPr>
          </w:p>
        </w:tc>
        <w:tc>
          <w:tcPr>
            <w:tcW w:w="960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16590C25" w14:textId="77777777" w:rsidR="00E20BC3" w:rsidRPr="00056F64" w:rsidRDefault="00E20BC3" w:rsidP="00BF2825">
            <w:pPr>
              <w:pStyle w:val="NoSpacing"/>
              <w:rPr>
                <w:color w:val="000000"/>
                <w:lang w:eastAsia="en-CA"/>
              </w:rPr>
            </w:pPr>
          </w:p>
        </w:tc>
        <w:tc>
          <w:tcPr>
            <w:tcW w:w="960" w:type="dxa"/>
            <w:gridSpan w:val="2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133937F" w14:textId="77777777" w:rsidR="00E20BC3" w:rsidRPr="00056F64" w:rsidRDefault="00E20BC3" w:rsidP="00BF2825">
            <w:pPr>
              <w:pStyle w:val="NoSpacing"/>
              <w:rPr>
                <w:color w:val="000000"/>
                <w:lang w:eastAsia="en-CA"/>
              </w:rPr>
            </w:pPr>
          </w:p>
        </w:tc>
      </w:tr>
      <w:tr w:rsidR="00E20BC3" w:rsidRPr="006667B4" w14:paraId="4A6085EE" w14:textId="77777777" w:rsidTr="006F481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00" w:firstRow="0" w:lastRow="0" w:firstColumn="0" w:lastColumn="0" w:noHBand="0" w:noVBand="1"/>
        </w:tblPrEx>
        <w:trPr>
          <w:trHeight w:val="290"/>
        </w:trPr>
        <w:tc>
          <w:tcPr>
            <w:tcW w:w="1119" w:type="dxa"/>
            <w:vMerge w:val="restart"/>
            <w:vAlign w:val="center"/>
          </w:tcPr>
          <w:p w14:paraId="09DA6B4E" w14:textId="77777777" w:rsidR="00E20BC3" w:rsidRDefault="00E20BC3" w:rsidP="00BF2825">
            <w:pPr>
              <w:pStyle w:val="NoSpacing"/>
              <w:rPr>
                <w:color w:val="000000"/>
              </w:rPr>
            </w:pPr>
            <w:bookmarkStart w:id="4" w:name="_Ref76930269"/>
            <w:bookmarkStart w:id="5" w:name="_Toc77272566"/>
            <w:r>
              <w:rPr>
                <w:color w:val="000000"/>
              </w:rPr>
              <w:t>Random Effects</w:t>
            </w:r>
          </w:p>
        </w:tc>
        <w:tc>
          <w:tcPr>
            <w:tcW w:w="1969" w:type="dxa"/>
            <w:gridSpan w:val="3"/>
            <w:tcBorders>
              <w:bottom w:val="single" w:sz="4" w:space="0" w:color="000000"/>
              <w:right w:val="nil"/>
            </w:tcBorders>
          </w:tcPr>
          <w:p w14:paraId="1B533614" w14:textId="77777777" w:rsidR="00E20BC3" w:rsidRPr="006667B4" w:rsidRDefault="00E20BC3" w:rsidP="00BF2825">
            <w:pPr>
              <w:pStyle w:val="NoSpacing"/>
              <w:rPr>
                <w:b/>
                <w:bCs/>
                <w:color w:val="000000"/>
              </w:rPr>
            </w:pPr>
            <w:r w:rsidRPr="006667B4">
              <w:rPr>
                <w:b/>
                <w:bCs/>
                <w:color w:val="000000"/>
              </w:rPr>
              <w:t>Groups</w:t>
            </w:r>
          </w:p>
        </w:tc>
        <w:tc>
          <w:tcPr>
            <w:tcW w:w="1372" w:type="dxa"/>
            <w:gridSpan w:val="2"/>
            <w:tcBorders>
              <w:left w:val="nil"/>
              <w:bottom w:val="single" w:sz="4" w:space="0" w:color="000000"/>
              <w:right w:val="nil"/>
            </w:tcBorders>
          </w:tcPr>
          <w:p w14:paraId="624E4D38" w14:textId="77777777" w:rsidR="00E20BC3" w:rsidRPr="006667B4" w:rsidRDefault="00E20BC3" w:rsidP="00BF2825">
            <w:pPr>
              <w:pStyle w:val="NoSpacing"/>
              <w:rPr>
                <w:b/>
                <w:bCs/>
                <w:color w:val="000000"/>
              </w:rPr>
            </w:pPr>
            <w:r w:rsidRPr="006667B4">
              <w:rPr>
                <w:b/>
                <w:bCs/>
                <w:color w:val="000000"/>
              </w:rPr>
              <w:t>Name</w:t>
            </w:r>
          </w:p>
        </w:tc>
        <w:tc>
          <w:tcPr>
            <w:tcW w:w="1205" w:type="dxa"/>
            <w:gridSpan w:val="2"/>
            <w:tcBorders>
              <w:left w:val="nil"/>
              <w:bottom w:val="single" w:sz="4" w:space="0" w:color="000000"/>
              <w:right w:val="nil"/>
            </w:tcBorders>
          </w:tcPr>
          <w:p w14:paraId="70F540C5" w14:textId="77777777" w:rsidR="00E20BC3" w:rsidRPr="006667B4" w:rsidRDefault="00E20BC3" w:rsidP="00BF2825">
            <w:pPr>
              <w:pStyle w:val="NoSpacing"/>
              <w:rPr>
                <w:b/>
                <w:bCs/>
                <w:color w:val="000000"/>
              </w:rPr>
            </w:pPr>
            <w:r w:rsidRPr="006667B4">
              <w:rPr>
                <w:b/>
                <w:bCs/>
                <w:color w:val="000000"/>
              </w:rPr>
              <w:t>Variance</w:t>
            </w:r>
          </w:p>
        </w:tc>
        <w:tc>
          <w:tcPr>
            <w:tcW w:w="1203" w:type="dxa"/>
            <w:tcBorders>
              <w:left w:val="nil"/>
              <w:bottom w:val="single" w:sz="4" w:space="0" w:color="000000"/>
            </w:tcBorders>
          </w:tcPr>
          <w:p w14:paraId="0BC2C732" w14:textId="77777777" w:rsidR="00E20BC3" w:rsidRPr="006667B4" w:rsidRDefault="00E20BC3" w:rsidP="00BF2825">
            <w:pPr>
              <w:pStyle w:val="NoSpacing"/>
              <w:rPr>
                <w:b/>
                <w:bCs/>
                <w:color w:val="000000"/>
              </w:rPr>
            </w:pPr>
            <w:r w:rsidRPr="006667B4">
              <w:rPr>
                <w:b/>
                <w:bCs/>
                <w:color w:val="000000"/>
              </w:rPr>
              <w:t>Standard Deviation</w:t>
            </w:r>
          </w:p>
        </w:tc>
      </w:tr>
      <w:tr w:rsidR="00E20BC3" w14:paraId="6711D79D" w14:textId="77777777" w:rsidTr="006F481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00" w:firstRow="0" w:lastRow="0" w:firstColumn="0" w:lastColumn="0" w:noHBand="0" w:noVBand="1"/>
        </w:tblPrEx>
        <w:trPr>
          <w:trHeight w:val="290"/>
        </w:trPr>
        <w:tc>
          <w:tcPr>
            <w:tcW w:w="1119" w:type="dxa"/>
            <w:vMerge/>
            <w:vAlign w:val="center"/>
          </w:tcPr>
          <w:p w14:paraId="73FEE136" w14:textId="77777777" w:rsidR="00E20BC3" w:rsidRDefault="00E20BC3" w:rsidP="00BF2825">
            <w:pPr>
              <w:pStyle w:val="NoSpacing"/>
              <w:rPr>
                <w:color w:val="000000"/>
              </w:rPr>
            </w:pPr>
          </w:p>
        </w:tc>
        <w:tc>
          <w:tcPr>
            <w:tcW w:w="1969" w:type="dxa"/>
            <w:gridSpan w:val="3"/>
            <w:tcBorders>
              <w:bottom w:val="nil"/>
              <w:right w:val="nil"/>
            </w:tcBorders>
          </w:tcPr>
          <w:p w14:paraId="1412C816" w14:textId="77777777" w:rsidR="00E20BC3" w:rsidRDefault="00E20BC3" w:rsidP="00BF2825">
            <w:pPr>
              <w:pStyle w:val="NoSpacing"/>
              <w:rPr>
                <w:i/>
                <w:color w:val="000000"/>
              </w:rPr>
            </w:pPr>
            <w:r>
              <w:rPr>
                <w:i/>
                <w:color w:val="000000"/>
              </w:rPr>
              <w:t>ID</w:t>
            </w:r>
          </w:p>
        </w:tc>
        <w:tc>
          <w:tcPr>
            <w:tcW w:w="1372" w:type="dxa"/>
            <w:gridSpan w:val="2"/>
            <w:tcBorders>
              <w:left w:val="nil"/>
              <w:bottom w:val="nil"/>
              <w:right w:val="nil"/>
            </w:tcBorders>
          </w:tcPr>
          <w:p w14:paraId="2F92A406" w14:textId="77777777" w:rsidR="00E20BC3" w:rsidRDefault="00E20BC3" w:rsidP="00BF2825">
            <w:pPr>
              <w:pStyle w:val="NoSpacing"/>
              <w:rPr>
                <w:color w:val="000000"/>
              </w:rPr>
            </w:pPr>
            <w:r>
              <w:rPr>
                <w:color w:val="000000"/>
              </w:rPr>
              <w:t>(Intercept)</w:t>
            </w:r>
          </w:p>
        </w:tc>
        <w:tc>
          <w:tcPr>
            <w:tcW w:w="1205" w:type="dxa"/>
            <w:gridSpan w:val="2"/>
            <w:tcBorders>
              <w:left w:val="nil"/>
              <w:bottom w:val="nil"/>
              <w:right w:val="nil"/>
            </w:tcBorders>
          </w:tcPr>
          <w:p w14:paraId="27AB3E37" w14:textId="36BA320B" w:rsidR="00E20BC3" w:rsidRDefault="000D7E61" w:rsidP="006F4813">
            <w:pPr>
              <w:pStyle w:val="NoSpacing"/>
              <w:jc w:val="right"/>
              <w:rPr>
                <w:color w:val="000000"/>
              </w:rPr>
            </w:pPr>
            <w:r>
              <w:rPr>
                <w:color w:val="000000"/>
              </w:rPr>
              <w:t>23702</w:t>
            </w:r>
          </w:p>
        </w:tc>
        <w:tc>
          <w:tcPr>
            <w:tcW w:w="1203" w:type="dxa"/>
            <w:tcBorders>
              <w:left w:val="nil"/>
              <w:bottom w:val="nil"/>
            </w:tcBorders>
          </w:tcPr>
          <w:p w14:paraId="6F7E9B1F" w14:textId="10D5FB96" w:rsidR="00E20BC3" w:rsidRDefault="000D7E61" w:rsidP="006F4813">
            <w:pPr>
              <w:pStyle w:val="NoSpacing"/>
              <w:jc w:val="right"/>
              <w:rPr>
                <w:color w:val="000000"/>
              </w:rPr>
            </w:pPr>
            <w:r>
              <w:rPr>
                <w:color w:val="000000"/>
              </w:rPr>
              <w:t>154.0</w:t>
            </w:r>
          </w:p>
        </w:tc>
      </w:tr>
      <w:tr w:rsidR="00E20BC3" w14:paraId="1F9F2238" w14:textId="77777777" w:rsidTr="006F481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00" w:firstRow="0" w:lastRow="0" w:firstColumn="0" w:lastColumn="0" w:noHBand="0" w:noVBand="1"/>
        </w:tblPrEx>
        <w:trPr>
          <w:trHeight w:val="290"/>
        </w:trPr>
        <w:tc>
          <w:tcPr>
            <w:tcW w:w="1119" w:type="dxa"/>
            <w:vMerge/>
            <w:vAlign w:val="center"/>
          </w:tcPr>
          <w:p w14:paraId="32899CD8" w14:textId="77777777" w:rsidR="00E20BC3" w:rsidRDefault="00E20BC3" w:rsidP="00BF2825">
            <w:pPr>
              <w:pStyle w:val="NoSpacing"/>
              <w:rPr>
                <w:color w:val="000000"/>
              </w:rPr>
            </w:pPr>
          </w:p>
        </w:tc>
        <w:tc>
          <w:tcPr>
            <w:tcW w:w="1969" w:type="dxa"/>
            <w:gridSpan w:val="3"/>
            <w:tcBorders>
              <w:top w:val="nil"/>
              <w:right w:val="nil"/>
            </w:tcBorders>
          </w:tcPr>
          <w:p w14:paraId="6452D924" w14:textId="77777777" w:rsidR="00E20BC3" w:rsidRDefault="00E20BC3" w:rsidP="00BF2825">
            <w:pPr>
              <w:pStyle w:val="NoSpacing"/>
              <w:rPr>
                <w:i/>
                <w:color w:val="000000"/>
              </w:rPr>
            </w:pPr>
            <w:r>
              <w:rPr>
                <w:i/>
                <w:color w:val="000000"/>
              </w:rPr>
              <w:t>Residual</w:t>
            </w:r>
          </w:p>
        </w:tc>
        <w:tc>
          <w:tcPr>
            <w:tcW w:w="1372" w:type="dxa"/>
            <w:gridSpan w:val="2"/>
            <w:tcBorders>
              <w:top w:val="nil"/>
              <w:left w:val="nil"/>
              <w:right w:val="nil"/>
            </w:tcBorders>
          </w:tcPr>
          <w:p w14:paraId="59612FA4" w14:textId="77777777" w:rsidR="00E20BC3" w:rsidRDefault="00E20BC3" w:rsidP="00BF2825">
            <w:pPr>
              <w:pStyle w:val="NoSpacing"/>
              <w:rPr>
                <w:color w:val="000000"/>
              </w:rPr>
            </w:pPr>
          </w:p>
        </w:tc>
        <w:tc>
          <w:tcPr>
            <w:tcW w:w="1205" w:type="dxa"/>
            <w:gridSpan w:val="2"/>
            <w:tcBorders>
              <w:top w:val="nil"/>
              <w:left w:val="nil"/>
              <w:right w:val="nil"/>
            </w:tcBorders>
          </w:tcPr>
          <w:p w14:paraId="006D8032" w14:textId="4C439A1A" w:rsidR="00E20BC3" w:rsidRDefault="000054CE" w:rsidP="006F4813">
            <w:pPr>
              <w:pStyle w:val="NoSpacing"/>
              <w:jc w:val="right"/>
              <w:rPr>
                <w:color w:val="000000"/>
              </w:rPr>
            </w:pPr>
            <w:r>
              <w:rPr>
                <w:color w:val="000000"/>
              </w:rPr>
              <w:t>14</w:t>
            </w:r>
            <w:r w:rsidR="000D7E61">
              <w:rPr>
                <w:color w:val="000000"/>
              </w:rPr>
              <w:t>73</w:t>
            </w:r>
            <w:r w:rsidR="00E617A0">
              <w:rPr>
                <w:color w:val="000000"/>
              </w:rPr>
              <w:t>67</w:t>
            </w:r>
          </w:p>
        </w:tc>
        <w:tc>
          <w:tcPr>
            <w:tcW w:w="1203" w:type="dxa"/>
            <w:tcBorders>
              <w:top w:val="nil"/>
              <w:left w:val="nil"/>
            </w:tcBorders>
          </w:tcPr>
          <w:p w14:paraId="03DBBAEF" w14:textId="5CDB65C6" w:rsidR="00E20BC3" w:rsidRDefault="000054CE" w:rsidP="006F4813">
            <w:pPr>
              <w:pStyle w:val="NoSpacing"/>
              <w:jc w:val="right"/>
              <w:rPr>
                <w:color w:val="000000"/>
              </w:rPr>
            </w:pPr>
            <w:r>
              <w:rPr>
                <w:color w:val="000000"/>
              </w:rPr>
              <w:t>38</w:t>
            </w:r>
            <w:r w:rsidR="000D7E61">
              <w:rPr>
                <w:color w:val="000000"/>
              </w:rPr>
              <w:t>3.9</w:t>
            </w:r>
          </w:p>
        </w:tc>
      </w:tr>
    </w:tbl>
    <w:p w14:paraId="493CB60C" w14:textId="77777777" w:rsidR="00DC615F" w:rsidRDefault="00DC615F" w:rsidP="00DC615F">
      <w:pPr>
        <w:pStyle w:val="Caption"/>
      </w:pPr>
    </w:p>
    <w:p w14:paraId="0913A6E6" w14:textId="54986886" w:rsidR="00E41556" w:rsidRDefault="00DC615F" w:rsidP="00DC615F">
      <w:pPr>
        <w:pStyle w:val="Caption"/>
      </w:pPr>
      <w:r>
        <w:t xml:space="preserve">Table S </w:t>
      </w:r>
      <w:fldSimple w:instr=" SEQ Table_S \* ARABIC ">
        <w:r w:rsidR="00CF3BD3">
          <w:rPr>
            <w:noProof/>
          </w:rPr>
          <w:t>4</w:t>
        </w:r>
      </w:fldSimple>
      <w:bookmarkEnd w:id="4"/>
      <w:r>
        <w:t xml:space="preserve">. </w:t>
      </w:r>
      <w:r w:rsidRPr="00DC615F">
        <w:rPr>
          <w:b w:val="0"/>
          <w:bCs w:val="0"/>
        </w:rPr>
        <w:t>Type III ANOVA table and random effects of the general linear mixed model for Leach’s Storm-Petrel foraging trip duration during the breeding season on Gull Island, Witless Bay, Newfoundland and Labrador, Canada.</w:t>
      </w:r>
      <w:bookmarkEnd w:id="5"/>
    </w:p>
    <w:tbl>
      <w:tblPr>
        <w:tblW w:w="68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119"/>
        <w:gridCol w:w="832"/>
        <w:gridCol w:w="1083"/>
        <w:gridCol w:w="54"/>
        <w:gridCol w:w="906"/>
        <w:gridCol w:w="466"/>
        <w:gridCol w:w="494"/>
        <w:gridCol w:w="711"/>
        <w:gridCol w:w="1203"/>
      </w:tblGrid>
      <w:tr w:rsidR="00C565DE" w:rsidRPr="00056F64" w14:paraId="763EB562" w14:textId="77777777" w:rsidTr="009A585C">
        <w:trPr>
          <w:gridAfter w:val="2"/>
          <w:wAfter w:w="1914" w:type="dxa"/>
          <w:trHeight w:val="290"/>
        </w:trPr>
        <w:tc>
          <w:tcPr>
            <w:tcW w:w="195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D64E5F" w14:textId="77777777" w:rsidR="00C565DE" w:rsidRPr="00056F64" w:rsidRDefault="00C565DE" w:rsidP="009A585C">
            <w:pPr>
              <w:pStyle w:val="NoSpacing"/>
              <w:rPr>
                <w:b/>
                <w:bCs/>
                <w:lang w:eastAsia="en-CA"/>
              </w:rPr>
            </w:pPr>
            <w:r w:rsidRPr="00056F64">
              <w:rPr>
                <w:b/>
                <w:bCs/>
                <w:lang w:eastAsia="en-CA"/>
              </w:rPr>
              <w:t>Variable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089909E" w14:textId="77777777" w:rsidR="00C565DE" w:rsidRPr="00056F64" w:rsidRDefault="00C565DE" w:rsidP="009A585C">
            <w:pPr>
              <w:pStyle w:val="NoSpacing"/>
              <w:rPr>
                <w:b/>
                <w:bCs/>
                <w:color w:val="000000"/>
                <w:lang w:eastAsia="en-CA"/>
              </w:rPr>
            </w:pPr>
            <w:r w:rsidRPr="00056F64">
              <w:rPr>
                <w:b/>
                <w:bCs/>
                <w:color w:val="000000"/>
                <w:lang w:eastAsia="en-CA"/>
              </w:rPr>
              <w:t>Chi Squared</w:t>
            </w:r>
          </w:p>
        </w:tc>
        <w:tc>
          <w:tcPr>
            <w:tcW w:w="9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87DCBD9" w14:textId="77777777" w:rsidR="00C565DE" w:rsidRPr="00056F64" w:rsidRDefault="00C565DE" w:rsidP="009A585C">
            <w:pPr>
              <w:pStyle w:val="NoSpacing"/>
              <w:rPr>
                <w:b/>
                <w:bCs/>
                <w:color w:val="000000"/>
                <w:lang w:eastAsia="en-CA"/>
              </w:rPr>
            </w:pPr>
            <w:r w:rsidRPr="00056F64">
              <w:rPr>
                <w:b/>
                <w:bCs/>
                <w:color w:val="000000"/>
                <w:lang w:eastAsia="en-CA"/>
              </w:rPr>
              <w:t>df</w:t>
            </w:r>
          </w:p>
        </w:tc>
        <w:tc>
          <w:tcPr>
            <w:tcW w:w="9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D02247E" w14:textId="77777777" w:rsidR="00C565DE" w:rsidRPr="00056F64" w:rsidRDefault="00C565DE" w:rsidP="009A585C">
            <w:pPr>
              <w:pStyle w:val="NoSpacing"/>
              <w:rPr>
                <w:b/>
                <w:bCs/>
                <w:color w:val="000000"/>
                <w:lang w:eastAsia="en-CA"/>
              </w:rPr>
            </w:pPr>
            <w:r w:rsidRPr="00056F64">
              <w:rPr>
                <w:b/>
                <w:bCs/>
                <w:color w:val="000000"/>
                <w:lang w:eastAsia="en-CA"/>
              </w:rPr>
              <w:t>p value</w:t>
            </w:r>
          </w:p>
        </w:tc>
      </w:tr>
      <w:tr w:rsidR="00C565DE" w:rsidRPr="00056F64" w14:paraId="73DFFC18" w14:textId="77777777" w:rsidTr="006F4813">
        <w:trPr>
          <w:gridAfter w:val="2"/>
          <w:wAfter w:w="1914" w:type="dxa"/>
          <w:trHeight w:val="290"/>
        </w:trPr>
        <w:tc>
          <w:tcPr>
            <w:tcW w:w="1951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178F8" w14:textId="77777777" w:rsidR="00C565DE" w:rsidRPr="00056F64" w:rsidRDefault="00C565DE" w:rsidP="00C565DE">
            <w:pPr>
              <w:pStyle w:val="NoSpacing"/>
              <w:rPr>
                <w:i/>
                <w:iCs/>
                <w:color w:val="000000"/>
                <w:lang w:eastAsia="en-CA"/>
              </w:rPr>
            </w:pPr>
            <w:r w:rsidRPr="00056F64">
              <w:rPr>
                <w:i/>
                <w:iCs/>
                <w:color w:val="000000"/>
                <w:lang w:eastAsia="en-CA"/>
              </w:rPr>
              <w:t>Intercept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AB269" w14:textId="3D2A4291" w:rsidR="00C565DE" w:rsidRPr="00056F64" w:rsidRDefault="00D93A24" w:rsidP="006F4813">
            <w:pPr>
              <w:pStyle w:val="NoSpacing"/>
              <w:jc w:val="right"/>
              <w:rPr>
                <w:color w:val="000000"/>
                <w:lang w:eastAsia="en-CA"/>
              </w:rPr>
            </w:pPr>
            <w:r>
              <w:rPr>
                <w:color w:val="000000"/>
                <w:lang w:eastAsia="en-CA"/>
              </w:rPr>
              <w:t>201.30</w:t>
            </w:r>
          </w:p>
        </w:tc>
        <w:tc>
          <w:tcPr>
            <w:tcW w:w="960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B4AB3" w14:textId="6E526794" w:rsidR="00C565DE" w:rsidRPr="00056F64" w:rsidRDefault="00C565DE" w:rsidP="006F4813">
            <w:pPr>
              <w:pStyle w:val="NoSpacing"/>
              <w:jc w:val="right"/>
              <w:rPr>
                <w:color w:val="000000"/>
                <w:lang w:eastAsia="en-CA"/>
              </w:rPr>
            </w:pPr>
            <w:r w:rsidRPr="00C565DE">
              <w:rPr>
                <w:lang w:val="en-CA" w:eastAsia="en-CA"/>
              </w:rPr>
              <w:t>1</w:t>
            </w:r>
          </w:p>
        </w:tc>
        <w:tc>
          <w:tcPr>
            <w:tcW w:w="960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D85B9" w14:textId="78E76791" w:rsidR="00C565DE" w:rsidRPr="00056F64" w:rsidRDefault="00C565DE" w:rsidP="006F4813">
            <w:pPr>
              <w:pStyle w:val="NoSpacing"/>
              <w:jc w:val="right"/>
              <w:rPr>
                <w:color w:val="000000"/>
                <w:lang w:eastAsia="en-CA"/>
              </w:rPr>
            </w:pPr>
            <w:r w:rsidRPr="00C565DE">
              <w:rPr>
                <w:lang w:val="en-CA" w:eastAsia="en-CA"/>
              </w:rPr>
              <w:t>&lt;0.001</w:t>
            </w:r>
          </w:p>
        </w:tc>
      </w:tr>
      <w:tr w:rsidR="00C565DE" w:rsidRPr="00056F64" w14:paraId="550F832D" w14:textId="77777777" w:rsidTr="006F4813">
        <w:trPr>
          <w:gridAfter w:val="2"/>
          <w:wAfter w:w="1914" w:type="dxa"/>
          <w:trHeight w:val="290"/>
        </w:trPr>
        <w:tc>
          <w:tcPr>
            <w:tcW w:w="1951" w:type="dxa"/>
            <w:gridSpan w:val="2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72884" w14:textId="77777777" w:rsidR="00C565DE" w:rsidRPr="00056F64" w:rsidRDefault="00C565DE" w:rsidP="00C565DE">
            <w:pPr>
              <w:pStyle w:val="NoSpacing"/>
              <w:rPr>
                <w:i/>
                <w:iCs/>
                <w:color w:val="000000"/>
                <w:lang w:eastAsia="en-CA"/>
              </w:rPr>
            </w:pPr>
            <w:r w:rsidRPr="00056F64">
              <w:rPr>
                <w:i/>
                <w:iCs/>
                <w:color w:val="000000"/>
                <w:lang w:eastAsia="en-CA"/>
              </w:rPr>
              <w:t>Year</w:t>
            </w:r>
          </w:p>
        </w:tc>
        <w:tc>
          <w:tcPr>
            <w:tcW w:w="1083" w:type="dxa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33A3D46" w14:textId="69495B44" w:rsidR="00C565DE" w:rsidRPr="00056F64" w:rsidRDefault="00D93A24" w:rsidP="006F4813">
            <w:pPr>
              <w:pStyle w:val="NoSpacing"/>
              <w:jc w:val="right"/>
              <w:rPr>
                <w:color w:val="000000"/>
                <w:lang w:eastAsia="en-CA"/>
              </w:rPr>
            </w:pPr>
            <w:r>
              <w:rPr>
                <w:lang w:val="en-CA" w:eastAsia="en-CA"/>
              </w:rPr>
              <w:t>3.99</w:t>
            </w:r>
          </w:p>
        </w:tc>
        <w:tc>
          <w:tcPr>
            <w:tcW w:w="960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C4D80DF" w14:textId="742CA045" w:rsidR="00C565DE" w:rsidRPr="00056F64" w:rsidRDefault="00C565DE" w:rsidP="006F4813">
            <w:pPr>
              <w:pStyle w:val="NoSpacing"/>
              <w:jc w:val="right"/>
              <w:rPr>
                <w:color w:val="000000"/>
                <w:lang w:eastAsia="en-CA"/>
              </w:rPr>
            </w:pPr>
            <w:r w:rsidRPr="00C565DE">
              <w:rPr>
                <w:lang w:val="en-CA" w:eastAsia="en-CA"/>
              </w:rPr>
              <w:t>4</w:t>
            </w:r>
          </w:p>
        </w:tc>
        <w:tc>
          <w:tcPr>
            <w:tcW w:w="960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455A7B4" w14:textId="416EF247" w:rsidR="00C565DE" w:rsidRPr="00056F64" w:rsidRDefault="00D93A24" w:rsidP="006F4813">
            <w:pPr>
              <w:pStyle w:val="NoSpacing"/>
              <w:jc w:val="right"/>
              <w:rPr>
                <w:color w:val="000000"/>
                <w:lang w:eastAsia="en-CA"/>
              </w:rPr>
            </w:pPr>
            <w:r>
              <w:rPr>
                <w:lang w:val="en-CA" w:eastAsia="en-CA"/>
              </w:rPr>
              <w:t>0.41</w:t>
            </w:r>
          </w:p>
        </w:tc>
      </w:tr>
      <w:tr w:rsidR="00C565DE" w:rsidRPr="00056F64" w14:paraId="6EDE6573" w14:textId="77777777" w:rsidTr="006F4813">
        <w:trPr>
          <w:gridAfter w:val="2"/>
          <w:wAfter w:w="1914" w:type="dxa"/>
          <w:trHeight w:val="290"/>
        </w:trPr>
        <w:tc>
          <w:tcPr>
            <w:tcW w:w="1951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82692" w14:textId="77777777" w:rsidR="00C565DE" w:rsidRPr="00056F64" w:rsidRDefault="00C565DE" w:rsidP="00C565DE">
            <w:pPr>
              <w:pStyle w:val="NoSpacing"/>
              <w:rPr>
                <w:i/>
                <w:iCs/>
                <w:color w:val="000000"/>
                <w:lang w:eastAsia="en-CA"/>
              </w:rPr>
            </w:pPr>
            <w:r w:rsidRPr="00056F64">
              <w:rPr>
                <w:i/>
                <w:iCs/>
                <w:color w:val="000000"/>
                <w:lang w:eastAsia="en-CA"/>
              </w:rPr>
              <w:t>Breeding Phase</w:t>
            </w:r>
          </w:p>
        </w:tc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C84FB" w14:textId="3222EAD8" w:rsidR="00C565DE" w:rsidRPr="00056F64" w:rsidRDefault="00D93A24" w:rsidP="006F4813">
            <w:pPr>
              <w:pStyle w:val="NoSpacing"/>
              <w:jc w:val="right"/>
              <w:rPr>
                <w:color w:val="000000"/>
                <w:lang w:eastAsia="en-CA"/>
              </w:rPr>
            </w:pPr>
            <w:r>
              <w:rPr>
                <w:lang w:val="en-CA" w:eastAsia="en-CA"/>
              </w:rPr>
              <w:t>5.20</w:t>
            </w:r>
          </w:p>
        </w:tc>
        <w:tc>
          <w:tcPr>
            <w:tcW w:w="96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67823" w14:textId="419AA97E" w:rsidR="00C565DE" w:rsidRPr="00056F64" w:rsidRDefault="00C565DE" w:rsidP="006F4813">
            <w:pPr>
              <w:pStyle w:val="NoSpacing"/>
              <w:jc w:val="right"/>
              <w:rPr>
                <w:color w:val="000000"/>
                <w:lang w:eastAsia="en-CA"/>
              </w:rPr>
            </w:pPr>
            <w:r w:rsidRPr="00C565DE">
              <w:rPr>
                <w:lang w:val="en-CA" w:eastAsia="en-CA"/>
              </w:rPr>
              <w:t>1</w:t>
            </w:r>
          </w:p>
        </w:tc>
        <w:tc>
          <w:tcPr>
            <w:tcW w:w="96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BA038" w14:textId="0EEACE33" w:rsidR="00C565DE" w:rsidRPr="00056F64" w:rsidRDefault="00635A7D" w:rsidP="006F4813">
            <w:pPr>
              <w:pStyle w:val="NoSpacing"/>
              <w:jc w:val="right"/>
              <w:rPr>
                <w:color w:val="000000"/>
                <w:lang w:eastAsia="en-CA"/>
              </w:rPr>
            </w:pPr>
            <w:r>
              <w:rPr>
                <w:lang w:val="en-CA" w:eastAsia="en-CA"/>
              </w:rPr>
              <w:t>0.023</w:t>
            </w:r>
          </w:p>
        </w:tc>
      </w:tr>
      <w:tr w:rsidR="006D23C9" w:rsidRPr="00056F64" w14:paraId="365A30A5" w14:textId="77777777" w:rsidTr="006F4813">
        <w:trPr>
          <w:gridAfter w:val="2"/>
          <w:wAfter w:w="1914" w:type="dxa"/>
          <w:trHeight w:val="290"/>
        </w:trPr>
        <w:tc>
          <w:tcPr>
            <w:tcW w:w="19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ABEF83E" w14:textId="77777777" w:rsidR="006D23C9" w:rsidRPr="00056F64" w:rsidRDefault="006D23C9" w:rsidP="00C565DE">
            <w:pPr>
              <w:pStyle w:val="NoSpacing"/>
              <w:rPr>
                <w:i/>
                <w:iCs/>
                <w:color w:val="000000"/>
                <w:lang w:eastAsia="en-CA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0B465E29" w14:textId="77777777" w:rsidR="006D23C9" w:rsidRPr="00C565DE" w:rsidRDefault="006D23C9" w:rsidP="00C565DE">
            <w:pPr>
              <w:pStyle w:val="NoSpacing"/>
              <w:rPr>
                <w:lang w:val="en-CA" w:eastAsia="en-CA"/>
              </w:rPr>
            </w:pPr>
          </w:p>
        </w:tc>
        <w:tc>
          <w:tcPr>
            <w:tcW w:w="960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2596F348" w14:textId="77777777" w:rsidR="006D23C9" w:rsidRPr="00C565DE" w:rsidRDefault="006D23C9" w:rsidP="00C565DE">
            <w:pPr>
              <w:pStyle w:val="NoSpacing"/>
              <w:rPr>
                <w:lang w:val="en-CA" w:eastAsia="en-CA"/>
              </w:rPr>
            </w:pPr>
          </w:p>
        </w:tc>
        <w:tc>
          <w:tcPr>
            <w:tcW w:w="960" w:type="dxa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FFE753" w14:textId="77777777" w:rsidR="006D23C9" w:rsidRPr="00C565DE" w:rsidRDefault="006D23C9" w:rsidP="00C565DE">
            <w:pPr>
              <w:pStyle w:val="NoSpacing"/>
              <w:rPr>
                <w:lang w:val="en-CA" w:eastAsia="en-CA"/>
              </w:rPr>
            </w:pPr>
          </w:p>
        </w:tc>
      </w:tr>
      <w:tr w:rsidR="006D23C9" w:rsidRPr="006667B4" w14:paraId="34B3EF9A" w14:textId="77777777" w:rsidTr="006F481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00" w:firstRow="0" w:lastRow="0" w:firstColumn="0" w:lastColumn="0" w:noHBand="0" w:noVBand="1"/>
        </w:tblPrEx>
        <w:trPr>
          <w:trHeight w:val="290"/>
        </w:trPr>
        <w:tc>
          <w:tcPr>
            <w:tcW w:w="1119" w:type="dxa"/>
            <w:vMerge w:val="restart"/>
            <w:vAlign w:val="center"/>
          </w:tcPr>
          <w:p w14:paraId="1EB9015A" w14:textId="77777777" w:rsidR="006D23C9" w:rsidRDefault="006D23C9" w:rsidP="00BF2825">
            <w:pPr>
              <w:pStyle w:val="NoSpacing"/>
              <w:rPr>
                <w:color w:val="000000"/>
              </w:rPr>
            </w:pPr>
            <w:r>
              <w:rPr>
                <w:color w:val="000000"/>
              </w:rPr>
              <w:t>Random Effects</w:t>
            </w:r>
          </w:p>
        </w:tc>
        <w:tc>
          <w:tcPr>
            <w:tcW w:w="1969" w:type="dxa"/>
            <w:gridSpan w:val="3"/>
            <w:tcBorders>
              <w:bottom w:val="single" w:sz="4" w:space="0" w:color="000000"/>
              <w:right w:val="nil"/>
            </w:tcBorders>
          </w:tcPr>
          <w:p w14:paraId="3A75A659" w14:textId="77777777" w:rsidR="006D23C9" w:rsidRPr="006667B4" w:rsidRDefault="006D23C9" w:rsidP="00BF2825">
            <w:pPr>
              <w:pStyle w:val="NoSpacing"/>
              <w:rPr>
                <w:b/>
                <w:bCs/>
                <w:color w:val="000000"/>
              </w:rPr>
            </w:pPr>
            <w:r w:rsidRPr="006667B4">
              <w:rPr>
                <w:b/>
                <w:bCs/>
                <w:color w:val="000000"/>
              </w:rPr>
              <w:t>Groups</w:t>
            </w:r>
          </w:p>
        </w:tc>
        <w:tc>
          <w:tcPr>
            <w:tcW w:w="1372" w:type="dxa"/>
            <w:gridSpan w:val="2"/>
            <w:tcBorders>
              <w:left w:val="nil"/>
              <w:bottom w:val="single" w:sz="4" w:space="0" w:color="000000"/>
              <w:right w:val="nil"/>
            </w:tcBorders>
          </w:tcPr>
          <w:p w14:paraId="4E7B7734" w14:textId="77777777" w:rsidR="006D23C9" w:rsidRPr="006667B4" w:rsidRDefault="006D23C9" w:rsidP="00BF2825">
            <w:pPr>
              <w:pStyle w:val="NoSpacing"/>
              <w:rPr>
                <w:b/>
                <w:bCs/>
                <w:color w:val="000000"/>
              </w:rPr>
            </w:pPr>
            <w:r w:rsidRPr="006667B4">
              <w:rPr>
                <w:b/>
                <w:bCs/>
                <w:color w:val="000000"/>
              </w:rPr>
              <w:t>Name</w:t>
            </w:r>
          </w:p>
        </w:tc>
        <w:tc>
          <w:tcPr>
            <w:tcW w:w="1205" w:type="dxa"/>
            <w:gridSpan w:val="2"/>
            <w:tcBorders>
              <w:left w:val="nil"/>
              <w:bottom w:val="single" w:sz="4" w:space="0" w:color="000000"/>
              <w:right w:val="nil"/>
            </w:tcBorders>
          </w:tcPr>
          <w:p w14:paraId="7198DBAE" w14:textId="77777777" w:rsidR="006D23C9" w:rsidRPr="006667B4" w:rsidRDefault="006D23C9" w:rsidP="00BF2825">
            <w:pPr>
              <w:pStyle w:val="NoSpacing"/>
              <w:rPr>
                <w:b/>
                <w:bCs/>
                <w:color w:val="000000"/>
              </w:rPr>
            </w:pPr>
            <w:r w:rsidRPr="006667B4">
              <w:rPr>
                <w:b/>
                <w:bCs/>
                <w:color w:val="000000"/>
              </w:rPr>
              <w:t>Variance</w:t>
            </w:r>
          </w:p>
        </w:tc>
        <w:tc>
          <w:tcPr>
            <w:tcW w:w="1203" w:type="dxa"/>
            <w:tcBorders>
              <w:left w:val="nil"/>
              <w:bottom w:val="single" w:sz="4" w:space="0" w:color="000000"/>
            </w:tcBorders>
          </w:tcPr>
          <w:p w14:paraId="1030A198" w14:textId="77777777" w:rsidR="006D23C9" w:rsidRPr="006667B4" w:rsidRDefault="006D23C9" w:rsidP="00BF2825">
            <w:pPr>
              <w:pStyle w:val="NoSpacing"/>
              <w:rPr>
                <w:b/>
                <w:bCs/>
                <w:color w:val="000000"/>
              </w:rPr>
            </w:pPr>
            <w:r w:rsidRPr="006667B4">
              <w:rPr>
                <w:b/>
                <w:bCs/>
                <w:color w:val="000000"/>
              </w:rPr>
              <w:t>Standard Deviation</w:t>
            </w:r>
          </w:p>
        </w:tc>
      </w:tr>
      <w:tr w:rsidR="006D23C9" w14:paraId="28AC1827" w14:textId="77777777" w:rsidTr="006F481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00" w:firstRow="0" w:lastRow="0" w:firstColumn="0" w:lastColumn="0" w:noHBand="0" w:noVBand="1"/>
        </w:tblPrEx>
        <w:trPr>
          <w:trHeight w:val="290"/>
        </w:trPr>
        <w:tc>
          <w:tcPr>
            <w:tcW w:w="1119" w:type="dxa"/>
            <w:vMerge/>
            <w:vAlign w:val="center"/>
          </w:tcPr>
          <w:p w14:paraId="75FBC74D" w14:textId="77777777" w:rsidR="006D23C9" w:rsidRDefault="006D23C9" w:rsidP="00BF2825">
            <w:pPr>
              <w:pStyle w:val="NoSpacing"/>
              <w:rPr>
                <w:color w:val="000000"/>
              </w:rPr>
            </w:pPr>
          </w:p>
        </w:tc>
        <w:tc>
          <w:tcPr>
            <w:tcW w:w="1969" w:type="dxa"/>
            <w:gridSpan w:val="3"/>
            <w:tcBorders>
              <w:bottom w:val="nil"/>
              <w:right w:val="nil"/>
            </w:tcBorders>
          </w:tcPr>
          <w:p w14:paraId="5719C570" w14:textId="77777777" w:rsidR="006D23C9" w:rsidRDefault="006D23C9" w:rsidP="00BF2825">
            <w:pPr>
              <w:pStyle w:val="NoSpacing"/>
              <w:rPr>
                <w:i/>
                <w:color w:val="000000"/>
              </w:rPr>
            </w:pPr>
            <w:r>
              <w:rPr>
                <w:i/>
                <w:color w:val="000000"/>
              </w:rPr>
              <w:t>ID</w:t>
            </w:r>
          </w:p>
        </w:tc>
        <w:tc>
          <w:tcPr>
            <w:tcW w:w="1372" w:type="dxa"/>
            <w:gridSpan w:val="2"/>
            <w:tcBorders>
              <w:left w:val="nil"/>
              <w:bottom w:val="nil"/>
              <w:right w:val="nil"/>
            </w:tcBorders>
          </w:tcPr>
          <w:p w14:paraId="12B84C42" w14:textId="77777777" w:rsidR="006D23C9" w:rsidRDefault="006D23C9" w:rsidP="00BF2825">
            <w:pPr>
              <w:pStyle w:val="NoSpacing"/>
              <w:rPr>
                <w:color w:val="000000"/>
              </w:rPr>
            </w:pPr>
            <w:r>
              <w:rPr>
                <w:color w:val="000000"/>
              </w:rPr>
              <w:t>(Intercept)</w:t>
            </w:r>
          </w:p>
        </w:tc>
        <w:tc>
          <w:tcPr>
            <w:tcW w:w="1205" w:type="dxa"/>
            <w:gridSpan w:val="2"/>
            <w:tcBorders>
              <w:left w:val="nil"/>
              <w:bottom w:val="nil"/>
              <w:right w:val="nil"/>
            </w:tcBorders>
          </w:tcPr>
          <w:p w14:paraId="4352290A" w14:textId="5906B154" w:rsidR="006D23C9" w:rsidRDefault="00BB303E" w:rsidP="006F4813">
            <w:pPr>
              <w:pStyle w:val="NoSpacing"/>
              <w:jc w:val="right"/>
              <w:rPr>
                <w:color w:val="000000"/>
              </w:rPr>
            </w:pPr>
            <w:r>
              <w:rPr>
                <w:color w:val="000000"/>
              </w:rPr>
              <w:t>8</w:t>
            </w:r>
            <w:r w:rsidR="00FE79A1">
              <w:rPr>
                <w:color w:val="000000"/>
              </w:rPr>
              <w:t>9</w:t>
            </w:r>
            <w:r>
              <w:rPr>
                <w:color w:val="000000"/>
              </w:rPr>
              <w:t>.</w:t>
            </w:r>
            <w:r w:rsidR="00FE79A1">
              <w:rPr>
                <w:color w:val="000000"/>
              </w:rPr>
              <w:t>6</w:t>
            </w:r>
            <w:r>
              <w:rPr>
                <w:color w:val="000000"/>
              </w:rPr>
              <w:t>5</w:t>
            </w:r>
          </w:p>
        </w:tc>
        <w:tc>
          <w:tcPr>
            <w:tcW w:w="1203" w:type="dxa"/>
            <w:tcBorders>
              <w:left w:val="nil"/>
              <w:bottom w:val="nil"/>
            </w:tcBorders>
          </w:tcPr>
          <w:p w14:paraId="41FD2CCA" w14:textId="71FA1ABC" w:rsidR="006D23C9" w:rsidRDefault="00BB303E" w:rsidP="006F4813">
            <w:pPr>
              <w:pStyle w:val="NoSpacing"/>
              <w:jc w:val="right"/>
              <w:rPr>
                <w:color w:val="000000"/>
              </w:rPr>
            </w:pPr>
            <w:r>
              <w:rPr>
                <w:color w:val="000000"/>
              </w:rPr>
              <w:t>9.</w:t>
            </w:r>
            <w:r w:rsidR="00FE79A1">
              <w:rPr>
                <w:color w:val="000000"/>
              </w:rPr>
              <w:t>47</w:t>
            </w:r>
          </w:p>
        </w:tc>
      </w:tr>
      <w:tr w:rsidR="006D23C9" w14:paraId="550A3A7A" w14:textId="77777777" w:rsidTr="006F481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00" w:firstRow="0" w:lastRow="0" w:firstColumn="0" w:lastColumn="0" w:noHBand="0" w:noVBand="1"/>
        </w:tblPrEx>
        <w:trPr>
          <w:trHeight w:val="290"/>
        </w:trPr>
        <w:tc>
          <w:tcPr>
            <w:tcW w:w="1119" w:type="dxa"/>
            <w:vMerge/>
            <w:vAlign w:val="center"/>
          </w:tcPr>
          <w:p w14:paraId="6D2750AE" w14:textId="77777777" w:rsidR="006D23C9" w:rsidRDefault="006D23C9" w:rsidP="00BF2825">
            <w:pPr>
              <w:pStyle w:val="NoSpacing"/>
              <w:rPr>
                <w:color w:val="000000"/>
              </w:rPr>
            </w:pPr>
          </w:p>
        </w:tc>
        <w:tc>
          <w:tcPr>
            <w:tcW w:w="1969" w:type="dxa"/>
            <w:gridSpan w:val="3"/>
            <w:tcBorders>
              <w:top w:val="nil"/>
              <w:right w:val="nil"/>
            </w:tcBorders>
          </w:tcPr>
          <w:p w14:paraId="184F0C1D" w14:textId="77777777" w:rsidR="006D23C9" w:rsidRDefault="006D23C9" w:rsidP="00BF2825">
            <w:pPr>
              <w:pStyle w:val="NoSpacing"/>
              <w:rPr>
                <w:i/>
                <w:color w:val="000000"/>
              </w:rPr>
            </w:pPr>
            <w:r>
              <w:rPr>
                <w:i/>
                <w:color w:val="000000"/>
              </w:rPr>
              <w:t>Residual</w:t>
            </w:r>
          </w:p>
        </w:tc>
        <w:tc>
          <w:tcPr>
            <w:tcW w:w="1372" w:type="dxa"/>
            <w:gridSpan w:val="2"/>
            <w:tcBorders>
              <w:top w:val="nil"/>
              <w:left w:val="nil"/>
              <w:right w:val="nil"/>
            </w:tcBorders>
          </w:tcPr>
          <w:p w14:paraId="2B907367" w14:textId="77777777" w:rsidR="006D23C9" w:rsidRDefault="006D23C9" w:rsidP="00BF2825">
            <w:pPr>
              <w:pStyle w:val="NoSpacing"/>
              <w:rPr>
                <w:color w:val="000000"/>
              </w:rPr>
            </w:pPr>
          </w:p>
        </w:tc>
        <w:tc>
          <w:tcPr>
            <w:tcW w:w="1205" w:type="dxa"/>
            <w:gridSpan w:val="2"/>
            <w:tcBorders>
              <w:top w:val="nil"/>
              <w:left w:val="nil"/>
              <w:right w:val="nil"/>
            </w:tcBorders>
          </w:tcPr>
          <w:p w14:paraId="5FA7F91A" w14:textId="1F9C125E" w:rsidR="006D23C9" w:rsidRDefault="00F51D63" w:rsidP="006F4813">
            <w:pPr>
              <w:pStyle w:val="NoSpacing"/>
              <w:jc w:val="right"/>
              <w:rPr>
                <w:color w:val="000000"/>
              </w:rPr>
            </w:pPr>
            <w:r>
              <w:rPr>
                <w:color w:val="000000"/>
              </w:rPr>
              <w:t>486.</w:t>
            </w:r>
            <w:r w:rsidR="000629CD">
              <w:rPr>
                <w:color w:val="000000"/>
              </w:rPr>
              <w:t>36</w:t>
            </w:r>
          </w:p>
        </w:tc>
        <w:tc>
          <w:tcPr>
            <w:tcW w:w="1203" w:type="dxa"/>
            <w:tcBorders>
              <w:top w:val="nil"/>
              <w:left w:val="nil"/>
            </w:tcBorders>
          </w:tcPr>
          <w:p w14:paraId="4A0C4D9C" w14:textId="203C11D6" w:rsidR="006D23C9" w:rsidRDefault="00F51D63" w:rsidP="006F4813">
            <w:pPr>
              <w:pStyle w:val="NoSpacing"/>
              <w:jc w:val="right"/>
              <w:rPr>
                <w:color w:val="000000"/>
              </w:rPr>
            </w:pPr>
            <w:r>
              <w:rPr>
                <w:color w:val="000000"/>
              </w:rPr>
              <w:t>22.0</w:t>
            </w:r>
            <w:r w:rsidR="00FE79A1">
              <w:rPr>
                <w:color w:val="000000"/>
              </w:rPr>
              <w:t>5</w:t>
            </w:r>
          </w:p>
        </w:tc>
      </w:tr>
    </w:tbl>
    <w:p w14:paraId="41DDE652" w14:textId="77A9D100" w:rsidR="00C01B72" w:rsidRDefault="00C01B72" w:rsidP="00C01B72">
      <w:pPr>
        <w:pStyle w:val="Caption"/>
      </w:pPr>
    </w:p>
    <w:p w14:paraId="48C3D4DA" w14:textId="1BC97FBF" w:rsidR="00C01B72" w:rsidRDefault="00C01B72" w:rsidP="00C01B72">
      <w:pPr>
        <w:pStyle w:val="NoSpacing"/>
      </w:pPr>
    </w:p>
    <w:p w14:paraId="1C367FFB" w14:textId="71D87F7F" w:rsidR="00C01B72" w:rsidRDefault="00C01B72" w:rsidP="00C01B72">
      <w:pPr>
        <w:pStyle w:val="NoSpacing"/>
      </w:pPr>
    </w:p>
    <w:p w14:paraId="19A017A3" w14:textId="2DB77C4B" w:rsidR="00C01B72" w:rsidRDefault="00C01B72" w:rsidP="00C01B72">
      <w:pPr>
        <w:pStyle w:val="NoSpacing"/>
      </w:pPr>
    </w:p>
    <w:p w14:paraId="732805EF" w14:textId="6178A6F8" w:rsidR="00C01B72" w:rsidRDefault="00C01B72" w:rsidP="00C01B72">
      <w:pPr>
        <w:pStyle w:val="NoSpacing"/>
      </w:pPr>
    </w:p>
    <w:p w14:paraId="6CAA6FC0" w14:textId="618E1C06" w:rsidR="00C01B72" w:rsidRDefault="00C01B72" w:rsidP="00C01B72">
      <w:pPr>
        <w:pStyle w:val="NoSpacing"/>
      </w:pPr>
    </w:p>
    <w:p w14:paraId="23D5F503" w14:textId="62253DF8" w:rsidR="00C01B72" w:rsidRDefault="00C01B72" w:rsidP="00C01B72">
      <w:pPr>
        <w:pStyle w:val="NoSpacing"/>
      </w:pPr>
    </w:p>
    <w:p w14:paraId="49C730AE" w14:textId="79A35807" w:rsidR="00C01B72" w:rsidRDefault="00C01B72" w:rsidP="00C01B72">
      <w:pPr>
        <w:pStyle w:val="NoSpacing"/>
      </w:pPr>
    </w:p>
    <w:p w14:paraId="0A74F610" w14:textId="44107E7B" w:rsidR="00C01B72" w:rsidRDefault="00C01B72" w:rsidP="00C01B72">
      <w:pPr>
        <w:pStyle w:val="NoSpacing"/>
      </w:pPr>
    </w:p>
    <w:p w14:paraId="47D11724" w14:textId="3B718D7B" w:rsidR="00C01B72" w:rsidRDefault="00C01B72" w:rsidP="00C01B72">
      <w:pPr>
        <w:pStyle w:val="NoSpacing"/>
      </w:pPr>
    </w:p>
    <w:p w14:paraId="0E4D7384" w14:textId="4C553B89" w:rsidR="00C01B72" w:rsidRDefault="00C01B72" w:rsidP="00C01B72">
      <w:pPr>
        <w:pStyle w:val="NoSpacing"/>
      </w:pPr>
    </w:p>
    <w:p w14:paraId="7CD9D387" w14:textId="4B94DD4D" w:rsidR="00C01B72" w:rsidRDefault="00C01B72" w:rsidP="00C01B72">
      <w:pPr>
        <w:pStyle w:val="NoSpacing"/>
      </w:pPr>
    </w:p>
    <w:p w14:paraId="28FAA52C" w14:textId="77777777" w:rsidR="00C01B72" w:rsidRPr="00C01B72" w:rsidRDefault="00C01B72" w:rsidP="00C01B72">
      <w:pPr>
        <w:pStyle w:val="NoSpacing"/>
      </w:pPr>
    </w:p>
    <w:p w14:paraId="0748EE2B" w14:textId="3DFA6E7F" w:rsidR="00C01B72" w:rsidRPr="006B06AC" w:rsidRDefault="00C01B72" w:rsidP="00C01B72">
      <w:pPr>
        <w:pStyle w:val="Caption"/>
        <w:rPr>
          <w:b w:val="0"/>
          <w:bCs w:val="0"/>
        </w:rPr>
      </w:pPr>
      <w:r>
        <w:lastRenderedPageBreak/>
        <w:t xml:space="preserve">Table S </w:t>
      </w:r>
      <w:fldSimple w:instr=" SEQ Table_S \* ARABIC ">
        <w:r w:rsidR="00CF3BD3">
          <w:rPr>
            <w:noProof/>
          </w:rPr>
          <w:t>5</w:t>
        </w:r>
      </w:fldSimple>
      <w:r>
        <w:t xml:space="preserve">. </w:t>
      </w:r>
      <w:r w:rsidR="00913CFA" w:rsidRPr="00ED348E">
        <w:rPr>
          <w:b w:val="0"/>
          <w:bCs w:val="0"/>
        </w:rPr>
        <w:t>Duration of time spent within an oil platform light catch basin by Leach’s Storm-Petrels breeding at Gull Island</w:t>
      </w:r>
      <w:r w:rsidR="00771207">
        <w:rPr>
          <w:b w:val="0"/>
          <w:bCs w:val="0"/>
        </w:rPr>
        <w:t>, Witless Bay, Newfoundland and Labrador, Canada</w:t>
      </w:r>
      <w:r w:rsidR="00913CFA" w:rsidRPr="00ED348E">
        <w:rPr>
          <w:b w:val="0"/>
          <w:bCs w:val="0"/>
        </w:rPr>
        <w:t xml:space="preserve"> from 2016-2021. The mean radius of the light catch basin is 5.3 km, and the maximum radius is 10.7</w:t>
      </w:r>
      <w:r w:rsidR="00913CFA" w:rsidRPr="00913CFA">
        <w:rPr>
          <w:b w:val="0"/>
          <w:bCs w:val="0"/>
        </w:rPr>
        <w:t xml:space="preserve"> </w:t>
      </w:r>
      <w:r w:rsidR="00913CFA" w:rsidRPr="00ED348E">
        <w:rPr>
          <w:b w:val="0"/>
          <w:bCs w:val="0"/>
        </w:rPr>
        <w:t>km (calculated from Gjerdrum et al. 2021). The mean flight speed of Leach’s Storm-Petrels, regardless of behavioural state, is 17.</w:t>
      </w:r>
      <w:r w:rsidR="00913CFA" w:rsidRPr="00913CFA">
        <w:rPr>
          <w:b w:val="0"/>
          <w:bCs w:val="0"/>
        </w:rPr>
        <w:t>6</w:t>
      </w:r>
      <w:r w:rsidR="00913CFA" w:rsidRPr="00ED348E">
        <w:rPr>
          <w:b w:val="0"/>
          <w:bCs w:val="0"/>
        </w:rPr>
        <w:t xml:space="preserve"> km/h (calculated from our data). The flight speeds of each behavioural state are transit: 28.6 km/h, extensive search: 16.</w:t>
      </w:r>
      <w:r w:rsidR="00913CFA" w:rsidRPr="00913CFA">
        <w:rPr>
          <w:b w:val="0"/>
          <w:bCs w:val="0"/>
        </w:rPr>
        <w:t>2</w:t>
      </w:r>
      <w:r w:rsidR="00913CFA" w:rsidRPr="00ED348E">
        <w:rPr>
          <w:b w:val="0"/>
          <w:bCs w:val="0"/>
        </w:rPr>
        <w:t xml:space="preserve"> km/h, intensive search: 7.4 km/h (calculated from our data).</w:t>
      </w:r>
    </w:p>
    <w:tbl>
      <w:tblPr>
        <w:tblW w:w="63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479"/>
        <w:gridCol w:w="1114"/>
        <w:gridCol w:w="1223"/>
        <w:gridCol w:w="1275"/>
        <w:gridCol w:w="1283"/>
      </w:tblGrid>
      <w:tr w:rsidR="00C01B72" w:rsidRPr="001D1A28" w14:paraId="724EE987" w14:textId="77777777" w:rsidTr="009A585C">
        <w:trPr>
          <w:cantSplit/>
          <w:trHeight w:val="290"/>
          <w:tblHeader/>
        </w:trPr>
        <w:tc>
          <w:tcPr>
            <w:tcW w:w="1479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3E5AA03" w14:textId="77777777" w:rsidR="00C01B72" w:rsidRPr="00635A7D" w:rsidRDefault="00C01B72" w:rsidP="009A585C">
            <w:pPr>
              <w:pStyle w:val="NoSpacing"/>
              <w:rPr>
                <w:b/>
                <w:bCs/>
                <w:lang w:val="en-CA" w:eastAsia="en-CA"/>
              </w:rPr>
            </w:pPr>
            <w:r>
              <w:rPr>
                <w:b/>
                <w:bCs/>
                <w:lang w:val="en-CA" w:eastAsia="en-CA"/>
              </w:rPr>
              <w:t>Flight Speed</w:t>
            </w:r>
          </w:p>
        </w:tc>
        <w:tc>
          <w:tcPr>
            <w:tcW w:w="11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B7E604" w14:textId="77777777" w:rsidR="00C01B72" w:rsidRPr="00635A7D" w:rsidRDefault="00C01B72" w:rsidP="009A585C">
            <w:pPr>
              <w:pStyle w:val="NoSpacing"/>
              <w:rPr>
                <w:b/>
                <w:bCs/>
                <w:lang w:val="en-CA" w:eastAsia="en-CA"/>
              </w:rPr>
            </w:pPr>
            <w:r>
              <w:rPr>
                <w:b/>
                <w:bCs/>
                <w:lang w:val="en-CA" w:eastAsia="en-CA"/>
              </w:rPr>
              <w:t>Light Catch Basin</w:t>
            </w:r>
          </w:p>
        </w:tc>
        <w:tc>
          <w:tcPr>
            <w:tcW w:w="1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60018BE" w14:textId="2E6F5462" w:rsidR="00C01B72" w:rsidRPr="00635A7D" w:rsidRDefault="00E8734B" w:rsidP="009A585C">
            <w:pPr>
              <w:pStyle w:val="NoSpacing"/>
              <w:rPr>
                <w:b/>
                <w:bCs/>
                <w:lang w:val="en-CA" w:eastAsia="en-CA"/>
              </w:rPr>
            </w:pPr>
            <w:r>
              <w:rPr>
                <w:b/>
                <w:bCs/>
                <w:lang w:val="en-CA" w:eastAsia="en-CA"/>
              </w:rPr>
              <w:t xml:space="preserve">Average </w:t>
            </w:r>
            <w:r w:rsidR="00C01B72">
              <w:rPr>
                <w:b/>
                <w:bCs/>
                <w:lang w:val="en-CA" w:eastAsia="en-CA"/>
              </w:rPr>
              <w:t xml:space="preserve">Exposure </w:t>
            </w:r>
            <w:r w:rsidR="00C01B72" w:rsidRPr="00635A7D">
              <w:rPr>
                <w:b/>
                <w:bCs/>
                <w:lang w:val="en-CA" w:eastAsia="en-CA"/>
              </w:rPr>
              <w:t>Duration</w:t>
            </w:r>
            <w:r w:rsidR="00C01B72">
              <w:rPr>
                <w:b/>
                <w:bCs/>
                <w:lang w:val="en-CA" w:eastAsia="en-CA"/>
              </w:rPr>
              <w:t xml:space="preserve"> (</w:t>
            </w:r>
            <w:r w:rsidR="00925050">
              <w:rPr>
                <w:b/>
                <w:bCs/>
                <w:lang w:val="en-CA" w:eastAsia="en-CA"/>
              </w:rPr>
              <w:t>mins</w:t>
            </w:r>
            <w:r w:rsidR="00C01B72">
              <w:rPr>
                <w:b/>
                <w:bCs/>
                <w:lang w:val="en-CA" w:eastAsia="en-CA"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CC22371" w14:textId="1FEFBA94" w:rsidR="00C01B72" w:rsidRPr="00635A7D" w:rsidRDefault="00C01B72" w:rsidP="009A585C">
            <w:pPr>
              <w:pStyle w:val="NoSpacing"/>
              <w:rPr>
                <w:b/>
                <w:bCs/>
                <w:lang w:val="en-CA" w:eastAsia="en-CA"/>
              </w:rPr>
            </w:pPr>
            <w:r w:rsidRPr="00635A7D">
              <w:rPr>
                <w:b/>
                <w:bCs/>
                <w:lang w:val="en-CA" w:eastAsia="en-CA"/>
              </w:rPr>
              <w:t>Min</w:t>
            </w:r>
            <w:r>
              <w:rPr>
                <w:b/>
                <w:bCs/>
                <w:lang w:val="en-CA" w:eastAsia="en-CA"/>
              </w:rPr>
              <w:t xml:space="preserve">imum Exposure </w:t>
            </w:r>
            <w:r w:rsidRPr="00635A7D">
              <w:rPr>
                <w:b/>
                <w:bCs/>
                <w:lang w:val="en-CA" w:eastAsia="en-CA"/>
              </w:rPr>
              <w:t>Duration</w:t>
            </w:r>
            <w:r>
              <w:rPr>
                <w:b/>
                <w:bCs/>
                <w:lang w:val="en-CA" w:eastAsia="en-CA"/>
              </w:rPr>
              <w:t xml:space="preserve"> (</w:t>
            </w:r>
            <w:r w:rsidR="00C8064E">
              <w:rPr>
                <w:b/>
                <w:bCs/>
                <w:lang w:val="en-CA" w:eastAsia="en-CA"/>
              </w:rPr>
              <w:t>mins</w:t>
            </w:r>
            <w:r>
              <w:rPr>
                <w:b/>
                <w:bCs/>
                <w:lang w:val="en-CA" w:eastAsia="en-CA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ED6678A" w14:textId="4FEEDD5A" w:rsidR="00C01B72" w:rsidRPr="00635A7D" w:rsidRDefault="00C01B72" w:rsidP="009A585C">
            <w:pPr>
              <w:pStyle w:val="NoSpacing"/>
              <w:rPr>
                <w:b/>
                <w:bCs/>
                <w:lang w:val="en-CA" w:eastAsia="en-CA"/>
              </w:rPr>
            </w:pPr>
            <w:r w:rsidRPr="00635A7D">
              <w:rPr>
                <w:b/>
                <w:bCs/>
                <w:lang w:val="en-CA" w:eastAsia="en-CA"/>
              </w:rPr>
              <w:t>Max</w:t>
            </w:r>
            <w:r>
              <w:rPr>
                <w:b/>
                <w:bCs/>
                <w:lang w:val="en-CA" w:eastAsia="en-CA"/>
              </w:rPr>
              <w:t xml:space="preserve">imum Exposure </w:t>
            </w:r>
            <w:r w:rsidRPr="00635A7D">
              <w:rPr>
                <w:b/>
                <w:bCs/>
                <w:lang w:val="en-CA" w:eastAsia="en-CA"/>
              </w:rPr>
              <w:t>Duration</w:t>
            </w:r>
            <w:r>
              <w:rPr>
                <w:b/>
                <w:bCs/>
                <w:lang w:val="en-CA" w:eastAsia="en-CA"/>
              </w:rPr>
              <w:t xml:space="preserve"> (</w:t>
            </w:r>
            <w:r w:rsidR="00925050">
              <w:rPr>
                <w:b/>
                <w:bCs/>
                <w:lang w:val="en-CA" w:eastAsia="en-CA"/>
              </w:rPr>
              <w:t>mins</w:t>
            </w:r>
            <w:r>
              <w:rPr>
                <w:b/>
                <w:bCs/>
                <w:lang w:val="en-CA" w:eastAsia="en-CA"/>
              </w:rPr>
              <w:t>)</w:t>
            </w:r>
          </w:p>
        </w:tc>
      </w:tr>
      <w:tr w:rsidR="00C01B72" w:rsidRPr="001D1A28" w14:paraId="0E197F1B" w14:textId="77777777" w:rsidTr="003730AB">
        <w:trPr>
          <w:cantSplit/>
          <w:trHeight w:val="290"/>
          <w:tblHeader/>
        </w:trPr>
        <w:tc>
          <w:tcPr>
            <w:tcW w:w="1479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61DC6C" w14:textId="77777777" w:rsidR="00C01B72" w:rsidRPr="001D1A28" w:rsidRDefault="00C01B72" w:rsidP="00DD5E5F">
            <w:pPr>
              <w:pStyle w:val="NoSpacing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mean</w:t>
            </w:r>
          </w:p>
        </w:tc>
        <w:tc>
          <w:tcPr>
            <w:tcW w:w="112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D520928" w14:textId="77777777" w:rsidR="00C01B72" w:rsidRPr="001D1A28" w:rsidRDefault="00C01B72" w:rsidP="00DD5E5F">
            <w:pPr>
              <w:pStyle w:val="NoSpacing"/>
              <w:rPr>
                <w:lang w:val="en-CA" w:eastAsia="en-CA"/>
              </w:rPr>
            </w:pPr>
            <w:r>
              <w:rPr>
                <w:lang w:val="en-CA" w:eastAsia="en-CA"/>
              </w:rPr>
              <w:t>mean</w:t>
            </w:r>
          </w:p>
        </w:tc>
        <w:tc>
          <w:tcPr>
            <w:tcW w:w="1223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608EB" w14:textId="1BF22EFA" w:rsidR="00C01B72" w:rsidRPr="001D1A28" w:rsidRDefault="00C01B72" w:rsidP="00882EEE">
            <w:pPr>
              <w:pStyle w:val="NoSpacing"/>
              <w:jc w:val="right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3</w:t>
            </w:r>
            <w:r w:rsidR="00D856CD">
              <w:rPr>
                <w:lang w:val="en-CA" w:eastAsia="en-CA"/>
              </w:rPr>
              <w:t>4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0DA7E" w14:textId="76951BE0" w:rsidR="00C01B72" w:rsidRPr="001D1A28" w:rsidRDefault="003730AB" w:rsidP="00882EEE">
            <w:pPr>
              <w:pStyle w:val="NoSpacing"/>
              <w:jc w:val="right"/>
              <w:rPr>
                <w:lang w:val="en-CA" w:eastAsia="en-CA"/>
              </w:rPr>
            </w:pPr>
            <w:r>
              <w:rPr>
                <w:lang w:val="en-CA" w:eastAsia="en-CA"/>
              </w:rPr>
              <w:t>10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AD350" w14:textId="0C35BA11" w:rsidR="00C01B72" w:rsidRPr="001D1A28" w:rsidRDefault="00C01B72" w:rsidP="00882EEE">
            <w:pPr>
              <w:pStyle w:val="NoSpacing"/>
              <w:jc w:val="right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85</w:t>
            </w:r>
          </w:p>
        </w:tc>
      </w:tr>
      <w:tr w:rsidR="00C01B72" w:rsidRPr="001D1A28" w14:paraId="2F5C02B6" w14:textId="77777777" w:rsidTr="003730AB">
        <w:trPr>
          <w:cantSplit/>
          <w:trHeight w:val="290"/>
          <w:tblHeader/>
        </w:trPr>
        <w:tc>
          <w:tcPr>
            <w:tcW w:w="1479" w:type="dxa"/>
            <w:tcBorders>
              <w:right w:val="nil"/>
            </w:tcBorders>
            <w:shd w:val="clear" w:color="auto" w:fill="auto"/>
            <w:noWrap/>
            <w:vAlign w:val="bottom"/>
            <w:hideMark/>
          </w:tcPr>
          <w:p w14:paraId="032DD686" w14:textId="77777777" w:rsidR="00C01B72" w:rsidRPr="001D1A28" w:rsidRDefault="00C01B72" w:rsidP="00DD5E5F">
            <w:pPr>
              <w:pStyle w:val="NoSpacing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mean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08B9080" w14:textId="77777777" w:rsidR="00C01B72" w:rsidRPr="001D1A28" w:rsidRDefault="00C01B72" w:rsidP="00DD5E5F">
            <w:pPr>
              <w:pStyle w:val="NoSpacing"/>
              <w:rPr>
                <w:lang w:val="en-CA" w:eastAsia="en-CA"/>
              </w:rPr>
            </w:pPr>
            <w:r>
              <w:rPr>
                <w:lang w:val="en-CA" w:eastAsia="en-CA"/>
              </w:rPr>
              <w:t>max</w:t>
            </w:r>
          </w:p>
        </w:tc>
        <w:tc>
          <w:tcPr>
            <w:tcW w:w="1223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32C5C" w14:textId="59D2F30D" w:rsidR="00C01B72" w:rsidRPr="001D1A28" w:rsidRDefault="00C01B72" w:rsidP="00882EEE">
            <w:pPr>
              <w:pStyle w:val="NoSpacing"/>
              <w:jc w:val="right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97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27399632" w14:textId="48A6B0BE" w:rsidR="00C01B72" w:rsidRPr="001D1A28" w:rsidRDefault="00C01B72" w:rsidP="00882EEE">
            <w:pPr>
              <w:pStyle w:val="NoSpacing"/>
              <w:jc w:val="right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3</w:t>
            </w:r>
            <w:r w:rsidR="003730AB">
              <w:rPr>
                <w:lang w:val="en-CA" w:eastAsia="en-CA"/>
              </w:rPr>
              <w:t>2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743CEA8" w14:textId="09178EBE" w:rsidR="00C01B72" w:rsidRPr="001D1A28" w:rsidRDefault="00C01B72" w:rsidP="00882EEE">
            <w:pPr>
              <w:pStyle w:val="NoSpacing"/>
              <w:jc w:val="right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268</w:t>
            </w:r>
          </w:p>
        </w:tc>
      </w:tr>
      <w:tr w:rsidR="00C01B72" w:rsidRPr="001D1A28" w14:paraId="35A3786E" w14:textId="77777777" w:rsidTr="003730AB">
        <w:trPr>
          <w:cantSplit/>
          <w:trHeight w:val="290"/>
          <w:tblHeader/>
        </w:trPr>
        <w:tc>
          <w:tcPr>
            <w:tcW w:w="1479" w:type="dxa"/>
            <w:tcBorders>
              <w:right w:val="nil"/>
            </w:tcBorders>
            <w:shd w:val="clear" w:color="auto" w:fill="auto"/>
            <w:noWrap/>
            <w:vAlign w:val="bottom"/>
            <w:hideMark/>
          </w:tcPr>
          <w:p w14:paraId="77E0C75F" w14:textId="77777777" w:rsidR="00C01B72" w:rsidRPr="001D1A28" w:rsidRDefault="00C01B72" w:rsidP="00DD5E5F">
            <w:pPr>
              <w:pStyle w:val="NoSpacing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transit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4D7DC1" w14:textId="77777777" w:rsidR="00C01B72" w:rsidRPr="001D1A28" w:rsidRDefault="00C01B72" w:rsidP="00DD5E5F">
            <w:pPr>
              <w:pStyle w:val="NoSpacing"/>
              <w:rPr>
                <w:lang w:val="en-CA" w:eastAsia="en-CA"/>
              </w:rPr>
            </w:pPr>
            <w:r>
              <w:rPr>
                <w:lang w:val="en-CA" w:eastAsia="en-CA"/>
              </w:rPr>
              <w:t>mean</w:t>
            </w:r>
          </w:p>
        </w:tc>
        <w:tc>
          <w:tcPr>
            <w:tcW w:w="1223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DFA82" w14:textId="3AA6F2B5" w:rsidR="00C01B72" w:rsidRPr="001D1A28" w:rsidRDefault="00C01B72" w:rsidP="00882EEE">
            <w:pPr>
              <w:pStyle w:val="NoSpacing"/>
              <w:jc w:val="right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2</w:t>
            </w:r>
            <w:r w:rsidR="00D856CD">
              <w:rPr>
                <w:lang w:val="en-CA" w:eastAsia="en-CA"/>
              </w:rPr>
              <w:t>1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6DFF2D7" w14:textId="41B9A791" w:rsidR="00C01B72" w:rsidRPr="001D1A28" w:rsidRDefault="003730AB" w:rsidP="00882EEE">
            <w:pPr>
              <w:pStyle w:val="NoSpacing"/>
              <w:jc w:val="right"/>
              <w:rPr>
                <w:lang w:val="en-CA" w:eastAsia="en-CA"/>
              </w:rPr>
            </w:pPr>
            <w:r>
              <w:rPr>
                <w:lang w:val="en-CA" w:eastAsia="en-CA"/>
              </w:rPr>
              <w:t>6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87402FE" w14:textId="3F380FE7" w:rsidR="00C01B72" w:rsidRPr="001D1A28" w:rsidRDefault="00C01B72" w:rsidP="00882EEE">
            <w:pPr>
              <w:pStyle w:val="NoSpacing"/>
              <w:jc w:val="right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52</w:t>
            </w:r>
          </w:p>
        </w:tc>
      </w:tr>
      <w:tr w:rsidR="00C01B72" w:rsidRPr="001D1A28" w14:paraId="70F5051A" w14:textId="77777777" w:rsidTr="003730AB">
        <w:trPr>
          <w:cantSplit/>
          <w:trHeight w:val="290"/>
          <w:tblHeader/>
        </w:trPr>
        <w:tc>
          <w:tcPr>
            <w:tcW w:w="1479" w:type="dxa"/>
            <w:tcBorders>
              <w:right w:val="nil"/>
            </w:tcBorders>
            <w:shd w:val="clear" w:color="auto" w:fill="auto"/>
            <w:noWrap/>
            <w:vAlign w:val="bottom"/>
            <w:hideMark/>
          </w:tcPr>
          <w:p w14:paraId="5B4FE99A" w14:textId="77777777" w:rsidR="00C01B72" w:rsidRPr="001D1A28" w:rsidRDefault="00C01B72" w:rsidP="00DD5E5F">
            <w:pPr>
              <w:pStyle w:val="NoSpacing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transit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C1AA64" w14:textId="77777777" w:rsidR="00C01B72" w:rsidRPr="001D1A28" w:rsidRDefault="00C01B72" w:rsidP="00DD5E5F">
            <w:pPr>
              <w:pStyle w:val="NoSpacing"/>
              <w:rPr>
                <w:lang w:val="en-CA" w:eastAsia="en-CA"/>
              </w:rPr>
            </w:pPr>
            <w:r>
              <w:rPr>
                <w:lang w:val="en-CA" w:eastAsia="en-CA"/>
              </w:rPr>
              <w:t>max</w:t>
            </w:r>
          </w:p>
        </w:tc>
        <w:tc>
          <w:tcPr>
            <w:tcW w:w="1223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271F4" w14:textId="50E6B6F7" w:rsidR="00C01B72" w:rsidRPr="001D1A28" w:rsidRDefault="00D856CD" w:rsidP="00882EEE">
            <w:pPr>
              <w:pStyle w:val="NoSpacing"/>
              <w:jc w:val="right"/>
              <w:rPr>
                <w:lang w:val="en-CA" w:eastAsia="en-CA"/>
              </w:rPr>
            </w:pPr>
            <w:r>
              <w:rPr>
                <w:lang w:val="en-CA" w:eastAsia="en-CA"/>
              </w:rPr>
              <w:t>60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3CA7D3F" w14:textId="7C16D9A8" w:rsidR="00C01B72" w:rsidRPr="001D1A28" w:rsidRDefault="00C01B72" w:rsidP="00882EEE">
            <w:pPr>
              <w:pStyle w:val="NoSpacing"/>
              <w:jc w:val="right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19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A33D166" w14:textId="05753EE7" w:rsidR="00C01B72" w:rsidRPr="001D1A28" w:rsidRDefault="00C01B72" w:rsidP="00882EEE">
            <w:pPr>
              <w:pStyle w:val="NoSpacing"/>
              <w:jc w:val="right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164</w:t>
            </w:r>
          </w:p>
        </w:tc>
      </w:tr>
      <w:tr w:rsidR="00C01B72" w:rsidRPr="001D1A28" w14:paraId="1EAB3A9E" w14:textId="77777777" w:rsidTr="003730AB">
        <w:trPr>
          <w:cantSplit/>
          <w:trHeight w:val="290"/>
          <w:tblHeader/>
        </w:trPr>
        <w:tc>
          <w:tcPr>
            <w:tcW w:w="1479" w:type="dxa"/>
            <w:tcBorders>
              <w:right w:val="nil"/>
            </w:tcBorders>
            <w:shd w:val="clear" w:color="auto" w:fill="auto"/>
            <w:noWrap/>
            <w:vAlign w:val="bottom"/>
            <w:hideMark/>
          </w:tcPr>
          <w:p w14:paraId="02D1A87E" w14:textId="77777777" w:rsidR="00C01B72" w:rsidRPr="001D1A28" w:rsidRDefault="00C01B72" w:rsidP="00DD5E5F">
            <w:pPr>
              <w:pStyle w:val="NoSpacing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extensive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398892" w14:textId="77777777" w:rsidR="00C01B72" w:rsidRPr="001D1A28" w:rsidRDefault="00C01B72" w:rsidP="00DD5E5F">
            <w:pPr>
              <w:pStyle w:val="NoSpacing"/>
              <w:rPr>
                <w:lang w:val="en-CA" w:eastAsia="en-CA"/>
              </w:rPr>
            </w:pPr>
            <w:r>
              <w:rPr>
                <w:lang w:val="en-CA" w:eastAsia="en-CA"/>
              </w:rPr>
              <w:t>mean</w:t>
            </w:r>
          </w:p>
        </w:tc>
        <w:tc>
          <w:tcPr>
            <w:tcW w:w="1223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9159D" w14:textId="7D7D739E" w:rsidR="00C01B72" w:rsidRPr="001D1A28" w:rsidRDefault="00C01B72" w:rsidP="00882EEE">
            <w:pPr>
              <w:pStyle w:val="NoSpacing"/>
              <w:jc w:val="right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3</w:t>
            </w:r>
            <w:r w:rsidR="00D856CD">
              <w:rPr>
                <w:lang w:val="en-CA" w:eastAsia="en-CA"/>
              </w:rPr>
              <w:t>7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AFF314D" w14:textId="5EE87783" w:rsidR="00C01B72" w:rsidRPr="001D1A28" w:rsidRDefault="00C01B72" w:rsidP="00882EEE">
            <w:pPr>
              <w:pStyle w:val="NoSpacing"/>
              <w:jc w:val="right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10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B134E2F" w14:textId="54DD7E74" w:rsidR="00C01B72" w:rsidRPr="001D1A28" w:rsidRDefault="00C01B72" w:rsidP="00882EEE">
            <w:pPr>
              <w:pStyle w:val="NoSpacing"/>
              <w:jc w:val="right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9</w:t>
            </w:r>
            <w:r w:rsidR="003730AB">
              <w:rPr>
                <w:lang w:val="en-CA" w:eastAsia="en-CA"/>
              </w:rPr>
              <w:t>3</w:t>
            </w:r>
          </w:p>
        </w:tc>
      </w:tr>
      <w:tr w:rsidR="00C01B72" w:rsidRPr="001D1A28" w14:paraId="71A8E87A" w14:textId="77777777" w:rsidTr="003730AB">
        <w:trPr>
          <w:cantSplit/>
          <w:trHeight w:val="290"/>
          <w:tblHeader/>
        </w:trPr>
        <w:tc>
          <w:tcPr>
            <w:tcW w:w="1479" w:type="dxa"/>
            <w:tcBorders>
              <w:right w:val="nil"/>
            </w:tcBorders>
            <w:shd w:val="clear" w:color="auto" w:fill="auto"/>
            <w:noWrap/>
            <w:vAlign w:val="bottom"/>
            <w:hideMark/>
          </w:tcPr>
          <w:p w14:paraId="29F47533" w14:textId="77777777" w:rsidR="00C01B72" w:rsidRPr="001D1A28" w:rsidRDefault="00C01B72" w:rsidP="00DD5E5F">
            <w:pPr>
              <w:pStyle w:val="NoSpacing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extensive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40E90A" w14:textId="77777777" w:rsidR="00C01B72" w:rsidRPr="001D1A28" w:rsidRDefault="00C01B72" w:rsidP="00DD5E5F">
            <w:pPr>
              <w:pStyle w:val="NoSpacing"/>
              <w:rPr>
                <w:lang w:val="en-CA" w:eastAsia="en-CA"/>
              </w:rPr>
            </w:pPr>
            <w:r>
              <w:rPr>
                <w:lang w:val="en-CA" w:eastAsia="en-CA"/>
              </w:rPr>
              <w:t>max</w:t>
            </w:r>
          </w:p>
        </w:tc>
        <w:tc>
          <w:tcPr>
            <w:tcW w:w="1223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8F15C" w14:textId="5324A3C9" w:rsidR="00C01B72" w:rsidRPr="001D1A28" w:rsidRDefault="00C01B72" w:rsidP="00882EEE">
            <w:pPr>
              <w:pStyle w:val="NoSpacing"/>
              <w:jc w:val="right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10</w:t>
            </w:r>
            <w:r w:rsidR="00D856CD">
              <w:rPr>
                <w:lang w:val="en-CA" w:eastAsia="en-CA"/>
              </w:rPr>
              <w:t>6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36903043" w14:textId="551FCE05" w:rsidR="00C01B72" w:rsidRPr="001D1A28" w:rsidRDefault="00C01B72" w:rsidP="00882EEE">
            <w:pPr>
              <w:pStyle w:val="NoSpacing"/>
              <w:jc w:val="right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3</w:t>
            </w:r>
            <w:r w:rsidR="003730AB">
              <w:rPr>
                <w:lang w:val="en-CA" w:eastAsia="en-CA"/>
              </w:rPr>
              <w:t>5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4984C03" w14:textId="3BF9C23C" w:rsidR="00C01B72" w:rsidRPr="001D1A28" w:rsidRDefault="00C01B72" w:rsidP="00882EEE">
            <w:pPr>
              <w:pStyle w:val="NoSpacing"/>
              <w:jc w:val="right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291</w:t>
            </w:r>
          </w:p>
        </w:tc>
      </w:tr>
      <w:tr w:rsidR="00C01B72" w:rsidRPr="001D1A28" w14:paraId="4F08F6C3" w14:textId="77777777" w:rsidTr="003730AB">
        <w:trPr>
          <w:cantSplit/>
          <w:trHeight w:val="290"/>
          <w:tblHeader/>
        </w:trPr>
        <w:tc>
          <w:tcPr>
            <w:tcW w:w="1479" w:type="dxa"/>
            <w:tcBorders>
              <w:right w:val="nil"/>
            </w:tcBorders>
            <w:shd w:val="clear" w:color="auto" w:fill="auto"/>
            <w:noWrap/>
            <w:vAlign w:val="bottom"/>
            <w:hideMark/>
          </w:tcPr>
          <w:p w14:paraId="77EB84E8" w14:textId="77777777" w:rsidR="00C01B72" w:rsidRPr="001D1A28" w:rsidRDefault="00C01B72" w:rsidP="00DD5E5F">
            <w:pPr>
              <w:pStyle w:val="NoSpacing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intensive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56AA66" w14:textId="77777777" w:rsidR="00C01B72" w:rsidRPr="001D1A28" w:rsidRDefault="00C01B72" w:rsidP="00DD5E5F">
            <w:pPr>
              <w:pStyle w:val="NoSpacing"/>
              <w:rPr>
                <w:lang w:val="en-CA" w:eastAsia="en-CA"/>
              </w:rPr>
            </w:pPr>
            <w:r>
              <w:rPr>
                <w:lang w:val="en-CA" w:eastAsia="en-CA"/>
              </w:rPr>
              <w:t>mean</w:t>
            </w:r>
          </w:p>
        </w:tc>
        <w:tc>
          <w:tcPr>
            <w:tcW w:w="1223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3D71C" w14:textId="46524A19" w:rsidR="00C01B72" w:rsidRPr="001D1A28" w:rsidRDefault="00D856CD" w:rsidP="00882EEE">
            <w:pPr>
              <w:pStyle w:val="NoSpacing"/>
              <w:jc w:val="right"/>
              <w:rPr>
                <w:lang w:val="en-CA" w:eastAsia="en-CA"/>
              </w:rPr>
            </w:pPr>
            <w:r>
              <w:rPr>
                <w:lang w:val="en-CA" w:eastAsia="en-CA"/>
              </w:rPr>
              <w:t>80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1DF00EA9" w14:textId="077B9E6C" w:rsidR="00C01B72" w:rsidRPr="001D1A28" w:rsidRDefault="00C01B72" w:rsidP="00882EEE">
            <w:pPr>
              <w:pStyle w:val="NoSpacing"/>
              <w:jc w:val="right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2</w:t>
            </w:r>
            <w:r w:rsidR="003730AB">
              <w:rPr>
                <w:lang w:val="en-CA" w:eastAsia="en-CA"/>
              </w:rPr>
              <w:t>3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D6F39CC" w14:textId="2EE2D66D" w:rsidR="00C01B72" w:rsidRPr="001D1A28" w:rsidRDefault="00C01B72" w:rsidP="00882EEE">
            <w:pPr>
              <w:pStyle w:val="NoSpacing"/>
              <w:jc w:val="right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20</w:t>
            </w:r>
            <w:r w:rsidR="003730AB">
              <w:rPr>
                <w:lang w:val="en-CA" w:eastAsia="en-CA"/>
              </w:rPr>
              <w:t>2</w:t>
            </w:r>
          </w:p>
        </w:tc>
      </w:tr>
      <w:tr w:rsidR="00C01B72" w:rsidRPr="001D1A28" w14:paraId="505F82E8" w14:textId="77777777" w:rsidTr="003730AB">
        <w:trPr>
          <w:cantSplit/>
          <w:trHeight w:val="290"/>
          <w:tblHeader/>
        </w:trPr>
        <w:tc>
          <w:tcPr>
            <w:tcW w:w="1479" w:type="dxa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EF84C3" w14:textId="77777777" w:rsidR="00C01B72" w:rsidRPr="001D1A28" w:rsidRDefault="00C01B72" w:rsidP="00DD5E5F">
            <w:pPr>
              <w:pStyle w:val="NoSpacing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intensive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0C4F239" w14:textId="77777777" w:rsidR="00C01B72" w:rsidRPr="001D1A28" w:rsidRDefault="00C01B72" w:rsidP="00DD5E5F">
            <w:pPr>
              <w:pStyle w:val="NoSpacing"/>
              <w:rPr>
                <w:lang w:val="en-CA" w:eastAsia="en-CA"/>
              </w:rPr>
            </w:pPr>
            <w:r>
              <w:rPr>
                <w:lang w:val="en-CA" w:eastAsia="en-CA"/>
              </w:rPr>
              <w:t>max</w:t>
            </w:r>
          </w:p>
        </w:tc>
        <w:tc>
          <w:tcPr>
            <w:tcW w:w="1223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D5630" w14:textId="4B6D6798" w:rsidR="00C01B72" w:rsidRPr="001D1A28" w:rsidRDefault="00C01B72" w:rsidP="00882EEE">
            <w:pPr>
              <w:pStyle w:val="NoSpacing"/>
              <w:jc w:val="right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2</w:t>
            </w:r>
            <w:r w:rsidR="003730AB">
              <w:rPr>
                <w:lang w:val="en-CA" w:eastAsia="en-CA"/>
              </w:rPr>
              <w:t>30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1F30556B" w14:textId="6BD6B297" w:rsidR="00C01B72" w:rsidRPr="001D1A28" w:rsidRDefault="00C01B72" w:rsidP="00882EEE">
            <w:pPr>
              <w:pStyle w:val="NoSpacing"/>
              <w:jc w:val="right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75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C49A584" w14:textId="174E8209" w:rsidR="00C01B72" w:rsidRPr="001D1A28" w:rsidRDefault="00C01B72" w:rsidP="00882EEE">
            <w:pPr>
              <w:pStyle w:val="NoSpacing"/>
              <w:jc w:val="right"/>
              <w:rPr>
                <w:lang w:val="en-CA" w:eastAsia="en-CA"/>
              </w:rPr>
            </w:pPr>
            <w:r w:rsidRPr="001D1A28">
              <w:rPr>
                <w:lang w:val="en-CA" w:eastAsia="en-CA"/>
              </w:rPr>
              <w:t>63</w:t>
            </w:r>
            <w:r w:rsidR="003730AB">
              <w:rPr>
                <w:lang w:val="en-CA" w:eastAsia="en-CA"/>
              </w:rPr>
              <w:t>4</w:t>
            </w:r>
          </w:p>
        </w:tc>
      </w:tr>
    </w:tbl>
    <w:p w14:paraId="521E838E" w14:textId="77777777" w:rsidR="00C01B72" w:rsidRDefault="00C01B72" w:rsidP="002549A3">
      <w:pPr>
        <w:pStyle w:val="Caption"/>
      </w:pPr>
    </w:p>
    <w:p w14:paraId="1ADE7B66" w14:textId="1C4C6BB9" w:rsidR="002549A3" w:rsidRDefault="002549A3" w:rsidP="002549A3">
      <w:pPr>
        <w:pStyle w:val="Caption"/>
      </w:pPr>
      <w:r>
        <w:t xml:space="preserve">Table S </w:t>
      </w:r>
      <w:fldSimple w:instr=" SEQ Table_S \* ARABIC ">
        <w:r w:rsidR="00CF3BD3">
          <w:rPr>
            <w:noProof/>
          </w:rPr>
          <w:t>6</w:t>
        </w:r>
      </w:fldSimple>
      <w:r>
        <w:t xml:space="preserve">. </w:t>
      </w:r>
      <w:r w:rsidRPr="00DC615F">
        <w:rPr>
          <w:b w:val="0"/>
          <w:bCs w:val="0"/>
        </w:rPr>
        <w:t xml:space="preserve">Type III ANOVA table and random effects of the </w:t>
      </w:r>
      <w:r w:rsidR="003D562F">
        <w:rPr>
          <w:b w:val="0"/>
          <w:bCs w:val="0"/>
        </w:rPr>
        <w:t>logistic</w:t>
      </w:r>
      <w:r w:rsidRPr="00DC615F">
        <w:rPr>
          <w:b w:val="0"/>
          <w:bCs w:val="0"/>
        </w:rPr>
        <w:t xml:space="preserve"> mixed model for</w:t>
      </w:r>
      <w:r w:rsidR="00B80153">
        <w:rPr>
          <w:b w:val="0"/>
          <w:bCs w:val="0"/>
        </w:rPr>
        <w:t xml:space="preserve"> the odds of a</w:t>
      </w:r>
      <w:r w:rsidRPr="00DC615F">
        <w:rPr>
          <w:b w:val="0"/>
          <w:bCs w:val="0"/>
        </w:rPr>
        <w:t xml:space="preserve"> Leach’s Storm-Petrel</w:t>
      </w:r>
      <w:r w:rsidR="00B80153">
        <w:rPr>
          <w:b w:val="0"/>
          <w:bCs w:val="0"/>
        </w:rPr>
        <w:t xml:space="preserve"> entering the </w:t>
      </w:r>
      <w:r w:rsidR="00066A27">
        <w:rPr>
          <w:b w:val="0"/>
          <w:bCs w:val="0"/>
        </w:rPr>
        <w:t>light catch basin of an oil platform during a foraging trip from</w:t>
      </w:r>
      <w:r w:rsidRPr="00DC615F">
        <w:rPr>
          <w:b w:val="0"/>
          <w:bCs w:val="0"/>
        </w:rPr>
        <w:t xml:space="preserve"> Gull Island, Witless Bay, Newfoundland and Labrador, Canada.</w:t>
      </w:r>
    </w:p>
    <w:tbl>
      <w:tblPr>
        <w:tblW w:w="68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119"/>
        <w:gridCol w:w="832"/>
        <w:gridCol w:w="1083"/>
        <w:gridCol w:w="54"/>
        <w:gridCol w:w="906"/>
        <w:gridCol w:w="466"/>
        <w:gridCol w:w="494"/>
        <w:gridCol w:w="711"/>
        <w:gridCol w:w="1203"/>
      </w:tblGrid>
      <w:tr w:rsidR="004508A3" w:rsidRPr="00056F64" w14:paraId="531C3858" w14:textId="77777777" w:rsidTr="00882EEE">
        <w:trPr>
          <w:gridAfter w:val="2"/>
          <w:wAfter w:w="1914" w:type="dxa"/>
          <w:trHeight w:val="290"/>
        </w:trPr>
        <w:tc>
          <w:tcPr>
            <w:tcW w:w="195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8F7E16" w14:textId="77777777" w:rsidR="004508A3" w:rsidRPr="00056F64" w:rsidRDefault="004508A3" w:rsidP="00B25D04">
            <w:pPr>
              <w:pStyle w:val="NoSpacing"/>
              <w:rPr>
                <w:b/>
                <w:bCs/>
                <w:lang w:eastAsia="en-CA"/>
              </w:rPr>
            </w:pPr>
            <w:r w:rsidRPr="00056F64">
              <w:rPr>
                <w:b/>
                <w:bCs/>
                <w:lang w:eastAsia="en-CA"/>
              </w:rPr>
              <w:t>Variable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FE5011D" w14:textId="77777777" w:rsidR="004508A3" w:rsidRPr="00056F64" w:rsidRDefault="004508A3" w:rsidP="00B25D04">
            <w:pPr>
              <w:pStyle w:val="NoSpacing"/>
              <w:rPr>
                <w:b/>
                <w:bCs/>
                <w:color w:val="000000"/>
                <w:lang w:eastAsia="en-CA"/>
              </w:rPr>
            </w:pPr>
            <w:r w:rsidRPr="00056F64">
              <w:rPr>
                <w:b/>
                <w:bCs/>
                <w:color w:val="000000"/>
                <w:lang w:eastAsia="en-CA"/>
              </w:rPr>
              <w:t>Chi Squared</w:t>
            </w:r>
          </w:p>
        </w:tc>
        <w:tc>
          <w:tcPr>
            <w:tcW w:w="9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F687753" w14:textId="77777777" w:rsidR="004508A3" w:rsidRPr="00056F64" w:rsidRDefault="004508A3" w:rsidP="00B25D04">
            <w:pPr>
              <w:pStyle w:val="NoSpacing"/>
              <w:rPr>
                <w:b/>
                <w:bCs/>
                <w:color w:val="000000"/>
                <w:lang w:eastAsia="en-CA"/>
              </w:rPr>
            </w:pPr>
            <w:r w:rsidRPr="00056F64">
              <w:rPr>
                <w:b/>
                <w:bCs/>
                <w:color w:val="000000"/>
                <w:lang w:eastAsia="en-CA"/>
              </w:rPr>
              <w:t>df</w:t>
            </w:r>
          </w:p>
        </w:tc>
        <w:tc>
          <w:tcPr>
            <w:tcW w:w="9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5B6710F" w14:textId="77777777" w:rsidR="004508A3" w:rsidRPr="00056F64" w:rsidRDefault="004508A3" w:rsidP="00B25D04">
            <w:pPr>
              <w:pStyle w:val="NoSpacing"/>
              <w:rPr>
                <w:b/>
                <w:bCs/>
                <w:color w:val="000000"/>
                <w:lang w:eastAsia="en-CA"/>
              </w:rPr>
            </w:pPr>
            <w:r w:rsidRPr="00056F64">
              <w:rPr>
                <w:b/>
                <w:bCs/>
                <w:color w:val="000000"/>
                <w:lang w:eastAsia="en-CA"/>
              </w:rPr>
              <w:t>p value</w:t>
            </w:r>
          </w:p>
        </w:tc>
      </w:tr>
      <w:tr w:rsidR="004508A3" w:rsidRPr="00056F64" w14:paraId="4FA78FBF" w14:textId="77777777" w:rsidTr="00882EEE">
        <w:trPr>
          <w:gridAfter w:val="2"/>
          <w:wAfter w:w="1914" w:type="dxa"/>
          <w:trHeight w:val="290"/>
        </w:trPr>
        <w:tc>
          <w:tcPr>
            <w:tcW w:w="1951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A7762" w14:textId="77777777" w:rsidR="004508A3" w:rsidRPr="00056F64" w:rsidRDefault="004508A3" w:rsidP="00B25D04">
            <w:pPr>
              <w:pStyle w:val="NoSpacing"/>
              <w:rPr>
                <w:i/>
                <w:iCs/>
                <w:color w:val="000000"/>
                <w:lang w:eastAsia="en-CA"/>
              </w:rPr>
            </w:pPr>
            <w:r w:rsidRPr="00056F64">
              <w:rPr>
                <w:i/>
                <w:iCs/>
                <w:color w:val="000000"/>
                <w:lang w:eastAsia="en-CA"/>
              </w:rPr>
              <w:t>Intercept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2EEA0" w14:textId="251C1300" w:rsidR="004508A3" w:rsidRPr="00056F64" w:rsidRDefault="00C62AF3" w:rsidP="00882EEE">
            <w:pPr>
              <w:pStyle w:val="NoSpacing"/>
              <w:jc w:val="right"/>
              <w:rPr>
                <w:color w:val="000000"/>
                <w:lang w:eastAsia="en-CA"/>
              </w:rPr>
            </w:pPr>
            <w:r>
              <w:rPr>
                <w:color w:val="000000"/>
                <w:lang w:eastAsia="en-CA"/>
              </w:rPr>
              <w:t>8.82</w:t>
            </w:r>
          </w:p>
        </w:tc>
        <w:tc>
          <w:tcPr>
            <w:tcW w:w="960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94C11" w14:textId="4111A6B0" w:rsidR="004508A3" w:rsidRPr="00056F64" w:rsidRDefault="00C62AF3" w:rsidP="00882EEE">
            <w:pPr>
              <w:pStyle w:val="NoSpacing"/>
              <w:jc w:val="right"/>
              <w:rPr>
                <w:color w:val="000000"/>
                <w:lang w:eastAsia="en-CA"/>
              </w:rPr>
            </w:pPr>
            <w:r>
              <w:rPr>
                <w:color w:val="000000"/>
                <w:lang w:eastAsia="en-CA"/>
              </w:rPr>
              <w:t>1</w:t>
            </w:r>
          </w:p>
        </w:tc>
        <w:tc>
          <w:tcPr>
            <w:tcW w:w="960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7D6C7" w14:textId="2BA6A5B7" w:rsidR="004508A3" w:rsidRPr="00056F64" w:rsidRDefault="00C62AF3" w:rsidP="00882EEE">
            <w:pPr>
              <w:pStyle w:val="NoSpacing"/>
              <w:jc w:val="right"/>
              <w:rPr>
                <w:color w:val="000000"/>
                <w:lang w:eastAsia="en-CA"/>
              </w:rPr>
            </w:pPr>
            <w:r>
              <w:rPr>
                <w:color w:val="000000"/>
                <w:lang w:eastAsia="en-CA"/>
              </w:rPr>
              <w:t>0.0030</w:t>
            </w:r>
          </w:p>
        </w:tc>
      </w:tr>
      <w:tr w:rsidR="004508A3" w:rsidRPr="00056F64" w14:paraId="4AED6184" w14:textId="77777777" w:rsidTr="00882EEE">
        <w:trPr>
          <w:gridAfter w:val="2"/>
          <w:wAfter w:w="1914" w:type="dxa"/>
          <w:trHeight w:val="290"/>
        </w:trPr>
        <w:tc>
          <w:tcPr>
            <w:tcW w:w="1951" w:type="dxa"/>
            <w:gridSpan w:val="2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26B19" w14:textId="77777777" w:rsidR="004508A3" w:rsidRPr="00056F64" w:rsidRDefault="004508A3" w:rsidP="00B25D04">
            <w:pPr>
              <w:pStyle w:val="NoSpacing"/>
              <w:rPr>
                <w:i/>
                <w:iCs/>
                <w:color w:val="000000"/>
                <w:lang w:eastAsia="en-CA"/>
              </w:rPr>
            </w:pPr>
            <w:r w:rsidRPr="00056F64">
              <w:rPr>
                <w:i/>
                <w:iCs/>
                <w:color w:val="000000"/>
                <w:lang w:eastAsia="en-CA"/>
              </w:rPr>
              <w:t>Year</w:t>
            </w:r>
          </w:p>
        </w:tc>
        <w:tc>
          <w:tcPr>
            <w:tcW w:w="1083" w:type="dxa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113A0AF" w14:textId="0ED616CB" w:rsidR="004508A3" w:rsidRPr="00056F64" w:rsidRDefault="00C62AF3" w:rsidP="00882EEE">
            <w:pPr>
              <w:pStyle w:val="NoSpacing"/>
              <w:jc w:val="right"/>
              <w:rPr>
                <w:color w:val="000000"/>
                <w:lang w:eastAsia="en-CA"/>
              </w:rPr>
            </w:pPr>
            <w:r>
              <w:rPr>
                <w:color w:val="000000"/>
                <w:lang w:eastAsia="en-CA"/>
              </w:rPr>
              <w:t>1.46</w:t>
            </w:r>
          </w:p>
        </w:tc>
        <w:tc>
          <w:tcPr>
            <w:tcW w:w="960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908240E" w14:textId="46352C5B" w:rsidR="004508A3" w:rsidRPr="00056F64" w:rsidRDefault="00C62AF3" w:rsidP="00882EEE">
            <w:pPr>
              <w:pStyle w:val="NoSpacing"/>
              <w:jc w:val="right"/>
              <w:rPr>
                <w:color w:val="000000"/>
                <w:lang w:eastAsia="en-CA"/>
              </w:rPr>
            </w:pPr>
            <w:r>
              <w:rPr>
                <w:color w:val="000000"/>
                <w:lang w:eastAsia="en-CA"/>
              </w:rPr>
              <w:t>4</w:t>
            </w:r>
          </w:p>
        </w:tc>
        <w:tc>
          <w:tcPr>
            <w:tcW w:w="960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85BF5B2" w14:textId="1C4147A1" w:rsidR="004508A3" w:rsidRPr="00056F64" w:rsidRDefault="00C62AF3" w:rsidP="00882EEE">
            <w:pPr>
              <w:pStyle w:val="NoSpacing"/>
              <w:jc w:val="right"/>
              <w:rPr>
                <w:color w:val="000000"/>
                <w:lang w:eastAsia="en-CA"/>
              </w:rPr>
            </w:pPr>
            <w:r>
              <w:rPr>
                <w:color w:val="000000"/>
                <w:lang w:eastAsia="en-CA"/>
              </w:rPr>
              <w:t>0.</w:t>
            </w:r>
            <w:r w:rsidR="000E6635">
              <w:rPr>
                <w:color w:val="000000"/>
                <w:lang w:eastAsia="en-CA"/>
              </w:rPr>
              <w:t>83</w:t>
            </w:r>
          </w:p>
        </w:tc>
      </w:tr>
      <w:tr w:rsidR="004508A3" w:rsidRPr="00056F64" w14:paraId="22ECA1DE" w14:textId="77777777" w:rsidTr="00882EEE">
        <w:trPr>
          <w:gridAfter w:val="2"/>
          <w:wAfter w:w="1914" w:type="dxa"/>
          <w:trHeight w:val="290"/>
        </w:trPr>
        <w:tc>
          <w:tcPr>
            <w:tcW w:w="1951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2D31B" w14:textId="77777777" w:rsidR="004508A3" w:rsidRPr="00056F64" w:rsidRDefault="004508A3" w:rsidP="00B25D04">
            <w:pPr>
              <w:pStyle w:val="NoSpacing"/>
              <w:rPr>
                <w:i/>
                <w:iCs/>
                <w:color w:val="000000"/>
                <w:lang w:eastAsia="en-CA"/>
              </w:rPr>
            </w:pPr>
            <w:r w:rsidRPr="00056F64">
              <w:rPr>
                <w:i/>
                <w:iCs/>
                <w:color w:val="000000"/>
                <w:lang w:eastAsia="en-CA"/>
              </w:rPr>
              <w:t>Breeding Phase</w:t>
            </w:r>
          </w:p>
        </w:tc>
        <w:tc>
          <w:tcPr>
            <w:tcW w:w="1083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0297798" w14:textId="12052BCF" w:rsidR="004508A3" w:rsidRPr="00056F64" w:rsidRDefault="000E6635" w:rsidP="00882EEE">
            <w:pPr>
              <w:pStyle w:val="NoSpacing"/>
              <w:jc w:val="right"/>
              <w:rPr>
                <w:color w:val="000000"/>
                <w:lang w:eastAsia="en-CA"/>
              </w:rPr>
            </w:pPr>
            <w:r>
              <w:rPr>
                <w:color w:val="000000"/>
                <w:lang w:eastAsia="en-CA"/>
              </w:rPr>
              <w:t>0.039</w:t>
            </w:r>
          </w:p>
        </w:tc>
        <w:tc>
          <w:tcPr>
            <w:tcW w:w="96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1DDD252" w14:textId="6B6E5400" w:rsidR="004508A3" w:rsidRPr="00056F64" w:rsidRDefault="000E6635" w:rsidP="00882EEE">
            <w:pPr>
              <w:pStyle w:val="NoSpacing"/>
              <w:jc w:val="right"/>
              <w:rPr>
                <w:color w:val="000000"/>
                <w:lang w:eastAsia="en-CA"/>
              </w:rPr>
            </w:pPr>
            <w:r>
              <w:rPr>
                <w:color w:val="000000"/>
                <w:lang w:eastAsia="en-CA"/>
              </w:rPr>
              <w:t>1</w:t>
            </w:r>
          </w:p>
        </w:tc>
        <w:tc>
          <w:tcPr>
            <w:tcW w:w="960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DA4DF0" w14:textId="684DC5BF" w:rsidR="004508A3" w:rsidRPr="00056F64" w:rsidRDefault="000E6635" w:rsidP="00882EEE">
            <w:pPr>
              <w:pStyle w:val="NoSpacing"/>
              <w:jc w:val="right"/>
              <w:rPr>
                <w:color w:val="000000"/>
                <w:lang w:eastAsia="en-CA"/>
              </w:rPr>
            </w:pPr>
            <w:r>
              <w:rPr>
                <w:color w:val="000000"/>
                <w:lang w:eastAsia="en-CA"/>
              </w:rPr>
              <w:t>0.84</w:t>
            </w:r>
          </w:p>
        </w:tc>
      </w:tr>
      <w:tr w:rsidR="007820AD" w:rsidRPr="00056F64" w14:paraId="4D365633" w14:textId="77777777" w:rsidTr="00882EEE">
        <w:trPr>
          <w:gridAfter w:val="2"/>
          <w:wAfter w:w="1914" w:type="dxa"/>
          <w:trHeight w:val="290"/>
        </w:trPr>
        <w:tc>
          <w:tcPr>
            <w:tcW w:w="1951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74FC30" w14:textId="4F80B1A5" w:rsidR="007820AD" w:rsidRPr="00056F64" w:rsidRDefault="007820AD" w:rsidP="00B25D04">
            <w:pPr>
              <w:pStyle w:val="NoSpacing"/>
              <w:rPr>
                <w:i/>
                <w:iCs/>
                <w:color w:val="000000"/>
                <w:lang w:eastAsia="en-CA"/>
              </w:rPr>
            </w:pPr>
            <w:r>
              <w:rPr>
                <w:i/>
                <w:iCs/>
                <w:color w:val="000000"/>
                <w:lang w:eastAsia="en-CA"/>
              </w:rPr>
              <w:t>Time of Day</w:t>
            </w:r>
          </w:p>
        </w:tc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1FBA271" w14:textId="4ABDEAA4" w:rsidR="007820AD" w:rsidRDefault="000E6635" w:rsidP="00882EEE">
            <w:pPr>
              <w:pStyle w:val="NoSpacing"/>
              <w:jc w:val="right"/>
              <w:rPr>
                <w:lang w:val="en-CA" w:eastAsia="en-CA"/>
              </w:rPr>
            </w:pPr>
            <w:r>
              <w:rPr>
                <w:lang w:val="en-CA" w:eastAsia="en-CA"/>
              </w:rPr>
              <w:t>1.35</w:t>
            </w:r>
          </w:p>
        </w:tc>
        <w:tc>
          <w:tcPr>
            <w:tcW w:w="96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D939D33" w14:textId="72DF81EC" w:rsidR="007820AD" w:rsidRPr="00C565DE" w:rsidRDefault="000E6635" w:rsidP="00882EEE">
            <w:pPr>
              <w:pStyle w:val="NoSpacing"/>
              <w:jc w:val="right"/>
              <w:rPr>
                <w:lang w:val="en-CA" w:eastAsia="en-CA"/>
              </w:rPr>
            </w:pPr>
            <w:r>
              <w:rPr>
                <w:lang w:val="en-CA" w:eastAsia="en-CA"/>
              </w:rPr>
              <w:t>1</w:t>
            </w:r>
          </w:p>
        </w:tc>
        <w:tc>
          <w:tcPr>
            <w:tcW w:w="96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3026054" w14:textId="4CE88816" w:rsidR="007820AD" w:rsidRDefault="000E6635" w:rsidP="00882EEE">
            <w:pPr>
              <w:pStyle w:val="NoSpacing"/>
              <w:jc w:val="right"/>
              <w:rPr>
                <w:lang w:val="en-CA" w:eastAsia="en-CA"/>
              </w:rPr>
            </w:pPr>
            <w:r>
              <w:rPr>
                <w:lang w:val="en-CA" w:eastAsia="en-CA"/>
              </w:rPr>
              <w:t>0.25</w:t>
            </w:r>
          </w:p>
        </w:tc>
      </w:tr>
      <w:tr w:rsidR="004508A3" w:rsidRPr="00056F64" w14:paraId="06DC7587" w14:textId="77777777" w:rsidTr="00882EEE">
        <w:trPr>
          <w:gridAfter w:val="2"/>
          <w:wAfter w:w="1914" w:type="dxa"/>
          <w:trHeight w:val="290"/>
        </w:trPr>
        <w:tc>
          <w:tcPr>
            <w:tcW w:w="19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B0A8588" w14:textId="77777777" w:rsidR="004508A3" w:rsidRPr="00056F64" w:rsidRDefault="004508A3" w:rsidP="00B25D04">
            <w:pPr>
              <w:pStyle w:val="NoSpacing"/>
              <w:rPr>
                <w:i/>
                <w:iCs/>
                <w:color w:val="000000"/>
                <w:lang w:eastAsia="en-CA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0DB1A1FA" w14:textId="77777777" w:rsidR="004508A3" w:rsidRPr="00C565DE" w:rsidRDefault="004508A3" w:rsidP="00B25D04">
            <w:pPr>
              <w:pStyle w:val="NoSpacing"/>
              <w:rPr>
                <w:lang w:val="en-CA" w:eastAsia="en-CA"/>
              </w:rPr>
            </w:pPr>
          </w:p>
        </w:tc>
        <w:tc>
          <w:tcPr>
            <w:tcW w:w="960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729FB920" w14:textId="77777777" w:rsidR="004508A3" w:rsidRPr="00C565DE" w:rsidRDefault="004508A3" w:rsidP="00B25D04">
            <w:pPr>
              <w:pStyle w:val="NoSpacing"/>
              <w:rPr>
                <w:lang w:val="en-CA" w:eastAsia="en-CA"/>
              </w:rPr>
            </w:pPr>
          </w:p>
        </w:tc>
        <w:tc>
          <w:tcPr>
            <w:tcW w:w="960" w:type="dxa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8E0180" w14:textId="77777777" w:rsidR="004508A3" w:rsidRPr="00C565DE" w:rsidRDefault="004508A3" w:rsidP="00B25D04">
            <w:pPr>
              <w:pStyle w:val="NoSpacing"/>
              <w:rPr>
                <w:lang w:val="en-CA" w:eastAsia="en-CA"/>
              </w:rPr>
            </w:pPr>
          </w:p>
        </w:tc>
      </w:tr>
      <w:tr w:rsidR="004508A3" w:rsidRPr="006667B4" w14:paraId="05CB0204" w14:textId="77777777" w:rsidTr="00882EE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00" w:firstRow="0" w:lastRow="0" w:firstColumn="0" w:lastColumn="0" w:noHBand="0" w:noVBand="1"/>
        </w:tblPrEx>
        <w:trPr>
          <w:trHeight w:val="290"/>
        </w:trPr>
        <w:tc>
          <w:tcPr>
            <w:tcW w:w="1119" w:type="dxa"/>
            <w:vMerge w:val="restart"/>
            <w:vAlign w:val="center"/>
          </w:tcPr>
          <w:p w14:paraId="5295706B" w14:textId="77777777" w:rsidR="004508A3" w:rsidRDefault="004508A3" w:rsidP="00B25D04">
            <w:pPr>
              <w:pStyle w:val="NoSpacing"/>
              <w:rPr>
                <w:color w:val="000000"/>
              </w:rPr>
            </w:pPr>
            <w:r>
              <w:rPr>
                <w:color w:val="000000"/>
              </w:rPr>
              <w:t>Random Effects</w:t>
            </w:r>
          </w:p>
        </w:tc>
        <w:tc>
          <w:tcPr>
            <w:tcW w:w="1969" w:type="dxa"/>
            <w:gridSpan w:val="3"/>
            <w:tcBorders>
              <w:bottom w:val="single" w:sz="4" w:space="0" w:color="000000"/>
              <w:right w:val="nil"/>
            </w:tcBorders>
          </w:tcPr>
          <w:p w14:paraId="4A069170" w14:textId="77777777" w:rsidR="004508A3" w:rsidRPr="006667B4" w:rsidRDefault="004508A3" w:rsidP="00B25D04">
            <w:pPr>
              <w:pStyle w:val="NoSpacing"/>
              <w:rPr>
                <w:b/>
                <w:bCs/>
                <w:color w:val="000000"/>
              </w:rPr>
            </w:pPr>
            <w:r w:rsidRPr="006667B4">
              <w:rPr>
                <w:b/>
                <w:bCs/>
                <w:color w:val="000000"/>
              </w:rPr>
              <w:t>Groups</w:t>
            </w:r>
          </w:p>
        </w:tc>
        <w:tc>
          <w:tcPr>
            <w:tcW w:w="1372" w:type="dxa"/>
            <w:gridSpan w:val="2"/>
            <w:tcBorders>
              <w:left w:val="nil"/>
              <w:bottom w:val="single" w:sz="4" w:space="0" w:color="000000"/>
              <w:right w:val="nil"/>
            </w:tcBorders>
          </w:tcPr>
          <w:p w14:paraId="790643FC" w14:textId="77777777" w:rsidR="004508A3" w:rsidRPr="006667B4" w:rsidRDefault="004508A3" w:rsidP="00B25D04">
            <w:pPr>
              <w:pStyle w:val="NoSpacing"/>
              <w:rPr>
                <w:b/>
                <w:bCs/>
                <w:color w:val="000000"/>
              </w:rPr>
            </w:pPr>
            <w:r w:rsidRPr="006667B4">
              <w:rPr>
                <w:b/>
                <w:bCs/>
                <w:color w:val="000000"/>
              </w:rPr>
              <w:t>Name</w:t>
            </w:r>
          </w:p>
        </w:tc>
        <w:tc>
          <w:tcPr>
            <w:tcW w:w="1205" w:type="dxa"/>
            <w:gridSpan w:val="2"/>
            <w:tcBorders>
              <w:left w:val="nil"/>
              <w:bottom w:val="single" w:sz="4" w:space="0" w:color="000000"/>
              <w:right w:val="nil"/>
            </w:tcBorders>
          </w:tcPr>
          <w:p w14:paraId="006B13A3" w14:textId="77777777" w:rsidR="004508A3" w:rsidRPr="006667B4" w:rsidRDefault="004508A3" w:rsidP="00B25D04">
            <w:pPr>
              <w:pStyle w:val="NoSpacing"/>
              <w:rPr>
                <w:b/>
                <w:bCs/>
                <w:color w:val="000000"/>
              </w:rPr>
            </w:pPr>
            <w:r w:rsidRPr="006667B4">
              <w:rPr>
                <w:b/>
                <w:bCs/>
                <w:color w:val="000000"/>
              </w:rPr>
              <w:t>Variance</w:t>
            </w:r>
          </w:p>
        </w:tc>
        <w:tc>
          <w:tcPr>
            <w:tcW w:w="1203" w:type="dxa"/>
            <w:tcBorders>
              <w:left w:val="nil"/>
              <w:bottom w:val="single" w:sz="4" w:space="0" w:color="000000"/>
            </w:tcBorders>
          </w:tcPr>
          <w:p w14:paraId="26DCF5B6" w14:textId="77777777" w:rsidR="004508A3" w:rsidRPr="006667B4" w:rsidRDefault="004508A3" w:rsidP="00B25D04">
            <w:pPr>
              <w:pStyle w:val="NoSpacing"/>
              <w:rPr>
                <w:b/>
                <w:bCs/>
                <w:color w:val="000000"/>
              </w:rPr>
            </w:pPr>
            <w:r w:rsidRPr="006667B4">
              <w:rPr>
                <w:b/>
                <w:bCs/>
                <w:color w:val="000000"/>
              </w:rPr>
              <w:t>Standard Deviation</w:t>
            </w:r>
          </w:p>
        </w:tc>
      </w:tr>
      <w:tr w:rsidR="004508A3" w14:paraId="39EA466B" w14:textId="77777777" w:rsidTr="00882EE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00" w:firstRow="0" w:lastRow="0" w:firstColumn="0" w:lastColumn="0" w:noHBand="0" w:noVBand="1"/>
        </w:tblPrEx>
        <w:trPr>
          <w:trHeight w:val="290"/>
        </w:trPr>
        <w:tc>
          <w:tcPr>
            <w:tcW w:w="1119" w:type="dxa"/>
            <w:vMerge/>
            <w:vAlign w:val="center"/>
          </w:tcPr>
          <w:p w14:paraId="58190996" w14:textId="77777777" w:rsidR="004508A3" w:rsidRDefault="004508A3" w:rsidP="00B25D04">
            <w:pPr>
              <w:pStyle w:val="NoSpacing"/>
              <w:rPr>
                <w:color w:val="000000"/>
              </w:rPr>
            </w:pPr>
          </w:p>
        </w:tc>
        <w:tc>
          <w:tcPr>
            <w:tcW w:w="1969" w:type="dxa"/>
            <w:gridSpan w:val="3"/>
            <w:tcBorders>
              <w:bottom w:val="single" w:sz="4" w:space="0" w:color="auto"/>
              <w:right w:val="nil"/>
            </w:tcBorders>
          </w:tcPr>
          <w:p w14:paraId="5391B58A" w14:textId="77777777" w:rsidR="004508A3" w:rsidRDefault="004508A3" w:rsidP="00B25D04">
            <w:pPr>
              <w:pStyle w:val="NoSpacing"/>
              <w:rPr>
                <w:i/>
                <w:color w:val="000000"/>
              </w:rPr>
            </w:pPr>
            <w:r>
              <w:rPr>
                <w:i/>
                <w:color w:val="000000"/>
              </w:rPr>
              <w:t>ID</w:t>
            </w:r>
          </w:p>
        </w:tc>
        <w:tc>
          <w:tcPr>
            <w:tcW w:w="1372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17EE62D3" w14:textId="77777777" w:rsidR="004508A3" w:rsidRDefault="004508A3" w:rsidP="00B25D04">
            <w:pPr>
              <w:pStyle w:val="NoSpacing"/>
              <w:rPr>
                <w:color w:val="000000"/>
              </w:rPr>
            </w:pPr>
            <w:r>
              <w:rPr>
                <w:color w:val="000000"/>
              </w:rPr>
              <w:t>(Intercept)</w:t>
            </w:r>
          </w:p>
        </w:tc>
        <w:tc>
          <w:tcPr>
            <w:tcW w:w="1205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2F51FD83" w14:textId="616F72D8" w:rsidR="004508A3" w:rsidRDefault="00B1380F" w:rsidP="00882EEE">
            <w:pPr>
              <w:pStyle w:val="NoSpacing"/>
              <w:jc w:val="right"/>
              <w:rPr>
                <w:color w:val="000000"/>
              </w:rPr>
            </w:pPr>
            <w:r>
              <w:rPr>
                <w:color w:val="000000"/>
              </w:rPr>
              <w:t>1.39</w:t>
            </w:r>
          </w:p>
        </w:tc>
        <w:tc>
          <w:tcPr>
            <w:tcW w:w="1203" w:type="dxa"/>
            <w:tcBorders>
              <w:left w:val="nil"/>
              <w:bottom w:val="single" w:sz="4" w:space="0" w:color="auto"/>
            </w:tcBorders>
          </w:tcPr>
          <w:p w14:paraId="777761A7" w14:textId="3E291A63" w:rsidR="004508A3" w:rsidRDefault="00B1380F" w:rsidP="00882EEE">
            <w:pPr>
              <w:pStyle w:val="NoSpacing"/>
              <w:jc w:val="right"/>
              <w:rPr>
                <w:color w:val="000000"/>
              </w:rPr>
            </w:pPr>
            <w:r>
              <w:rPr>
                <w:color w:val="000000"/>
              </w:rPr>
              <w:t>1.18</w:t>
            </w:r>
          </w:p>
        </w:tc>
      </w:tr>
    </w:tbl>
    <w:p w14:paraId="6C0CF13C" w14:textId="7089D2D1" w:rsidR="001D1A28" w:rsidRDefault="001D1A28" w:rsidP="00654E8F">
      <w:pPr>
        <w:spacing w:before="240"/>
      </w:pPr>
    </w:p>
    <w:p w14:paraId="6672EC29" w14:textId="77777777" w:rsidR="001D1A28" w:rsidRPr="001549D3" w:rsidRDefault="001D1A28" w:rsidP="00654E8F">
      <w:pPr>
        <w:spacing w:before="240"/>
      </w:pPr>
    </w:p>
    <w:sectPr w:rsidR="001D1A28" w:rsidRPr="001549D3" w:rsidSect="00A350EE"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50E1C" w14:textId="77777777" w:rsidR="008246DE" w:rsidRDefault="008246DE" w:rsidP="00117666">
      <w:pPr>
        <w:spacing w:after="0"/>
      </w:pPr>
      <w:r>
        <w:separator/>
      </w:r>
    </w:p>
  </w:endnote>
  <w:endnote w:type="continuationSeparator" w:id="0">
    <w:p w14:paraId="2AA43D57" w14:textId="77777777" w:rsidR="008246DE" w:rsidRDefault="008246DE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B67564" w:rsidRPr="00577C4C" w:rsidRDefault="00B67564">
    <w:pPr>
      <w:rPr>
        <w:color w:val="C00000"/>
        <w:szCs w:val="24"/>
      </w:rPr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2E464AB" w:rsidR="00B67564" w:rsidRPr="00577C4C" w:rsidRDefault="00B67564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03D94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2E464AB" w:rsidR="00B67564" w:rsidRPr="00577C4C" w:rsidRDefault="00B67564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03D94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B67564" w:rsidRPr="00577C4C" w:rsidRDefault="00B67564">
    <w:pPr>
      <w:rPr>
        <w:b/>
        <w:sz w:val="20"/>
        <w:szCs w:val="24"/>
      </w:rPr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05733C2B" w:rsidR="00B67564" w:rsidRPr="00577C4C" w:rsidRDefault="00B67564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03D94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05733C2B" w:rsidR="00B67564" w:rsidRPr="00577C4C" w:rsidRDefault="00B67564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03D94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41223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8A15E2" w14:textId="69CCF174" w:rsidR="00C039D4" w:rsidRDefault="00C039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A0E0D96" w14:textId="77777777" w:rsidR="00E95C4E" w:rsidRDefault="00E95C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B3212D" w14:textId="77777777" w:rsidR="008246DE" w:rsidRDefault="008246DE" w:rsidP="00117666">
      <w:pPr>
        <w:spacing w:after="0"/>
      </w:pPr>
      <w:r>
        <w:separator/>
      </w:r>
    </w:p>
  </w:footnote>
  <w:footnote w:type="continuationSeparator" w:id="0">
    <w:p w14:paraId="26E62007" w14:textId="77777777" w:rsidR="008246DE" w:rsidRDefault="008246DE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B67564" w:rsidRPr="009151AA" w:rsidRDefault="00B67564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FA934" w14:textId="714009E9" w:rsidR="00A71851" w:rsidRPr="00C20C41" w:rsidRDefault="00A71851" w:rsidP="00C20C41">
    <w:pPr>
      <w:pStyle w:val="Header"/>
      <w:tabs>
        <w:tab w:val="clear" w:pos="9689"/>
        <w:tab w:val="right" w:pos="12900"/>
      </w:tabs>
      <w:rPr>
        <w:b w:val="0"/>
        <w:bCs/>
        <w:i/>
        <w:iCs/>
      </w:rPr>
    </w:pPr>
    <w:r>
      <w:tab/>
    </w:r>
    <w:r>
      <w:tab/>
    </w:r>
    <w:r w:rsidRPr="00C20C41">
      <w:rPr>
        <w:b w:val="0"/>
        <w:bCs/>
        <w:i/>
        <w:iCs/>
      </w:rPr>
      <w:t>Supplementary Materi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1690A21A" w:rsidR="00B67564" w:rsidRPr="00C20C41" w:rsidRDefault="00D77E9E" w:rsidP="00C20C41">
    <w:pPr>
      <w:tabs>
        <w:tab w:val="right" w:pos="12900"/>
      </w:tabs>
      <w:rPr>
        <w:bCs/>
        <w:i/>
        <w:iCs/>
      </w:rPr>
    </w:pPr>
    <w:r>
      <w:rPr>
        <w:b/>
      </w:rPr>
      <w:tab/>
    </w:r>
    <w:r>
      <w:rPr>
        <w:bCs/>
        <w:i/>
        <w:iCs/>
      </w:rPr>
      <w:t>Supplementary Mater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NDM1MzU2tbAwtTRW0lEKTi0uzszPAykwNKsFAPEKLTMtAAAA"/>
  </w:docVars>
  <w:rsids>
    <w:rsidRoot w:val="00ED20B5"/>
    <w:rsid w:val="000054CE"/>
    <w:rsid w:val="00011604"/>
    <w:rsid w:val="0001436A"/>
    <w:rsid w:val="0002524C"/>
    <w:rsid w:val="00034304"/>
    <w:rsid w:val="00035434"/>
    <w:rsid w:val="00035BDF"/>
    <w:rsid w:val="00041EEC"/>
    <w:rsid w:val="00052A14"/>
    <w:rsid w:val="0005309A"/>
    <w:rsid w:val="00061151"/>
    <w:rsid w:val="00061E51"/>
    <w:rsid w:val="000629CD"/>
    <w:rsid w:val="00064782"/>
    <w:rsid w:val="00066A27"/>
    <w:rsid w:val="00077D53"/>
    <w:rsid w:val="00092977"/>
    <w:rsid w:val="000A1DB7"/>
    <w:rsid w:val="000D41D7"/>
    <w:rsid w:val="000D7E61"/>
    <w:rsid w:val="000E6635"/>
    <w:rsid w:val="000F63BC"/>
    <w:rsid w:val="000F7028"/>
    <w:rsid w:val="00105FD9"/>
    <w:rsid w:val="00117666"/>
    <w:rsid w:val="001249E2"/>
    <w:rsid w:val="00140C22"/>
    <w:rsid w:val="001549D3"/>
    <w:rsid w:val="00157D58"/>
    <w:rsid w:val="00160065"/>
    <w:rsid w:val="0016073A"/>
    <w:rsid w:val="00165B21"/>
    <w:rsid w:val="00174D19"/>
    <w:rsid w:val="00177D84"/>
    <w:rsid w:val="00192FDA"/>
    <w:rsid w:val="00195976"/>
    <w:rsid w:val="001D1A28"/>
    <w:rsid w:val="00201062"/>
    <w:rsid w:val="00203D94"/>
    <w:rsid w:val="00221DCC"/>
    <w:rsid w:val="00242689"/>
    <w:rsid w:val="002500DC"/>
    <w:rsid w:val="002549A3"/>
    <w:rsid w:val="0026732C"/>
    <w:rsid w:val="00267D18"/>
    <w:rsid w:val="00274347"/>
    <w:rsid w:val="00280C87"/>
    <w:rsid w:val="002836CF"/>
    <w:rsid w:val="00286611"/>
    <w:rsid w:val="002868C8"/>
    <w:rsid w:val="002868E2"/>
    <w:rsid w:val="002869C3"/>
    <w:rsid w:val="002936E4"/>
    <w:rsid w:val="00293C83"/>
    <w:rsid w:val="002B088C"/>
    <w:rsid w:val="002B4A57"/>
    <w:rsid w:val="002C74CA"/>
    <w:rsid w:val="002D2332"/>
    <w:rsid w:val="002E5359"/>
    <w:rsid w:val="002F0FDE"/>
    <w:rsid w:val="00306770"/>
    <w:rsid w:val="003123F4"/>
    <w:rsid w:val="00313B13"/>
    <w:rsid w:val="003251B6"/>
    <w:rsid w:val="00340120"/>
    <w:rsid w:val="003544FB"/>
    <w:rsid w:val="003730AB"/>
    <w:rsid w:val="00385ADE"/>
    <w:rsid w:val="00390B5B"/>
    <w:rsid w:val="00395FFA"/>
    <w:rsid w:val="003B58D3"/>
    <w:rsid w:val="003C4BF2"/>
    <w:rsid w:val="003D2F2D"/>
    <w:rsid w:val="003D562F"/>
    <w:rsid w:val="003F2D34"/>
    <w:rsid w:val="003F2D7D"/>
    <w:rsid w:val="00401590"/>
    <w:rsid w:val="00423272"/>
    <w:rsid w:val="00427478"/>
    <w:rsid w:val="00430E46"/>
    <w:rsid w:val="00430FF4"/>
    <w:rsid w:val="00447801"/>
    <w:rsid w:val="004508A3"/>
    <w:rsid w:val="00452E9C"/>
    <w:rsid w:val="0045586B"/>
    <w:rsid w:val="004735C8"/>
    <w:rsid w:val="004947A6"/>
    <w:rsid w:val="004961FF"/>
    <w:rsid w:val="004A3786"/>
    <w:rsid w:val="004B164A"/>
    <w:rsid w:val="004B56E0"/>
    <w:rsid w:val="004E6952"/>
    <w:rsid w:val="005100DF"/>
    <w:rsid w:val="00512B1F"/>
    <w:rsid w:val="00514E2D"/>
    <w:rsid w:val="005166F9"/>
    <w:rsid w:val="00517A89"/>
    <w:rsid w:val="005250F2"/>
    <w:rsid w:val="00527F32"/>
    <w:rsid w:val="00536E94"/>
    <w:rsid w:val="0059134F"/>
    <w:rsid w:val="00593EEA"/>
    <w:rsid w:val="005973BE"/>
    <w:rsid w:val="005A5EEE"/>
    <w:rsid w:val="005B1EDF"/>
    <w:rsid w:val="005B325E"/>
    <w:rsid w:val="006025AD"/>
    <w:rsid w:val="00611376"/>
    <w:rsid w:val="006210BA"/>
    <w:rsid w:val="00624BE9"/>
    <w:rsid w:val="00635A7D"/>
    <w:rsid w:val="006375C7"/>
    <w:rsid w:val="00647485"/>
    <w:rsid w:val="00654E8F"/>
    <w:rsid w:val="006553D5"/>
    <w:rsid w:val="006564F2"/>
    <w:rsid w:val="00660D05"/>
    <w:rsid w:val="006820B1"/>
    <w:rsid w:val="006930F8"/>
    <w:rsid w:val="006B06AC"/>
    <w:rsid w:val="006B5ADB"/>
    <w:rsid w:val="006B7D14"/>
    <w:rsid w:val="006D1A71"/>
    <w:rsid w:val="006D23C9"/>
    <w:rsid w:val="006D6710"/>
    <w:rsid w:val="006F4813"/>
    <w:rsid w:val="006F5403"/>
    <w:rsid w:val="006F6B55"/>
    <w:rsid w:val="00701727"/>
    <w:rsid w:val="00705020"/>
    <w:rsid w:val="0070566C"/>
    <w:rsid w:val="00710FD3"/>
    <w:rsid w:val="00714C50"/>
    <w:rsid w:val="00721DB7"/>
    <w:rsid w:val="007239C0"/>
    <w:rsid w:val="00725A7D"/>
    <w:rsid w:val="00727B1E"/>
    <w:rsid w:val="00727D44"/>
    <w:rsid w:val="007501BE"/>
    <w:rsid w:val="00750972"/>
    <w:rsid w:val="00771207"/>
    <w:rsid w:val="007820AD"/>
    <w:rsid w:val="00790BB3"/>
    <w:rsid w:val="00796847"/>
    <w:rsid w:val="007A266F"/>
    <w:rsid w:val="007C206C"/>
    <w:rsid w:val="007C20CF"/>
    <w:rsid w:val="007C31E9"/>
    <w:rsid w:val="007D03CE"/>
    <w:rsid w:val="00817DD6"/>
    <w:rsid w:val="00817EF2"/>
    <w:rsid w:val="008246DE"/>
    <w:rsid w:val="0083759F"/>
    <w:rsid w:val="0087274E"/>
    <w:rsid w:val="00881BC3"/>
    <w:rsid w:val="00882EEE"/>
    <w:rsid w:val="00885156"/>
    <w:rsid w:val="008976A0"/>
    <w:rsid w:val="008A3014"/>
    <w:rsid w:val="008B1B65"/>
    <w:rsid w:val="008B385E"/>
    <w:rsid w:val="008B7F54"/>
    <w:rsid w:val="008D1FBB"/>
    <w:rsid w:val="008E5CC6"/>
    <w:rsid w:val="00913CFA"/>
    <w:rsid w:val="009151AA"/>
    <w:rsid w:val="0092246A"/>
    <w:rsid w:val="0092382F"/>
    <w:rsid w:val="00925050"/>
    <w:rsid w:val="0093429D"/>
    <w:rsid w:val="00943573"/>
    <w:rsid w:val="009453A1"/>
    <w:rsid w:val="00955CB6"/>
    <w:rsid w:val="00964134"/>
    <w:rsid w:val="00966AF5"/>
    <w:rsid w:val="00970F7D"/>
    <w:rsid w:val="00985460"/>
    <w:rsid w:val="00994A3D"/>
    <w:rsid w:val="009A0DF9"/>
    <w:rsid w:val="009A5029"/>
    <w:rsid w:val="009A585C"/>
    <w:rsid w:val="009B4C1D"/>
    <w:rsid w:val="009C2B12"/>
    <w:rsid w:val="009C4F41"/>
    <w:rsid w:val="009E5B26"/>
    <w:rsid w:val="00A10FFF"/>
    <w:rsid w:val="00A15257"/>
    <w:rsid w:val="00A174D9"/>
    <w:rsid w:val="00A2705D"/>
    <w:rsid w:val="00A350EE"/>
    <w:rsid w:val="00A36AB0"/>
    <w:rsid w:val="00A400EA"/>
    <w:rsid w:val="00A456A9"/>
    <w:rsid w:val="00A62C94"/>
    <w:rsid w:val="00A6730A"/>
    <w:rsid w:val="00A71851"/>
    <w:rsid w:val="00A83085"/>
    <w:rsid w:val="00A9108E"/>
    <w:rsid w:val="00A91B28"/>
    <w:rsid w:val="00AA4D24"/>
    <w:rsid w:val="00AB23C2"/>
    <w:rsid w:val="00AB4FAB"/>
    <w:rsid w:val="00AB6715"/>
    <w:rsid w:val="00AC654C"/>
    <w:rsid w:val="00AD142D"/>
    <w:rsid w:val="00AD5EBE"/>
    <w:rsid w:val="00B00140"/>
    <w:rsid w:val="00B00B5F"/>
    <w:rsid w:val="00B00E66"/>
    <w:rsid w:val="00B02C23"/>
    <w:rsid w:val="00B1380F"/>
    <w:rsid w:val="00B1671E"/>
    <w:rsid w:val="00B24178"/>
    <w:rsid w:val="00B25EB8"/>
    <w:rsid w:val="00B33B4A"/>
    <w:rsid w:val="00B37F4D"/>
    <w:rsid w:val="00B4385C"/>
    <w:rsid w:val="00B65A89"/>
    <w:rsid w:val="00B67564"/>
    <w:rsid w:val="00B773DD"/>
    <w:rsid w:val="00B80153"/>
    <w:rsid w:val="00BB303E"/>
    <w:rsid w:val="00BB3BBA"/>
    <w:rsid w:val="00BC3AEA"/>
    <w:rsid w:val="00BD08F8"/>
    <w:rsid w:val="00BD367A"/>
    <w:rsid w:val="00BE7F8C"/>
    <w:rsid w:val="00BF2825"/>
    <w:rsid w:val="00C00753"/>
    <w:rsid w:val="00C01B72"/>
    <w:rsid w:val="00C039D4"/>
    <w:rsid w:val="00C103D2"/>
    <w:rsid w:val="00C1424B"/>
    <w:rsid w:val="00C158A1"/>
    <w:rsid w:val="00C20C41"/>
    <w:rsid w:val="00C24E20"/>
    <w:rsid w:val="00C25809"/>
    <w:rsid w:val="00C31E07"/>
    <w:rsid w:val="00C3575A"/>
    <w:rsid w:val="00C451D9"/>
    <w:rsid w:val="00C52A7B"/>
    <w:rsid w:val="00C5381A"/>
    <w:rsid w:val="00C565DE"/>
    <w:rsid w:val="00C56BAF"/>
    <w:rsid w:val="00C62AF3"/>
    <w:rsid w:val="00C63A14"/>
    <w:rsid w:val="00C653DC"/>
    <w:rsid w:val="00C679AA"/>
    <w:rsid w:val="00C75972"/>
    <w:rsid w:val="00C8064E"/>
    <w:rsid w:val="00CB165C"/>
    <w:rsid w:val="00CD066B"/>
    <w:rsid w:val="00CD116A"/>
    <w:rsid w:val="00CE404B"/>
    <w:rsid w:val="00CE488D"/>
    <w:rsid w:val="00CE4FEE"/>
    <w:rsid w:val="00CF3BD3"/>
    <w:rsid w:val="00CF6F28"/>
    <w:rsid w:val="00D03DB1"/>
    <w:rsid w:val="00D060CF"/>
    <w:rsid w:val="00D168B5"/>
    <w:rsid w:val="00D46A75"/>
    <w:rsid w:val="00D500C8"/>
    <w:rsid w:val="00D52604"/>
    <w:rsid w:val="00D550BA"/>
    <w:rsid w:val="00D6433D"/>
    <w:rsid w:val="00D66C0E"/>
    <w:rsid w:val="00D77E9E"/>
    <w:rsid w:val="00D83E60"/>
    <w:rsid w:val="00D856CD"/>
    <w:rsid w:val="00D85D1B"/>
    <w:rsid w:val="00D93A24"/>
    <w:rsid w:val="00DA7E87"/>
    <w:rsid w:val="00DB59C3"/>
    <w:rsid w:val="00DC259A"/>
    <w:rsid w:val="00DC31A0"/>
    <w:rsid w:val="00DC615F"/>
    <w:rsid w:val="00DD48AD"/>
    <w:rsid w:val="00DE23E8"/>
    <w:rsid w:val="00DE73A3"/>
    <w:rsid w:val="00E03CD4"/>
    <w:rsid w:val="00E0512A"/>
    <w:rsid w:val="00E108D3"/>
    <w:rsid w:val="00E20BC3"/>
    <w:rsid w:val="00E31848"/>
    <w:rsid w:val="00E35D96"/>
    <w:rsid w:val="00E37307"/>
    <w:rsid w:val="00E41556"/>
    <w:rsid w:val="00E52377"/>
    <w:rsid w:val="00E52BE4"/>
    <w:rsid w:val="00E537AD"/>
    <w:rsid w:val="00E617A0"/>
    <w:rsid w:val="00E64E17"/>
    <w:rsid w:val="00E66110"/>
    <w:rsid w:val="00E84DD0"/>
    <w:rsid w:val="00E866C9"/>
    <w:rsid w:val="00E8734B"/>
    <w:rsid w:val="00E95C4E"/>
    <w:rsid w:val="00E97EC6"/>
    <w:rsid w:val="00EA2979"/>
    <w:rsid w:val="00EA3D3C"/>
    <w:rsid w:val="00EB054F"/>
    <w:rsid w:val="00EB4049"/>
    <w:rsid w:val="00EC090A"/>
    <w:rsid w:val="00ED20B5"/>
    <w:rsid w:val="00ED7416"/>
    <w:rsid w:val="00F117F0"/>
    <w:rsid w:val="00F171D2"/>
    <w:rsid w:val="00F20D85"/>
    <w:rsid w:val="00F2482A"/>
    <w:rsid w:val="00F46345"/>
    <w:rsid w:val="00F46900"/>
    <w:rsid w:val="00F51D63"/>
    <w:rsid w:val="00F5371F"/>
    <w:rsid w:val="00F56E28"/>
    <w:rsid w:val="00F61D89"/>
    <w:rsid w:val="00F628EC"/>
    <w:rsid w:val="00F75681"/>
    <w:rsid w:val="00F75A31"/>
    <w:rsid w:val="00FB23CE"/>
    <w:rsid w:val="00FC1729"/>
    <w:rsid w:val="00FD16CE"/>
    <w:rsid w:val="00FE70CA"/>
    <w:rsid w:val="00FE79A1"/>
    <w:rsid w:val="00FF5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DB94A"/>
  <w15:docId w15:val="{F77D7960-8BF9-427C-B8B3-F32981C14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link w:val="CaptionChar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1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character" w:customStyle="1" w:styleId="CaptionChar">
    <w:name w:val="Caption Char"/>
    <w:basedOn w:val="DefaultParagraphFont"/>
    <w:link w:val="Caption"/>
    <w:uiPriority w:val="35"/>
    <w:rsid w:val="00D500C8"/>
    <w:rPr>
      <w:rFonts w:ascii="Times New Roman" w:hAnsi="Times New Roman" w:cs="Times New Roman"/>
      <w:b/>
      <w:bCs/>
      <w:sz w:val="24"/>
      <w:szCs w:val="24"/>
    </w:rPr>
  </w:style>
  <w:style w:type="paragraph" w:customStyle="1" w:styleId="msonormal0">
    <w:name w:val="msonormal"/>
    <w:basedOn w:val="Normal"/>
    <w:rsid w:val="006930F8"/>
    <w:pPr>
      <w:spacing w:before="100" w:beforeAutospacing="1" w:after="100" w:afterAutospacing="1"/>
    </w:pPr>
    <w:rPr>
      <w:rFonts w:eastAsia="Times New Roman" w:cs="Times New Roman"/>
      <w:szCs w:val="24"/>
      <w:lang w:val="en-CA" w:eastAsia="en-CA"/>
    </w:rPr>
  </w:style>
  <w:style w:type="paragraph" w:styleId="Revision">
    <w:name w:val="Revision"/>
    <w:hidden/>
    <w:uiPriority w:val="99"/>
    <w:semiHidden/>
    <w:rsid w:val="00817EF2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xl63">
    <w:name w:val="xl63"/>
    <w:basedOn w:val="Normal"/>
    <w:rsid w:val="00BB3BBA"/>
    <w:pPr>
      <w:shd w:val="clear" w:color="000000" w:fill="FFFF00"/>
      <w:spacing w:before="100" w:beforeAutospacing="1" w:after="100" w:afterAutospacing="1"/>
    </w:pPr>
    <w:rPr>
      <w:rFonts w:eastAsia="Times New Roman" w:cs="Times New Roman"/>
      <w:szCs w:val="24"/>
      <w:lang w:val="en-CA" w:eastAsia="en-CA"/>
    </w:rPr>
  </w:style>
  <w:style w:type="paragraph" w:customStyle="1" w:styleId="xl64">
    <w:name w:val="xl64"/>
    <w:basedOn w:val="Normal"/>
    <w:rsid w:val="00BB3BBA"/>
    <w:pPr>
      <w:shd w:val="clear" w:color="000000" w:fill="FFC000"/>
      <w:spacing w:before="100" w:beforeAutospacing="1" w:after="100" w:afterAutospacing="1"/>
    </w:pPr>
    <w:rPr>
      <w:rFonts w:eastAsia="Times New Roman" w:cs="Times New Roman"/>
      <w:szCs w:val="24"/>
      <w:lang w:val="en-CA" w:eastAsia="en-CA"/>
    </w:rPr>
  </w:style>
  <w:style w:type="paragraph" w:customStyle="1" w:styleId="xl65">
    <w:name w:val="xl65"/>
    <w:basedOn w:val="Normal"/>
    <w:rsid w:val="00CF6F28"/>
    <w:pPr>
      <w:shd w:val="clear" w:color="000000" w:fill="FFFF00"/>
      <w:spacing w:before="100" w:beforeAutospacing="1" w:after="100" w:afterAutospacing="1"/>
    </w:pPr>
    <w:rPr>
      <w:rFonts w:eastAsia="Times New Roman" w:cs="Times New Roman"/>
      <w:szCs w:val="24"/>
      <w:lang w:val="en-CA" w:eastAsia="en-CA"/>
    </w:rPr>
  </w:style>
  <w:style w:type="paragraph" w:customStyle="1" w:styleId="xl66">
    <w:name w:val="xl66"/>
    <w:basedOn w:val="Normal"/>
    <w:rsid w:val="00CF6F28"/>
    <w:pPr>
      <w:shd w:val="clear" w:color="000000" w:fill="FFC000"/>
      <w:spacing w:before="100" w:beforeAutospacing="1" w:after="100" w:afterAutospacing="1"/>
    </w:pPr>
    <w:rPr>
      <w:rFonts w:eastAsia="Times New Roman" w:cs="Times New Roman"/>
      <w:szCs w:val="24"/>
      <w:lang w:val="en-CA" w:eastAsia="en-CA"/>
    </w:rPr>
  </w:style>
  <w:style w:type="paragraph" w:customStyle="1" w:styleId="xl68">
    <w:name w:val="xl68"/>
    <w:basedOn w:val="Normal"/>
    <w:rsid w:val="00CF6F28"/>
    <w:pPr>
      <w:shd w:val="clear" w:color="000000" w:fill="FFFF00"/>
      <w:spacing w:before="100" w:beforeAutospacing="1" w:after="100" w:afterAutospacing="1"/>
    </w:pPr>
    <w:rPr>
      <w:rFonts w:eastAsia="Times New Roman" w:cs="Times New Roman"/>
      <w:szCs w:val="24"/>
      <w:lang w:val="en-CA" w:eastAsia="en-CA"/>
    </w:rPr>
  </w:style>
  <w:style w:type="paragraph" w:customStyle="1" w:styleId="xl69">
    <w:name w:val="xl69"/>
    <w:basedOn w:val="Normal"/>
    <w:rsid w:val="00CF6F28"/>
    <w:pPr>
      <w:shd w:val="clear" w:color="000000" w:fill="FFC000"/>
      <w:spacing w:before="100" w:beforeAutospacing="1" w:after="100" w:afterAutospacing="1"/>
    </w:pPr>
    <w:rPr>
      <w:rFonts w:eastAsia="Times New Roman" w:cs="Times New Roman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4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5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2FE159C1F38F46897620300E4BE339" ma:contentTypeVersion="14" ma:contentTypeDescription="Create a new document." ma:contentTypeScope="" ma:versionID="316f82a09a9cd30603a27459b3721d12">
  <xsd:schema xmlns:xsd="http://www.w3.org/2001/XMLSchema" xmlns:xs="http://www.w3.org/2001/XMLSchema" xmlns:p="http://schemas.microsoft.com/office/2006/metadata/properties" xmlns:ns3="efd3dff1-40cb-44f1-9761-0d9bf0d80891" xmlns:ns4="7f057436-1a6a-476c-9790-573363df4129" targetNamespace="http://schemas.microsoft.com/office/2006/metadata/properties" ma:root="true" ma:fieldsID="d772456d1e5bb98c6752eeeff0fc1320" ns3:_="" ns4:_="">
    <xsd:import namespace="efd3dff1-40cb-44f1-9761-0d9bf0d80891"/>
    <xsd:import namespace="7f057436-1a6a-476c-9790-573363df412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d3dff1-40cb-44f1-9761-0d9bf0d808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057436-1a6a-476c-9790-573363df41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AE39B73-0024-4BA4-B649-F186F7FAF1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820C8F3-F658-4EDF-9F76-C21AD5B4B3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489552-84DC-4786-9FB1-33B1F3F9BA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d3dff1-40cb-44f1-9761-0d9bf0d80891"/>
    <ds:schemaRef ds:uri="7f057436-1a6a-476c-9790-573363df41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FE49532-AF48-4CCD-99CE-B19090C003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5311</TotalTime>
  <Pages>7</Pages>
  <Words>814</Words>
  <Characters>464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Sydney Collins</cp:lastModifiedBy>
  <cp:revision>162</cp:revision>
  <cp:lastPrinted>2013-10-03T12:51:00Z</cp:lastPrinted>
  <dcterms:created xsi:type="dcterms:W3CDTF">2021-10-31T15:06:00Z</dcterms:created>
  <dcterms:modified xsi:type="dcterms:W3CDTF">2022-01-27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nimal-behaviour</vt:lpwstr>
  </property>
  <property fmtid="{D5CDD505-2E9C-101B-9397-08002B2CF9AE}" pid="5" name="Mendeley Recent Style Name 1_1">
    <vt:lpwstr>Animal Behaviour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ecology</vt:lpwstr>
  </property>
  <property fmtid="{D5CDD505-2E9C-101B-9397-08002B2CF9AE}" pid="9" name="Mendeley Recent Style Name 3_1">
    <vt:lpwstr>Ecology</vt:lpwstr>
  </property>
  <property fmtid="{D5CDD505-2E9C-101B-9397-08002B2CF9AE}" pid="10" name="Mendeley Recent Style Id 4_1">
    <vt:lpwstr>http://www.zotero.org/styles/frontiers-in-marine-science</vt:lpwstr>
  </property>
  <property fmtid="{D5CDD505-2E9C-101B-9397-08002B2CF9AE}" pid="11" name="Mendeley Recent Style Name 4_1">
    <vt:lpwstr>Frontiers in Marine Science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journal-of-molecular-biology</vt:lpwstr>
  </property>
  <property fmtid="{D5CDD505-2E9C-101B-9397-08002B2CF9AE}" pid="15" name="Mendeley Recent Style Name 6_1">
    <vt:lpwstr>Journal of Molecular Biology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ContentTypeId">
    <vt:lpwstr>0x010100052FE159C1F38F46897620300E4BE339</vt:lpwstr>
  </property>
</Properties>
</file>